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B41076" w14:textId="765A6240" w:rsidR="00AD70D0" w:rsidRDefault="001971EE">
      <w:r w:rsidRPr="00AD70D0">
        <w:rPr>
          <w:rFonts w:ascii="Times New Roman" w:hAnsi="Times New Roman"/>
          <w:noProof/>
          <w:sz w:val="32"/>
          <w:lang w:bidi="he-IL"/>
        </w:rPr>
        <w:drawing>
          <wp:anchor distT="0" distB="0" distL="114300" distR="114300" simplePos="0" relativeHeight="251658240" behindDoc="1" locked="0" layoutInCell="1" allowOverlap="1" wp14:anchorId="39203033" wp14:editId="4E5D99C0">
            <wp:simplePos x="0" y="0"/>
            <wp:positionH relativeFrom="margin">
              <wp:posOffset>2335530</wp:posOffset>
            </wp:positionH>
            <wp:positionV relativeFrom="margin">
              <wp:posOffset>-88265</wp:posOffset>
            </wp:positionV>
            <wp:extent cx="1714500" cy="86423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 without title.png"/>
                    <pic:cNvPicPr/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864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E82561" w14:textId="77777777" w:rsidR="00AD70D0" w:rsidRDefault="00AD70D0"/>
    <w:p w14:paraId="42617CE2" w14:textId="77777777" w:rsidR="00AD70D0" w:rsidRDefault="00AD70D0"/>
    <w:p w14:paraId="3100C43E" w14:textId="5B4FD2F5" w:rsidR="00AC4BF3" w:rsidRDefault="00D355EB" w:rsidP="00AD70D0">
      <w:pPr>
        <w:jc w:val="center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40"/>
        </w:rPr>
        <w:t xml:space="preserve">Family </w:t>
      </w:r>
      <w:r w:rsidR="00AD70D0" w:rsidRPr="00AD70D0">
        <w:rPr>
          <w:rFonts w:ascii="Times New Roman" w:hAnsi="Times New Roman"/>
          <w:sz w:val="40"/>
        </w:rPr>
        <w:t>Paideia Seminar</w:t>
      </w:r>
      <w:r>
        <w:rPr>
          <w:rFonts w:ascii="Times New Roman" w:hAnsi="Times New Roman"/>
          <w:sz w:val="40"/>
        </w:rPr>
        <w:t xml:space="preserve"> Plan</w:t>
      </w:r>
      <w:r w:rsidR="00AD70D0" w:rsidRPr="00AD70D0">
        <w:rPr>
          <w:rFonts w:ascii="Times New Roman" w:hAnsi="Times New Roman"/>
          <w:sz w:val="40"/>
        </w:rPr>
        <w:t xml:space="preserve"> </w:t>
      </w:r>
    </w:p>
    <w:p w14:paraId="057545B6" w14:textId="0ADB8E8C" w:rsidR="001971EE" w:rsidRPr="001971EE" w:rsidRDefault="00AD70D0" w:rsidP="001971EE">
      <w:pPr>
        <w:spacing w:line="360" w:lineRule="auto"/>
        <w:rPr>
          <w:rFonts w:ascii="Times New Roman" w:hAnsi="Times New Roman"/>
          <w:sz w:val="28"/>
        </w:rPr>
      </w:pPr>
      <w:r w:rsidRPr="001A628F">
        <w:rPr>
          <w:rFonts w:ascii="Times New Roman" w:hAnsi="Times New Roman"/>
          <w:sz w:val="28"/>
        </w:rPr>
        <w:t>Text:</w:t>
      </w:r>
      <w:r>
        <w:rPr>
          <w:rFonts w:ascii="Times New Roman" w:hAnsi="Times New Roman"/>
          <w:sz w:val="28"/>
        </w:rPr>
        <w:t xml:space="preserve"> </w:t>
      </w:r>
      <w:r w:rsidR="001A628F">
        <w:rPr>
          <w:rFonts w:ascii="Times New Roman" w:hAnsi="Times New Roman"/>
          <w:sz w:val="28"/>
        </w:rPr>
        <w:tab/>
      </w:r>
      <w:r w:rsidR="001A628F">
        <w:rPr>
          <w:rFonts w:ascii="Times New Roman" w:hAnsi="Times New Roman"/>
          <w:sz w:val="28"/>
        </w:rPr>
        <w:tab/>
      </w:r>
      <w:sdt>
        <w:sdtPr>
          <w:rPr>
            <w:rStyle w:val="NPC19"/>
          </w:rPr>
          <w:id w:val="-2038414553"/>
          <w:placeholder>
            <w:docPart w:val="8C3AABD4D67D4009ACA2B09B77A4AE96"/>
          </w:placeholder>
        </w:sdtPr>
        <w:sdtEndPr>
          <w:rPr>
            <w:rStyle w:val="DefaultParagraphFont"/>
            <w:rFonts w:ascii="Times New Roman" w:hAnsi="Times New Roman"/>
            <w:b/>
            <w:sz w:val="28"/>
          </w:rPr>
        </w:sdtEndPr>
        <w:sdtContent>
          <w:r w:rsidR="00C9557C">
            <w:rPr>
              <w:rStyle w:val="NPC19"/>
              <w:b/>
              <w:bCs/>
              <w:iCs/>
              <w:sz w:val="24"/>
              <w:szCs w:val="24"/>
            </w:rPr>
            <w:t>lessons</w:t>
          </w:r>
          <w:r w:rsidR="00DF714D">
            <w:rPr>
              <w:rStyle w:val="NPC19"/>
              <w:b/>
              <w:bCs/>
              <w:iCs/>
              <w:sz w:val="24"/>
              <w:szCs w:val="24"/>
            </w:rPr>
            <w:t xml:space="preserve"> </w:t>
          </w:r>
          <w:r w:rsidR="005654F2">
            <w:rPr>
              <w:rStyle w:val="NPC19"/>
              <w:iCs/>
              <w:sz w:val="24"/>
              <w:szCs w:val="24"/>
            </w:rPr>
            <w:t>by</w:t>
          </w:r>
          <w:r w:rsidR="00C9557C">
            <w:rPr>
              <w:rStyle w:val="NPC19"/>
              <w:iCs/>
              <w:sz w:val="24"/>
              <w:szCs w:val="24"/>
            </w:rPr>
            <w:t xml:space="preserve"> Jacqueline Woodson</w:t>
          </w:r>
          <w:r w:rsidR="00EB1641">
            <w:rPr>
              <w:rStyle w:val="NPC19"/>
              <w:iCs/>
              <w:sz w:val="24"/>
              <w:szCs w:val="24"/>
            </w:rPr>
            <w:t xml:space="preserve"> </w:t>
          </w:r>
        </w:sdtContent>
      </w:sdt>
    </w:p>
    <w:p w14:paraId="3D19981E" w14:textId="763BF7D9" w:rsidR="001A628F" w:rsidRDefault="001A628F" w:rsidP="001971EE">
      <w:pPr>
        <w:spacing w:line="360" w:lineRule="auto"/>
        <w:rPr>
          <w:rFonts w:ascii="Times New Roman" w:hAnsi="Times New Roman"/>
          <w:sz w:val="28"/>
        </w:rPr>
      </w:pPr>
      <w:r w:rsidRPr="001A628F">
        <w:rPr>
          <w:rFonts w:ascii="Times New Roman" w:hAnsi="Times New Roman"/>
          <w:sz w:val="28"/>
        </w:rPr>
        <w:t>Ideas, Values:</w:t>
      </w:r>
      <w:r>
        <w:rPr>
          <w:rFonts w:ascii="Times New Roman" w:hAnsi="Times New Roman"/>
          <w:sz w:val="28"/>
        </w:rPr>
        <w:tab/>
      </w:r>
      <w:sdt>
        <w:sdtPr>
          <w:rPr>
            <w:rStyle w:val="NPC19"/>
          </w:rPr>
          <w:id w:val="370431474"/>
          <w:placeholder>
            <w:docPart w:val="FB6DF5202CF14020B0D8FB4E4E24489A"/>
          </w:placeholder>
        </w:sdtPr>
        <w:sdtEndPr>
          <w:rPr>
            <w:rStyle w:val="DefaultParagraphFont"/>
            <w:rFonts w:ascii="Times New Roman" w:hAnsi="Times New Roman"/>
            <w:b/>
            <w:sz w:val="28"/>
          </w:rPr>
        </w:sdtEndPr>
        <w:sdtContent>
          <w:r w:rsidR="00F07657">
            <w:rPr>
              <w:rStyle w:val="NPC19"/>
              <w:sz w:val="24"/>
              <w:szCs w:val="24"/>
            </w:rPr>
            <w:t>Family</w:t>
          </w:r>
          <w:r w:rsidR="001A459F" w:rsidRPr="00BE42AF">
            <w:rPr>
              <w:rStyle w:val="NPC19"/>
              <w:sz w:val="24"/>
              <w:szCs w:val="24"/>
            </w:rPr>
            <w:t>, C</w:t>
          </w:r>
          <w:r w:rsidR="00F07657">
            <w:rPr>
              <w:rStyle w:val="NPC19"/>
              <w:sz w:val="24"/>
              <w:szCs w:val="24"/>
            </w:rPr>
            <w:t>ourage</w:t>
          </w:r>
          <w:r w:rsidR="001A459F" w:rsidRPr="00BE42AF">
            <w:rPr>
              <w:rStyle w:val="NPC19"/>
              <w:sz w:val="24"/>
              <w:szCs w:val="24"/>
            </w:rPr>
            <w:t>,</w:t>
          </w:r>
          <w:r w:rsidR="00437ACE">
            <w:rPr>
              <w:rStyle w:val="NPC19"/>
              <w:sz w:val="24"/>
              <w:szCs w:val="24"/>
            </w:rPr>
            <w:t xml:space="preserve"> </w:t>
          </w:r>
          <w:r w:rsidR="00F07657">
            <w:rPr>
              <w:rStyle w:val="NPC19"/>
              <w:sz w:val="24"/>
              <w:szCs w:val="24"/>
            </w:rPr>
            <w:t>Defiance</w:t>
          </w:r>
          <w:r w:rsidR="001A459F" w:rsidRPr="00BE42AF">
            <w:rPr>
              <w:rStyle w:val="NPC19"/>
              <w:sz w:val="24"/>
              <w:szCs w:val="24"/>
            </w:rPr>
            <w:t xml:space="preserve">, </w:t>
          </w:r>
          <w:r w:rsidR="00F07657">
            <w:rPr>
              <w:rStyle w:val="NPC19"/>
              <w:sz w:val="24"/>
              <w:szCs w:val="24"/>
            </w:rPr>
            <w:t xml:space="preserve">Desire, Duty </w:t>
          </w:r>
        </w:sdtContent>
      </w:sdt>
    </w:p>
    <w:p w14:paraId="58A1FB66" w14:textId="2B65A9F2" w:rsidR="001A628F" w:rsidRDefault="001A628F" w:rsidP="00A95DE8">
      <w:pPr>
        <w:rPr>
          <w:rFonts w:ascii="Times New Roman" w:hAnsi="Times New Roman"/>
          <w:b w:val="0"/>
          <w:sz w:val="36"/>
        </w:rPr>
      </w:pPr>
      <w:r w:rsidRPr="00ED527E">
        <w:rPr>
          <w:rFonts w:ascii="Times New Roman" w:hAnsi="Times New Roman"/>
          <w:sz w:val="36"/>
        </w:rPr>
        <w:t>Pre-Seminar Content</w:t>
      </w:r>
    </w:p>
    <w:p w14:paraId="593652DE" w14:textId="2B68ED40" w:rsidR="001A628F" w:rsidRDefault="00D355EB" w:rsidP="001971EE">
      <w:pPr>
        <w:spacing w:line="360" w:lineRule="auto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Big Ideas Chat</w:t>
      </w:r>
      <w:r w:rsidR="001A628F">
        <w:rPr>
          <w:rFonts w:ascii="Times New Roman" w:hAnsi="Times New Roman"/>
          <w:sz w:val="28"/>
        </w:rPr>
        <w:t>:</w:t>
      </w:r>
      <w:r w:rsidR="001A628F">
        <w:rPr>
          <w:rFonts w:ascii="Times New Roman" w:hAnsi="Times New Roman"/>
          <w:sz w:val="28"/>
        </w:rPr>
        <w:tab/>
      </w:r>
    </w:p>
    <w:sdt>
      <w:sdtPr>
        <w:rPr>
          <w:rStyle w:val="NPC19"/>
        </w:rPr>
        <w:id w:val="1877191510"/>
        <w:placeholder>
          <w:docPart w:val="615C9602CE2C4E50829844A3ECD30162"/>
        </w:placeholder>
      </w:sdtPr>
      <w:sdtEndPr>
        <w:rPr>
          <w:rStyle w:val="DefaultParagraphFont"/>
          <w:rFonts w:ascii="Times New Roman" w:hAnsi="Times New Roman"/>
          <w:b/>
          <w:sz w:val="24"/>
          <w:szCs w:val="24"/>
        </w:rPr>
      </w:sdtEndPr>
      <w:sdtContent>
        <w:sdt>
          <w:sdtPr>
            <w:rPr>
              <w:rStyle w:val="NPC19"/>
            </w:rPr>
            <w:id w:val="-1039816373"/>
            <w:placeholder>
              <w:docPart w:val="C7A7392592064AE787C79870E5897C02"/>
            </w:placeholder>
          </w:sdtPr>
          <w:sdtEndPr>
            <w:rPr>
              <w:rStyle w:val="DefaultParagraphFont"/>
              <w:rFonts w:ascii="Times New Roman" w:hAnsi="Times New Roman"/>
              <w:b/>
              <w:sz w:val="24"/>
              <w:szCs w:val="24"/>
            </w:rPr>
          </w:sdtEndPr>
          <w:sdtContent>
            <w:p w14:paraId="68E9D838" w14:textId="57718B05" w:rsidR="00C9557C" w:rsidRDefault="00F07657" w:rsidP="00A325F3">
              <w:pPr>
                <w:spacing w:line="240" w:lineRule="auto"/>
                <w:rPr>
                  <w:rStyle w:val="NPC19"/>
                  <w:sz w:val="24"/>
                  <w:szCs w:val="24"/>
                </w:rPr>
              </w:pPr>
              <w:r>
                <w:rPr>
                  <w:rStyle w:val="NPC19"/>
                  <w:sz w:val="24"/>
                  <w:szCs w:val="24"/>
                </w:rPr>
                <w:t>When was the last time</w:t>
              </w:r>
              <w:r w:rsidRPr="008C2691">
                <w:rPr>
                  <w:rStyle w:val="NPC19"/>
                  <w:sz w:val="24"/>
                  <w:szCs w:val="24"/>
                </w:rPr>
                <w:t xml:space="preserve"> you </w:t>
              </w:r>
              <w:r w:rsidR="00FF1444">
                <w:rPr>
                  <w:rStyle w:val="NPC19"/>
                  <w:sz w:val="24"/>
                  <w:szCs w:val="24"/>
                </w:rPr>
                <w:t>were</w:t>
              </w:r>
              <w:r>
                <w:rPr>
                  <w:rStyle w:val="NPC19"/>
                  <w:sz w:val="24"/>
                  <w:szCs w:val="24"/>
                </w:rPr>
                <w:t xml:space="preserve"> asked to learn something you did not want</w:t>
              </w:r>
              <w:r w:rsidRPr="008C2691">
                <w:rPr>
                  <w:rStyle w:val="NPC19"/>
                  <w:sz w:val="24"/>
                  <w:szCs w:val="24"/>
                </w:rPr>
                <w:t xml:space="preserve"> to? Have a brief chat about wh</w:t>
              </w:r>
              <w:r>
                <w:rPr>
                  <w:rStyle w:val="NPC19"/>
                  <w:sz w:val="24"/>
                  <w:szCs w:val="24"/>
                </w:rPr>
                <w:t>at it was</w:t>
              </w:r>
              <w:r w:rsidRPr="008C2691">
                <w:rPr>
                  <w:rStyle w:val="NPC19"/>
                  <w:sz w:val="24"/>
                  <w:szCs w:val="24"/>
                </w:rPr>
                <w:t xml:space="preserve">, how it felt, and </w:t>
              </w:r>
              <w:r w:rsidR="00707EF3">
                <w:rPr>
                  <w:rStyle w:val="NPC19"/>
                  <w:sz w:val="24"/>
                  <w:szCs w:val="24"/>
                </w:rPr>
                <w:t>whether</w:t>
              </w:r>
              <w:r w:rsidRPr="008C2691">
                <w:rPr>
                  <w:rStyle w:val="NPC19"/>
                  <w:sz w:val="24"/>
                  <w:szCs w:val="24"/>
                </w:rPr>
                <w:t xml:space="preserve"> you</w:t>
              </w:r>
              <w:r>
                <w:rPr>
                  <w:rStyle w:val="NPC19"/>
                  <w:sz w:val="24"/>
                  <w:szCs w:val="24"/>
                </w:rPr>
                <w:t xml:space="preserve"> learned it or avoided learning it</w:t>
              </w:r>
              <w:r w:rsidRPr="008C2691">
                <w:rPr>
                  <w:rStyle w:val="NPC19"/>
                  <w:sz w:val="24"/>
                  <w:szCs w:val="24"/>
                </w:rPr>
                <w:t xml:space="preserve">. </w:t>
              </w:r>
            </w:p>
            <w:p w14:paraId="1415EE2F" w14:textId="7A765DC1" w:rsidR="001A628F" w:rsidRPr="008C2691" w:rsidRDefault="00F07657" w:rsidP="00A325F3">
              <w:pPr>
                <w:spacing w:line="240" w:lineRule="auto"/>
                <w:rPr>
                  <w:rFonts w:ascii="Times New Roman" w:hAnsi="Times New Roman"/>
                  <w:b w:val="0"/>
                  <w:sz w:val="24"/>
                  <w:szCs w:val="24"/>
                </w:rPr>
              </w:pPr>
              <w:r w:rsidRPr="008C2691">
                <w:rPr>
                  <w:rStyle w:val="NPC19"/>
                  <w:sz w:val="24"/>
                  <w:szCs w:val="24"/>
                </w:rPr>
                <w:t>(Parents, think about sharing a time from when you were a child</w:t>
              </w:r>
              <w:r w:rsidR="008D2852">
                <w:rPr>
                  <w:rStyle w:val="NPC19"/>
                  <w:sz w:val="24"/>
                  <w:szCs w:val="24"/>
                </w:rPr>
                <w:t>,</w:t>
              </w:r>
              <w:bookmarkStart w:id="0" w:name="_GoBack"/>
              <w:bookmarkEnd w:id="0"/>
              <w:r w:rsidR="00C9557C">
                <w:rPr>
                  <w:rStyle w:val="NPC19"/>
                  <w:sz w:val="24"/>
                  <w:szCs w:val="24"/>
                </w:rPr>
                <w:t xml:space="preserve"> or a time very recently that you were asked to learn something that you did not want to learn.)</w:t>
              </w:r>
            </w:p>
          </w:sdtContent>
        </w:sdt>
      </w:sdtContent>
    </w:sdt>
    <w:p w14:paraId="708FA286" w14:textId="77777777" w:rsidR="00FF1444" w:rsidRDefault="00FF1444" w:rsidP="001971EE">
      <w:pPr>
        <w:spacing w:line="360" w:lineRule="auto"/>
        <w:rPr>
          <w:rFonts w:ascii="Times New Roman" w:hAnsi="Times New Roman"/>
          <w:sz w:val="28"/>
        </w:rPr>
      </w:pPr>
    </w:p>
    <w:p w14:paraId="285F4B41" w14:textId="7DA9A799" w:rsidR="001A628F" w:rsidRDefault="00D355EB" w:rsidP="001971EE">
      <w:pPr>
        <w:spacing w:line="360" w:lineRule="auto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1st</w:t>
      </w:r>
      <w:r w:rsidR="001A628F">
        <w:rPr>
          <w:rFonts w:ascii="Times New Roman" w:hAnsi="Times New Roman"/>
          <w:sz w:val="28"/>
        </w:rPr>
        <w:t xml:space="preserve"> Read:</w:t>
      </w:r>
    </w:p>
    <w:sdt>
      <w:sdtPr>
        <w:rPr>
          <w:rStyle w:val="NPC19"/>
        </w:rPr>
        <w:id w:val="1681085126"/>
        <w:placeholder>
          <w:docPart w:val="C552CFE2A467474BA98762DCF3EF6D39"/>
        </w:placeholder>
      </w:sdtPr>
      <w:sdtEndPr>
        <w:rPr>
          <w:rStyle w:val="DefaultParagraphFont"/>
          <w:rFonts w:ascii="Times New Roman" w:hAnsi="Times New Roman"/>
          <w:b/>
          <w:sz w:val="24"/>
          <w:szCs w:val="24"/>
        </w:rPr>
      </w:sdtEndPr>
      <w:sdtContent>
        <w:p w14:paraId="6AD6CFB5" w14:textId="76822ABA" w:rsidR="001A628F" w:rsidRPr="008C2691" w:rsidRDefault="00BA4924" w:rsidP="001971EE">
          <w:pPr>
            <w:spacing w:line="360" w:lineRule="auto"/>
            <w:rPr>
              <w:rFonts w:ascii="Times New Roman" w:hAnsi="Times New Roman"/>
              <w:b w:val="0"/>
              <w:sz w:val="24"/>
              <w:szCs w:val="24"/>
            </w:rPr>
          </w:pPr>
          <w:r w:rsidRPr="008C2691">
            <w:rPr>
              <w:rStyle w:val="NPC19"/>
              <w:sz w:val="24"/>
              <w:szCs w:val="24"/>
            </w:rPr>
            <w:t xml:space="preserve">Read aloud the text while family and/or friends listen. </w:t>
          </w:r>
        </w:p>
      </w:sdtContent>
    </w:sdt>
    <w:p w14:paraId="4CB1D99E" w14:textId="77777777" w:rsidR="001A628F" w:rsidRDefault="001A628F" w:rsidP="001971EE">
      <w:pPr>
        <w:spacing w:line="360" w:lineRule="auto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Vocabulary:</w:t>
      </w:r>
    </w:p>
    <w:p w14:paraId="5DF65831" w14:textId="46B3DB6B" w:rsidR="001A628F" w:rsidRPr="005B64B8" w:rsidRDefault="007F1758" w:rsidP="00FF1444">
      <w:pPr>
        <w:spacing w:line="240" w:lineRule="auto"/>
        <w:rPr>
          <w:rFonts w:cs="Arial"/>
          <w:b w:val="0"/>
          <w:sz w:val="24"/>
          <w:szCs w:val="24"/>
        </w:rPr>
      </w:pPr>
      <w:sdt>
        <w:sdtPr>
          <w:rPr>
            <w:rStyle w:val="NPC19"/>
            <w:rFonts w:cs="Arial"/>
          </w:rPr>
          <w:id w:val="-775322246"/>
          <w:placeholder>
            <w:docPart w:val="8936FD07058148CA93F6E4C6F42E4D58"/>
          </w:placeholder>
        </w:sdtPr>
        <w:sdtEndPr>
          <w:rPr>
            <w:rStyle w:val="DefaultParagraphFont"/>
            <w:b/>
            <w:i/>
            <w:iCs/>
          </w:rPr>
        </w:sdtEndPr>
        <w:sdtContent>
          <w:r w:rsidR="005B64B8" w:rsidRPr="005B64B8">
            <w:rPr>
              <w:rFonts w:cs="Arial"/>
              <w:b w:val="0"/>
              <w:sz w:val="24"/>
              <w:szCs w:val="24"/>
            </w:rPr>
            <w:t>Discuss the unfamiliar words in the story. Explain what they mean, figure them out from the sentence, or look them up in a dictionary.</w:t>
          </w:r>
          <w:r w:rsidR="005B64B8" w:rsidRPr="005B64B8">
            <w:rPr>
              <w:rFonts w:cs="Arial"/>
              <w:b w:val="0"/>
              <w:i/>
              <w:iCs/>
              <w:sz w:val="24"/>
              <w:szCs w:val="20"/>
            </w:rPr>
            <w:t xml:space="preserve"> </w:t>
          </w:r>
        </w:sdtContent>
      </w:sdt>
    </w:p>
    <w:p w14:paraId="4EA228D1" w14:textId="24C83204" w:rsidR="001A628F" w:rsidRDefault="00D355EB" w:rsidP="001971EE">
      <w:pPr>
        <w:spacing w:line="360" w:lineRule="auto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2</w:t>
      </w:r>
      <w:r w:rsidRPr="00D355EB">
        <w:rPr>
          <w:rFonts w:ascii="Times New Roman" w:hAnsi="Times New Roman"/>
          <w:sz w:val="28"/>
          <w:vertAlign w:val="superscript"/>
        </w:rPr>
        <w:t>nd</w:t>
      </w:r>
      <w:r>
        <w:rPr>
          <w:rFonts w:ascii="Times New Roman" w:hAnsi="Times New Roman"/>
          <w:sz w:val="28"/>
        </w:rPr>
        <w:t xml:space="preserve"> </w:t>
      </w:r>
      <w:r w:rsidR="001A628F">
        <w:rPr>
          <w:rFonts w:ascii="Times New Roman" w:hAnsi="Times New Roman"/>
          <w:sz w:val="28"/>
        </w:rPr>
        <w:t>Read:</w:t>
      </w:r>
    </w:p>
    <w:sdt>
      <w:sdtPr>
        <w:rPr>
          <w:rStyle w:val="NPC19"/>
        </w:rPr>
        <w:id w:val="-248888596"/>
        <w:placeholder>
          <w:docPart w:val="4051FE3C84E14A38A94513D3FC87A2EE"/>
        </w:placeholder>
      </w:sdtPr>
      <w:sdtEndPr>
        <w:rPr>
          <w:rStyle w:val="DefaultParagraphFont"/>
          <w:rFonts w:ascii="Times New Roman" w:hAnsi="Times New Roman"/>
          <w:b/>
          <w:sz w:val="24"/>
          <w:szCs w:val="24"/>
        </w:rPr>
      </w:sdtEndPr>
      <w:sdtContent>
        <w:p w14:paraId="251B8D6D" w14:textId="77777777" w:rsidR="00FF1444" w:rsidRDefault="00C42F6A" w:rsidP="00FF1444">
          <w:pPr>
            <w:spacing w:line="240" w:lineRule="auto"/>
            <w:rPr>
              <w:rStyle w:val="NPC19"/>
              <w:sz w:val="24"/>
              <w:szCs w:val="24"/>
            </w:rPr>
          </w:pPr>
          <w:r w:rsidRPr="008C2691">
            <w:rPr>
              <w:rStyle w:val="NPC19"/>
              <w:sz w:val="24"/>
              <w:szCs w:val="24"/>
            </w:rPr>
            <w:t>Allow another participant in the discussion to read the text al</w:t>
          </w:r>
          <w:r w:rsidR="0092459F" w:rsidRPr="008C2691">
            <w:rPr>
              <w:rStyle w:val="NPC19"/>
              <w:sz w:val="24"/>
              <w:szCs w:val="24"/>
            </w:rPr>
            <w:t>oud</w:t>
          </w:r>
          <w:r w:rsidR="00F30D57">
            <w:rPr>
              <w:rStyle w:val="NPC19"/>
              <w:sz w:val="24"/>
              <w:szCs w:val="24"/>
            </w:rPr>
            <w:t>.</w:t>
          </w:r>
          <w:r w:rsidR="0092459F" w:rsidRPr="008C2691">
            <w:rPr>
              <w:rStyle w:val="NPC19"/>
              <w:sz w:val="24"/>
              <w:szCs w:val="24"/>
            </w:rPr>
            <w:t xml:space="preserve"> </w:t>
          </w:r>
          <w:r w:rsidRPr="008C2691">
            <w:rPr>
              <w:rStyle w:val="NPC19"/>
              <w:sz w:val="24"/>
              <w:szCs w:val="24"/>
            </w:rPr>
            <w:t>Make note to focus on the “Ideas and Values” listed above</w:t>
          </w:r>
          <w:r w:rsidR="005C0215" w:rsidRPr="008C2691">
            <w:rPr>
              <w:rStyle w:val="NPC19"/>
              <w:sz w:val="24"/>
              <w:szCs w:val="24"/>
            </w:rPr>
            <w:t xml:space="preserve"> as you listen or read.</w:t>
          </w:r>
        </w:p>
        <w:p w14:paraId="3E04ABAC" w14:textId="515AD7F4" w:rsidR="001A628F" w:rsidRPr="008C2691" w:rsidRDefault="007F1758" w:rsidP="00FF1444">
          <w:pPr>
            <w:spacing w:line="240" w:lineRule="auto"/>
            <w:rPr>
              <w:rFonts w:ascii="Times New Roman" w:hAnsi="Times New Roman"/>
              <w:b w:val="0"/>
              <w:sz w:val="24"/>
              <w:szCs w:val="24"/>
            </w:rPr>
          </w:pPr>
        </w:p>
      </w:sdtContent>
    </w:sdt>
    <w:p w14:paraId="2F100888" w14:textId="12AB84F1" w:rsidR="00817A12" w:rsidRPr="00956343" w:rsidRDefault="00817A12" w:rsidP="00817A12">
      <w:pPr>
        <w:rPr>
          <w:rFonts w:ascii="Times New Roman" w:hAnsi="Times New Roman"/>
          <w:sz w:val="28"/>
        </w:rPr>
      </w:pPr>
      <w:r w:rsidRPr="00ED527E">
        <w:rPr>
          <w:rFonts w:ascii="Times New Roman" w:hAnsi="Times New Roman"/>
          <w:sz w:val="36"/>
        </w:rPr>
        <w:t xml:space="preserve">Pre-Seminar Process: </w:t>
      </w:r>
    </w:p>
    <w:p w14:paraId="152411DD" w14:textId="2207D9FB" w:rsidR="00817A12" w:rsidRPr="00D355EB" w:rsidRDefault="00D355EB" w:rsidP="00C022D9">
      <w:pPr>
        <w:pStyle w:val="ListParagraph"/>
        <w:numPr>
          <w:ilvl w:val="0"/>
          <w:numId w:val="1"/>
        </w:numPr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Share why you are having the discussion</w:t>
      </w:r>
      <w:r w:rsidR="00C022D9" w:rsidRPr="00C022D9">
        <w:rPr>
          <w:rFonts w:ascii="Times New Roman" w:hAnsi="Times New Roman"/>
          <w:sz w:val="28"/>
        </w:rPr>
        <w:t>.</w:t>
      </w:r>
    </w:p>
    <w:p w14:paraId="22423925" w14:textId="4FFB1CA7" w:rsidR="00D355EB" w:rsidRPr="00D355EB" w:rsidRDefault="00D355EB" w:rsidP="00D355EB">
      <w:pPr>
        <w:pStyle w:val="ListParagraph"/>
        <w:rPr>
          <w:rFonts w:ascii="Times New Roman" w:hAnsi="Times New Roman"/>
          <w:b w:val="0"/>
          <w:sz w:val="20"/>
          <w:szCs w:val="20"/>
        </w:rPr>
      </w:pPr>
      <w:r w:rsidRPr="00D355EB">
        <w:rPr>
          <w:rFonts w:ascii="Times New Roman" w:hAnsi="Times New Roman"/>
          <w:sz w:val="20"/>
          <w:szCs w:val="20"/>
        </w:rPr>
        <w:t>(Sample script from our classroom Paideia Seminars: Modify to fit your household.)</w:t>
      </w:r>
    </w:p>
    <w:p w14:paraId="23CE1790" w14:textId="5594E36A" w:rsidR="00C022D9" w:rsidRPr="00C022D9" w:rsidRDefault="00C022D9" w:rsidP="00C022D9">
      <w:pPr>
        <w:spacing w:after="0" w:line="247" w:lineRule="auto"/>
        <w:ind w:left="-5" w:hanging="10"/>
        <w:rPr>
          <w:rFonts w:ascii="Times New Roman" w:eastAsia="Calibri" w:hAnsi="Times New Roman"/>
          <w:color w:val="000000"/>
        </w:rPr>
      </w:pPr>
      <w:r w:rsidRPr="00C022D9">
        <w:rPr>
          <w:rFonts w:ascii="Times New Roman" w:eastAsia="Arial" w:hAnsi="Times New Roman"/>
          <w:i/>
          <w:color w:val="000000"/>
          <w:sz w:val="24"/>
        </w:rPr>
        <w:t>“A Paideia seminar is a collaborative, intellectual dialogue about a text, facilitated with open ended questions.</w:t>
      </w:r>
      <w:r w:rsidR="00D8166A">
        <w:rPr>
          <w:rFonts w:ascii="Times New Roman" w:eastAsia="Arial" w:hAnsi="Times New Roman"/>
          <w:i/>
          <w:color w:val="000000"/>
          <w:sz w:val="24"/>
        </w:rPr>
        <w:t>”</w:t>
      </w:r>
      <w:r w:rsidRPr="00C022D9">
        <w:rPr>
          <w:rFonts w:ascii="Times New Roman" w:eastAsia="Arial" w:hAnsi="Times New Roman"/>
          <w:i/>
          <w:color w:val="000000"/>
          <w:sz w:val="24"/>
        </w:rPr>
        <w:t xml:space="preserve">  </w:t>
      </w:r>
    </w:p>
    <w:p w14:paraId="346AC5B5" w14:textId="568AFD47" w:rsidR="00C022D9" w:rsidRDefault="00C022D9" w:rsidP="00D8166A">
      <w:pPr>
        <w:spacing w:after="0" w:line="247" w:lineRule="auto"/>
        <w:ind w:left="-5" w:hanging="10"/>
        <w:rPr>
          <w:rFonts w:ascii="Times New Roman" w:eastAsia="Arial" w:hAnsi="Times New Roman"/>
          <w:i/>
          <w:color w:val="000000"/>
          <w:sz w:val="24"/>
        </w:rPr>
      </w:pPr>
      <w:r w:rsidRPr="00C022D9">
        <w:rPr>
          <w:rFonts w:ascii="Times New Roman" w:eastAsia="Arial" w:hAnsi="Times New Roman"/>
          <w:i/>
          <w:color w:val="000000"/>
          <w:sz w:val="24"/>
        </w:rPr>
        <w:t>“The main purpose of seminar is to arrive at a fuller understanding of the textual ideas and values, of ourselves, and of each other.</w:t>
      </w:r>
      <w:r w:rsidR="00D8166A">
        <w:rPr>
          <w:rFonts w:ascii="Times New Roman" w:eastAsia="Arial" w:hAnsi="Times New Roman"/>
          <w:i/>
          <w:color w:val="000000"/>
          <w:sz w:val="24"/>
        </w:rPr>
        <w:t>”</w:t>
      </w:r>
      <w:r w:rsidRPr="00C022D9">
        <w:rPr>
          <w:rFonts w:ascii="Times New Roman" w:eastAsia="Arial" w:hAnsi="Times New Roman"/>
          <w:i/>
          <w:color w:val="000000"/>
          <w:sz w:val="24"/>
        </w:rPr>
        <w:t xml:space="preserve"> </w:t>
      </w:r>
    </w:p>
    <w:p w14:paraId="7F2F74C9" w14:textId="77777777" w:rsidR="00C022D9" w:rsidRDefault="00C022D9" w:rsidP="00C022D9">
      <w:pPr>
        <w:spacing w:after="0" w:line="247" w:lineRule="auto"/>
        <w:ind w:left="-5" w:hanging="10"/>
        <w:rPr>
          <w:rFonts w:ascii="Times New Roman" w:eastAsia="Arial" w:hAnsi="Times New Roman"/>
          <w:i/>
          <w:color w:val="000000"/>
          <w:sz w:val="24"/>
        </w:rPr>
      </w:pPr>
    </w:p>
    <w:p w14:paraId="50D8381C" w14:textId="177AEEBD" w:rsidR="00C022D9" w:rsidRPr="00D355EB" w:rsidRDefault="00C022D9" w:rsidP="00D355EB">
      <w:pPr>
        <w:pStyle w:val="ListParagraph"/>
        <w:numPr>
          <w:ilvl w:val="0"/>
          <w:numId w:val="1"/>
        </w:numPr>
        <w:spacing w:after="0" w:line="247" w:lineRule="auto"/>
        <w:rPr>
          <w:rFonts w:ascii="Times New Roman" w:eastAsia="Arial" w:hAnsi="Times New Roman"/>
          <w:b w:val="0"/>
          <w:color w:val="000000"/>
          <w:sz w:val="28"/>
        </w:rPr>
      </w:pPr>
      <w:r w:rsidRPr="00C022D9">
        <w:rPr>
          <w:rFonts w:ascii="Times New Roman" w:eastAsia="Arial" w:hAnsi="Times New Roman"/>
          <w:color w:val="000000"/>
          <w:sz w:val="28"/>
        </w:rPr>
        <w:lastRenderedPageBreak/>
        <w:t xml:space="preserve">Describe </w:t>
      </w:r>
      <w:r w:rsidR="00D355EB">
        <w:rPr>
          <w:rFonts w:ascii="Times New Roman" w:eastAsia="Arial" w:hAnsi="Times New Roman"/>
          <w:color w:val="000000"/>
          <w:sz w:val="28"/>
        </w:rPr>
        <w:t>what you want to accomplish.</w:t>
      </w:r>
    </w:p>
    <w:p w14:paraId="6834B727" w14:textId="3DDE05B8" w:rsidR="00C022D9" w:rsidRPr="00D355EB" w:rsidRDefault="00D355EB" w:rsidP="00D355EB">
      <w:pPr>
        <w:pStyle w:val="ListParagraph"/>
        <w:numPr>
          <w:ilvl w:val="0"/>
          <w:numId w:val="3"/>
        </w:numPr>
        <w:spacing w:after="26" w:line="247" w:lineRule="auto"/>
        <w:rPr>
          <w:rFonts w:ascii="Times New Roman" w:eastAsia="Calibri" w:hAnsi="Times New Roman"/>
          <w:b w:val="0"/>
          <w:color w:val="000000"/>
          <w:sz w:val="28"/>
          <w:szCs w:val="24"/>
        </w:rPr>
      </w:pPr>
      <w:r w:rsidRPr="00D355EB">
        <w:rPr>
          <w:rFonts w:ascii="Times New Roman" w:eastAsia="Calibri" w:hAnsi="Times New Roman"/>
          <w:color w:val="000000"/>
          <w:sz w:val="28"/>
          <w:szCs w:val="24"/>
        </w:rPr>
        <w:t>S</w:t>
      </w:r>
      <w:r w:rsidR="00C022D9" w:rsidRPr="00D355EB">
        <w:rPr>
          <w:rFonts w:ascii="Times New Roman" w:eastAsia="Calibri" w:hAnsi="Times New Roman"/>
          <w:color w:val="000000"/>
          <w:sz w:val="28"/>
          <w:szCs w:val="24"/>
        </w:rPr>
        <w:t xml:space="preserve">et a </w:t>
      </w:r>
      <w:r w:rsidRPr="00D355EB">
        <w:rPr>
          <w:rFonts w:ascii="Times New Roman" w:eastAsia="Calibri" w:hAnsi="Times New Roman"/>
          <w:color w:val="000000"/>
          <w:sz w:val="28"/>
          <w:szCs w:val="24"/>
        </w:rPr>
        <w:t>Family Goal.</w:t>
      </w:r>
      <w:r w:rsidR="00C022D9" w:rsidRPr="00D355EB">
        <w:rPr>
          <w:rFonts w:ascii="Times New Roman" w:eastAsia="Calibri" w:hAnsi="Times New Roman"/>
          <w:color w:val="000000"/>
          <w:sz w:val="28"/>
          <w:szCs w:val="24"/>
        </w:rPr>
        <w:t xml:space="preserve"> </w:t>
      </w:r>
      <w:r w:rsidR="00C022D9" w:rsidRPr="00D355EB">
        <w:rPr>
          <w:rFonts w:ascii="Times New Roman" w:eastAsia="Arial" w:hAnsi="Times New Roman"/>
          <w:i/>
          <w:sz w:val="24"/>
        </w:rPr>
        <w:t xml:space="preserve"> </w:t>
      </w:r>
    </w:p>
    <w:p w14:paraId="49633F37" w14:textId="2B24666A" w:rsidR="00C022D9" w:rsidRPr="00D355EB" w:rsidRDefault="00C022D9" w:rsidP="00C022D9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</w:t>
      </w:r>
      <w:r w:rsidR="00D355EB" w:rsidRPr="00D355EB">
        <w:rPr>
          <w:rFonts w:ascii="Times New Roman" w:eastAsia="Arial" w:hAnsi="Times New Roman"/>
          <w:sz w:val="20"/>
          <w:szCs w:val="20"/>
        </w:rPr>
        <w:t>balance the talk time</w:t>
      </w:r>
    </w:p>
    <w:p w14:paraId="7F7CF7F8" w14:textId="77777777" w:rsidR="00C022D9" w:rsidRPr="00D355EB" w:rsidRDefault="00C022D9" w:rsidP="00C022D9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refer to the text </w:t>
      </w:r>
    </w:p>
    <w:p w14:paraId="7841E0DF" w14:textId="77777777" w:rsidR="00C022D9" w:rsidRPr="00D355EB" w:rsidRDefault="00C022D9" w:rsidP="00C022D9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ask a question </w:t>
      </w:r>
    </w:p>
    <w:p w14:paraId="125CCDEA" w14:textId="77777777" w:rsidR="00C022D9" w:rsidRPr="00D355EB" w:rsidRDefault="00C022D9" w:rsidP="00C022D9">
      <w:pPr>
        <w:pStyle w:val="ListParagraph"/>
        <w:numPr>
          <w:ilvl w:val="0"/>
          <w:numId w:val="1"/>
        </w:numPr>
        <w:spacing w:after="27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speak out of uncertainty </w:t>
      </w:r>
    </w:p>
    <w:p w14:paraId="75583381" w14:textId="71668E8B" w:rsidR="00C022D9" w:rsidRPr="00D355EB" w:rsidRDefault="00C022D9" w:rsidP="00D355EB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  <w:sz w:val="20"/>
          <w:szCs w:val="20"/>
        </w:rPr>
      </w:pPr>
      <w:r w:rsidRPr="00D355EB">
        <w:rPr>
          <w:rFonts w:ascii="Times New Roman" w:eastAsia="Arial" w:hAnsi="Times New Roman"/>
          <w:sz w:val="20"/>
          <w:szCs w:val="20"/>
        </w:rPr>
        <w:t xml:space="preserve">To build on others’ comments </w:t>
      </w:r>
    </w:p>
    <w:p w14:paraId="156BCA1F" w14:textId="77777777" w:rsidR="001971EE" w:rsidRDefault="001971EE" w:rsidP="00C022D9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6335B68A" w14:textId="77777777" w:rsidR="00443D3B" w:rsidRPr="00ED527E" w:rsidRDefault="00443D3B" w:rsidP="00C022D9">
      <w:pPr>
        <w:spacing w:after="0" w:line="279" w:lineRule="auto"/>
        <w:jc w:val="both"/>
        <w:rPr>
          <w:rFonts w:ascii="Times New Roman" w:hAnsi="Times New Roman"/>
          <w:b w:val="0"/>
          <w:sz w:val="36"/>
        </w:rPr>
      </w:pPr>
      <w:r w:rsidRPr="00ED527E">
        <w:rPr>
          <w:rFonts w:ascii="Times New Roman" w:hAnsi="Times New Roman"/>
          <w:sz w:val="36"/>
        </w:rPr>
        <w:t>Seminar Questions:</w:t>
      </w:r>
    </w:p>
    <w:p w14:paraId="1EA8BD94" w14:textId="77777777" w:rsidR="00443D3B" w:rsidRDefault="00443D3B" w:rsidP="00C022D9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4A7D8A64" w14:textId="77777777" w:rsidR="00443D3B" w:rsidRDefault="00443D3B" w:rsidP="00443D3B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Opening (Identify main ideas from the text):</w:t>
      </w:r>
    </w:p>
    <w:sdt>
      <w:sdtPr>
        <w:rPr>
          <w:rStyle w:val="NPC19"/>
        </w:rPr>
        <w:id w:val="-354195214"/>
        <w:placeholder>
          <w:docPart w:val="5F9F7AA3A74B4C158312124BA58B66CF"/>
        </w:placeholder>
      </w:sdtPr>
      <w:sdtEndPr>
        <w:rPr>
          <w:rStyle w:val="DefaultParagraphFont"/>
          <w:b/>
        </w:rPr>
      </w:sdtEndPr>
      <w:sdtContent>
        <w:p w14:paraId="119B6D2C" w14:textId="57DDEE7D" w:rsidR="00AB3510" w:rsidRPr="008C2691" w:rsidRDefault="00BC6586" w:rsidP="00AB3510">
          <w:pPr>
            <w:pStyle w:val="ListParagraph"/>
            <w:numPr>
              <w:ilvl w:val="1"/>
              <w:numId w:val="2"/>
            </w:numPr>
            <w:spacing w:after="0" w:line="240" w:lineRule="auto"/>
            <w:rPr>
              <w:rStyle w:val="NPC19"/>
              <w:rFonts w:ascii="Times New Roman" w:hAnsi="Times New Roman"/>
              <w:sz w:val="24"/>
              <w:szCs w:val="24"/>
            </w:rPr>
          </w:pPr>
          <w:r>
            <w:rPr>
              <w:rStyle w:val="NPC19"/>
              <w:sz w:val="24"/>
              <w:szCs w:val="24"/>
            </w:rPr>
            <w:t>What is</w:t>
          </w:r>
          <w:r w:rsidR="00C9557C">
            <w:rPr>
              <w:rStyle w:val="NPC19"/>
              <w:sz w:val="24"/>
              <w:szCs w:val="24"/>
            </w:rPr>
            <w:t xml:space="preserve"> one word you would use to describe the</w:t>
          </w:r>
          <w:r w:rsidR="00FA20B3">
            <w:rPr>
              <w:rStyle w:val="NPC19"/>
              <w:sz w:val="24"/>
              <w:szCs w:val="24"/>
            </w:rPr>
            <w:t xml:space="preserve"> poem,</w:t>
          </w:r>
          <w:r w:rsidR="00AB3510">
            <w:rPr>
              <w:rStyle w:val="NPC19"/>
              <w:sz w:val="24"/>
              <w:szCs w:val="24"/>
            </w:rPr>
            <w:t xml:space="preserve"> “lesson</w:t>
          </w:r>
          <w:r w:rsidR="000308A7">
            <w:rPr>
              <w:rStyle w:val="NPC19"/>
              <w:sz w:val="24"/>
              <w:szCs w:val="24"/>
            </w:rPr>
            <w:t>s</w:t>
          </w:r>
          <w:r w:rsidR="00AB3510">
            <w:rPr>
              <w:rStyle w:val="NPC19"/>
              <w:sz w:val="24"/>
              <w:szCs w:val="24"/>
            </w:rPr>
            <w:t>”</w:t>
          </w:r>
          <w:r w:rsidR="00C42F6A" w:rsidRPr="008C2691">
            <w:rPr>
              <w:rStyle w:val="NPC19"/>
              <w:sz w:val="24"/>
              <w:szCs w:val="24"/>
            </w:rPr>
            <w:t>?</w:t>
          </w:r>
          <w:r w:rsidR="00AB3510">
            <w:rPr>
              <w:rStyle w:val="NPC19"/>
              <w:sz w:val="24"/>
              <w:szCs w:val="24"/>
            </w:rPr>
            <w:t xml:space="preserve"> </w:t>
          </w:r>
          <w:r w:rsidR="00AB3510" w:rsidRPr="008C2691">
            <w:rPr>
              <w:rStyle w:val="NPC19"/>
              <w:sz w:val="24"/>
              <w:szCs w:val="24"/>
            </w:rPr>
            <w:t xml:space="preserve">Have younger kids share first if they feel comfortable and advance by age. (Don’t share your why until after everyone has had a chance to answer.) </w:t>
          </w:r>
        </w:p>
        <w:p w14:paraId="0B987687" w14:textId="12B7E3DD" w:rsidR="00BE42AF" w:rsidRPr="00AB3510" w:rsidRDefault="00BE42AF" w:rsidP="00AB3510">
          <w:pPr>
            <w:pStyle w:val="ListParagraph"/>
            <w:spacing w:after="0" w:line="279" w:lineRule="auto"/>
            <w:ind w:left="1800"/>
            <w:rPr>
              <w:rStyle w:val="NPC19"/>
              <w:rFonts w:ascii="Times New Roman" w:hAnsi="Times New Roman"/>
              <w:sz w:val="24"/>
              <w:szCs w:val="24"/>
            </w:rPr>
          </w:pPr>
        </w:p>
        <w:p w14:paraId="4D32FDF0" w14:textId="5603401B" w:rsidR="00443D3B" w:rsidRPr="00AB3510" w:rsidRDefault="00AB3510" w:rsidP="00AB3510">
          <w:pPr>
            <w:pStyle w:val="ListParagraph"/>
            <w:numPr>
              <w:ilvl w:val="1"/>
              <w:numId w:val="2"/>
            </w:numPr>
            <w:spacing w:after="0" w:line="279" w:lineRule="auto"/>
            <w:rPr>
              <w:rFonts w:ascii="Times New Roman" w:hAnsi="Times New Roman"/>
              <w:b w:val="0"/>
              <w:sz w:val="24"/>
              <w:szCs w:val="24"/>
            </w:rPr>
          </w:pPr>
          <w:r>
            <w:rPr>
              <w:rStyle w:val="NPC19"/>
              <w:sz w:val="24"/>
              <w:szCs w:val="24"/>
            </w:rPr>
            <w:t xml:space="preserve">Why did you pick this word? </w:t>
          </w:r>
          <w:r w:rsidRPr="008C2691">
            <w:rPr>
              <w:rStyle w:val="NPC19"/>
              <w:sz w:val="24"/>
              <w:szCs w:val="24"/>
            </w:rPr>
            <w:t>(Anyone can share)</w:t>
          </w:r>
        </w:p>
      </w:sdtContent>
    </w:sdt>
    <w:p w14:paraId="3E53FF38" w14:textId="77777777" w:rsidR="00443D3B" w:rsidRDefault="00443D3B" w:rsidP="00443D3B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3772CC0E" w14:textId="77777777" w:rsidR="00443D3B" w:rsidRDefault="00443D3B" w:rsidP="00443D3B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Core (Analyze textual details):</w:t>
      </w:r>
    </w:p>
    <w:sdt>
      <w:sdtPr>
        <w:rPr>
          <w:rStyle w:val="NPC19"/>
        </w:rPr>
        <w:id w:val="-2020922727"/>
        <w:placeholder>
          <w:docPart w:val="6EDBFAEEBA2646D89347E8752C102B4E"/>
        </w:placeholder>
      </w:sdtPr>
      <w:sdtEndPr>
        <w:rPr>
          <w:rStyle w:val="DefaultParagraphFont"/>
          <w:b/>
        </w:rPr>
      </w:sdtEndPr>
      <w:sdtContent>
        <w:p w14:paraId="0ABAB23D" w14:textId="6D3C37B5" w:rsidR="00C42F6A" w:rsidRPr="00AB3510" w:rsidRDefault="00EF06F1" w:rsidP="00FA20B3">
          <w:pPr>
            <w:pStyle w:val="ListParagraph"/>
            <w:numPr>
              <w:ilvl w:val="1"/>
              <w:numId w:val="2"/>
            </w:numPr>
            <w:spacing w:after="0" w:line="240" w:lineRule="auto"/>
            <w:rPr>
              <w:rStyle w:val="NPC19"/>
              <w:b/>
              <w:sz w:val="24"/>
              <w:szCs w:val="24"/>
            </w:rPr>
          </w:pPr>
          <w:r>
            <w:rPr>
              <w:rStyle w:val="NPC19"/>
              <w:sz w:val="24"/>
              <w:szCs w:val="24"/>
            </w:rPr>
            <w:t>W</w:t>
          </w:r>
          <w:r w:rsidR="00AB3510">
            <w:rPr>
              <w:rStyle w:val="NPC19"/>
              <w:sz w:val="24"/>
              <w:szCs w:val="24"/>
            </w:rPr>
            <w:t>hy does the author choose to switch certain stanzas to italics</w:t>
          </w:r>
          <w:r w:rsidR="00C42F6A" w:rsidRPr="008C2691">
            <w:rPr>
              <w:rStyle w:val="NPC19"/>
              <w:sz w:val="24"/>
              <w:szCs w:val="24"/>
            </w:rPr>
            <w:t xml:space="preserve">? </w:t>
          </w:r>
          <w:r w:rsidR="005B64B8">
            <w:rPr>
              <w:rStyle w:val="NPC19"/>
              <w:sz w:val="24"/>
              <w:szCs w:val="24"/>
            </w:rPr>
            <w:t>How do you know this</w:t>
          </w:r>
          <w:r w:rsidR="00C42F6A" w:rsidRPr="008C2691">
            <w:rPr>
              <w:rStyle w:val="NPC19"/>
              <w:sz w:val="24"/>
              <w:szCs w:val="24"/>
            </w:rPr>
            <w:t>?</w:t>
          </w:r>
          <w:r w:rsidR="00E07AD0">
            <w:rPr>
              <w:rStyle w:val="NPC19"/>
              <w:sz w:val="24"/>
              <w:szCs w:val="24"/>
            </w:rPr>
            <w:t xml:space="preserve"> </w:t>
          </w:r>
          <w:r w:rsidR="00C42F6A" w:rsidRPr="00AB3510">
            <w:rPr>
              <w:rStyle w:val="NPC19"/>
              <w:sz w:val="24"/>
              <w:szCs w:val="24"/>
            </w:rPr>
            <w:t>(Anyone can share)</w:t>
          </w:r>
        </w:p>
        <w:p w14:paraId="597BB5B6" w14:textId="77777777" w:rsidR="00AB756F" w:rsidRPr="008C2691" w:rsidRDefault="00AB756F" w:rsidP="00FA20B3">
          <w:pPr>
            <w:pStyle w:val="ListParagraph"/>
            <w:spacing w:after="0" w:line="240" w:lineRule="auto"/>
            <w:ind w:left="1800"/>
            <w:rPr>
              <w:rStyle w:val="NPC19"/>
              <w:b/>
              <w:sz w:val="24"/>
              <w:szCs w:val="24"/>
            </w:rPr>
          </w:pPr>
        </w:p>
        <w:p w14:paraId="7631665A" w14:textId="479463AF" w:rsidR="00AB756F" w:rsidRPr="008C2691" w:rsidRDefault="003D4DB2" w:rsidP="00FA20B3">
          <w:pPr>
            <w:pStyle w:val="ListParagraph"/>
            <w:numPr>
              <w:ilvl w:val="1"/>
              <w:numId w:val="2"/>
            </w:numPr>
            <w:spacing w:after="0" w:line="240" w:lineRule="auto"/>
            <w:rPr>
              <w:rStyle w:val="NPC19"/>
              <w:b/>
              <w:sz w:val="24"/>
              <w:szCs w:val="24"/>
            </w:rPr>
          </w:pPr>
          <w:r>
            <w:rPr>
              <w:rStyle w:val="NPC19"/>
              <w:sz w:val="24"/>
              <w:szCs w:val="24"/>
            </w:rPr>
            <w:t>Why does the mom allow the girls to go outside, even if she wants them to learn how to cook</w:t>
          </w:r>
          <w:r w:rsidR="00CB36CB" w:rsidRPr="008C2691">
            <w:rPr>
              <w:rStyle w:val="NPC19"/>
              <w:sz w:val="24"/>
              <w:szCs w:val="24"/>
            </w:rPr>
            <w:t>?</w:t>
          </w:r>
          <w:r w:rsidR="005B64B8">
            <w:rPr>
              <w:rStyle w:val="NPC19"/>
              <w:sz w:val="24"/>
              <w:szCs w:val="24"/>
            </w:rPr>
            <w:t xml:space="preserve"> </w:t>
          </w:r>
        </w:p>
        <w:p w14:paraId="603073D1" w14:textId="77777777" w:rsidR="00AB756F" w:rsidRPr="008C2691" w:rsidRDefault="00AB756F" w:rsidP="00FA20B3">
          <w:pPr>
            <w:pStyle w:val="ListParagraph"/>
            <w:spacing w:line="240" w:lineRule="auto"/>
            <w:rPr>
              <w:rStyle w:val="NPC19"/>
              <w:b/>
              <w:sz w:val="24"/>
              <w:szCs w:val="24"/>
            </w:rPr>
          </w:pPr>
        </w:p>
        <w:p w14:paraId="2F9E8EC5" w14:textId="5B5C33FB" w:rsidR="00670BFC" w:rsidRPr="005B64B8" w:rsidRDefault="000308A7" w:rsidP="00FA20B3">
          <w:pPr>
            <w:pStyle w:val="ListParagraph"/>
            <w:numPr>
              <w:ilvl w:val="1"/>
              <w:numId w:val="2"/>
            </w:numPr>
            <w:spacing w:after="0" w:line="240" w:lineRule="auto"/>
            <w:rPr>
              <w:rStyle w:val="NPC19"/>
              <w:b/>
              <w:sz w:val="24"/>
              <w:szCs w:val="24"/>
            </w:rPr>
          </w:pPr>
          <w:r>
            <w:rPr>
              <w:rStyle w:val="NPC19"/>
              <w:bCs/>
              <w:sz w:val="24"/>
              <w:szCs w:val="24"/>
            </w:rPr>
            <w:t xml:space="preserve">The poem is titled </w:t>
          </w:r>
          <w:r w:rsidRPr="00FA20B3">
            <w:rPr>
              <w:rStyle w:val="NPC19"/>
              <w:b/>
              <w:bCs/>
              <w:i/>
              <w:sz w:val="24"/>
              <w:szCs w:val="24"/>
            </w:rPr>
            <w:t>lessons</w:t>
          </w:r>
          <w:r>
            <w:rPr>
              <w:rStyle w:val="NPC19"/>
              <w:bCs/>
              <w:sz w:val="24"/>
              <w:szCs w:val="24"/>
            </w:rPr>
            <w:t xml:space="preserve">. What </w:t>
          </w:r>
          <w:r w:rsidR="004B5D1A">
            <w:rPr>
              <w:rStyle w:val="NPC19"/>
              <w:bCs/>
              <w:sz w:val="24"/>
              <w:szCs w:val="24"/>
            </w:rPr>
            <w:t>are the lessons</w:t>
          </w:r>
          <w:r>
            <w:rPr>
              <w:rStyle w:val="NPC19"/>
              <w:bCs/>
              <w:sz w:val="24"/>
              <w:szCs w:val="24"/>
            </w:rPr>
            <w:t xml:space="preserve"> being shared by the author in this poem</w:t>
          </w:r>
          <w:r w:rsidR="00AB756F" w:rsidRPr="008C2691">
            <w:rPr>
              <w:rStyle w:val="NPC19"/>
              <w:bCs/>
              <w:sz w:val="24"/>
              <w:szCs w:val="24"/>
            </w:rPr>
            <w:t>?</w:t>
          </w:r>
        </w:p>
        <w:p w14:paraId="7623D5A5" w14:textId="77777777" w:rsidR="005B64B8" w:rsidRPr="005B64B8" w:rsidRDefault="005B64B8" w:rsidP="00FA20B3">
          <w:pPr>
            <w:pStyle w:val="ListParagraph"/>
            <w:spacing w:line="240" w:lineRule="auto"/>
            <w:rPr>
              <w:rStyle w:val="NPC19"/>
              <w:b/>
              <w:sz w:val="24"/>
              <w:szCs w:val="24"/>
            </w:rPr>
          </w:pPr>
        </w:p>
        <w:p w14:paraId="01961803" w14:textId="3CB0E2CC" w:rsidR="005B64B8" w:rsidRPr="005B64B8" w:rsidRDefault="000308A7" w:rsidP="00FA20B3">
          <w:pPr>
            <w:pStyle w:val="ListParagraph"/>
            <w:numPr>
              <w:ilvl w:val="1"/>
              <w:numId w:val="2"/>
            </w:numPr>
            <w:spacing w:after="0" w:line="240" w:lineRule="auto"/>
            <w:rPr>
              <w:rStyle w:val="NPC19"/>
              <w:b/>
              <w:sz w:val="24"/>
              <w:szCs w:val="24"/>
            </w:rPr>
          </w:pPr>
          <w:r>
            <w:rPr>
              <w:rStyle w:val="NPC19"/>
              <w:bCs/>
              <w:sz w:val="24"/>
              <w:szCs w:val="24"/>
            </w:rPr>
            <w:t>Do you think the mom would have let the girls outside if she knew they were “running wild</w:t>
          </w:r>
          <w:r w:rsidR="005B64B8">
            <w:rPr>
              <w:rStyle w:val="NPC19"/>
              <w:bCs/>
              <w:sz w:val="24"/>
              <w:szCs w:val="24"/>
            </w:rPr>
            <w:t>?</w:t>
          </w:r>
          <w:r>
            <w:rPr>
              <w:rStyle w:val="NPC19"/>
              <w:bCs/>
              <w:sz w:val="24"/>
              <w:szCs w:val="24"/>
            </w:rPr>
            <w:t>”</w:t>
          </w:r>
          <w:r w:rsidR="005B64B8">
            <w:rPr>
              <w:rStyle w:val="NPC19"/>
              <w:bCs/>
              <w:sz w:val="24"/>
              <w:szCs w:val="24"/>
            </w:rPr>
            <w:t xml:space="preserve"> (Why do you think this?)</w:t>
          </w:r>
        </w:p>
        <w:p w14:paraId="57050056" w14:textId="52EF0672" w:rsidR="00443D3B" w:rsidRPr="009F1CB0" w:rsidRDefault="007F1758" w:rsidP="009F1CB0">
          <w:pPr>
            <w:spacing w:after="0" w:line="279" w:lineRule="auto"/>
            <w:jc w:val="both"/>
            <w:rPr>
              <w:rFonts w:ascii="Times New Roman" w:hAnsi="Times New Roman"/>
              <w:sz w:val="24"/>
            </w:rPr>
          </w:pPr>
        </w:p>
      </w:sdtContent>
    </w:sdt>
    <w:p w14:paraId="4915AAF2" w14:textId="77777777" w:rsidR="00443D3B" w:rsidRPr="00443D3B" w:rsidRDefault="00443D3B" w:rsidP="00443D3B">
      <w:pPr>
        <w:spacing w:after="0" w:line="279" w:lineRule="auto"/>
        <w:jc w:val="both"/>
        <w:rPr>
          <w:color w:val="808080"/>
        </w:rPr>
      </w:pPr>
    </w:p>
    <w:p w14:paraId="5F4BE7FE" w14:textId="078AF17B" w:rsidR="00C022D9" w:rsidRPr="00670BFC" w:rsidRDefault="00443D3B" w:rsidP="00443D3B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8"/>
        </w:rPr>
        <w:t>Closing (Personalize and apply the ideas):</w:t>
      </w:r>
    </w:p>
    <w:p w14:paraId="785EB992" w14:textId="77777777" w:rsidR="00670BFC" w:rsidRPr="008C2691" w:rsidRDefault="00670BFC" w:rsidP="00670BFC">
      <w:pPr>
        <w:pStyle w:val="ListParagraph"/>
        <w:spacing w:after="0" w:line="279" w:lineRule="auto"/>
        <w:ind w:left="1080"/>
        <w:jc w:val="both"/>
        <w:rPr>
          <w:rFonts w:cs="Arial"/>
          <w:sz w:val="24"/>
        </w:rPr>
      </w:pPr>
    </w:p>
    <w:p w14:paraId="44D93862" w14:textId="4644716F" w:rsidR="00443D3B" w:rsidRPr="008A46FD" w:rsidRDefault="000308A7" w:rsidP="00FA20B3">
      <w:pPr>
        <w:pStyle w:val="ListParagraph"/>
        <w:numPr>
          <w:ilvl w:val="1"/>
          <w:numId w:val="2"/>
        </w:numPr>
        <w:spacing w:after="0" w:line="240" w:lineRule="auto"/>
        <w:rPr>
          <w:rFonts w:cs="Arial"/>
          <w:sz w:val="24"/>
        </w:rPr>
      </w:pPr>
      <w:r>
        <w:rPr>
          <w:rFonts w:cs="Arial"/>
          <w:b w:val="0"/>
          <w:bCs/>
          <w:sz w:val="24"/>
        </w:rPr>
        <w:t>What is one thing you might do if you were allowed outside with friends</w:t>
      </w:r>
      <w:r w:rsidR="003E7378" w:rsidRPr="008C2691">
        <w:rPr>
          <w:rFonts w:cs="Arial"/>
          <w:b w:val="0"/>
          <w:bCs/>
          <w:sz w:val="24"/>
        </w:rPr>
        <w:t xml:space="preserve">? </w:t>
      </w:r>
    </w:p>
    <w:p w14:paraId="0B3405BF" w14:textId="2B805360" w:rsidR="008A46FD" w:rsidRPr="008C2691" w:rsidRDefault="008A46FD" w:rsidP="00FA20B3">
      <w:pPr>
        <w:pStyle w:val="ListParagraph"/>
        <w:spacing w:after="0" w:line="240" w:lineRule="auto"/>
        <w:ind w:left="1800"/>
        <w:rPr>
          <w:rFonts w:cs="Arial"/>
          <w:sz w:val="24"/>
        </w:rPr>
      </w:pPr>
      <w:r>
        <w:rPr>
          <w:rFonts w:cs="Arial"/>
          <w:b w:val="0"/>
          <w:bCs/>
          <w:sz w:val="24"/>
        </w:rPr>
        <w:t xml:space="preserve"> (Why</w:t>
      </w:r>
      <w:r w:rsidR="000308A7">
        <w:rPr>
          <w:rFonts w:cs="Arial"/>
          <w:b w:val="0"/>
          <w:bCs/>
          <w:sz w:val="24"/>
        </w:rPr>
        <w:t xml:space="preserve"> </w:t>
      </w:r>
      <w:r w:rsidR="00FA20B3">
        <w:rPr>
          <w:rFonts w:cs="Arial"/>
          <w:b w:val="0"/>
          <w:bCs/>
          <w:sz w:val="24"/>
        </w:rPr>
        <w:t>would you do that particular thing</w:t>
      </w:r>
      <w:r w:rsidR="000308A7">
        <w:rPr>
          <w:rFonts w:cs="Arial"/>
          <w:b w:val="0"/>
          <w:bCs/>
          <w:sz w:val="24"/>
        </w:rPr>
        <w:t>? Would it have been the same answer if you were not “stuck at home” for the next coming weeks?</w:t>
      </w:r>
    </w:p>
    <w:p w14:paraId="5C54D8BF" w14:textId="77777777" w:rsidR="00443D3B" w:rsidRPr="00443D3B" w:rsidRDefault="00443D3B" w:rsidP="00443D3B">
      <w:pPr>
        <w:pBdr>
          <w:bottom w:val="single" w:sz="4" w:space="1" w:color="auto"/>
        </w:pBdr>
        <w:spacing w:after="0" w:line="279" w:lineRule="auto"/>
        <w:jc w:val="both"/>
        <w:rPr>
          <w:rFonts w:ascii="Times New Roman" w:hAnsi="Times New Roman"/>
          <w:sz w:val="24"/>
        </w:rPr>
      </w:pPr>
    </w:p>
    <w:p w14:paraId="475676E8" w14:textId="77777777" w:rsidR="009F1CB0" w:rsidRDefault="009F1CB0" w:rsidP="00443D3B">
      <w:pPr>
        <w:spacing w:after="0" w:line="279" w:lineRule="auto"/>
        <w:jc w:val="both"/>
        <w:rPr>
          <w:rFonts w:ascii="Times New Roman" w:hAnsi="Times New Roman"/>
          <w:sz w:val="36"/>
        </w:rPr>
      </w:pPr>
    </w:p>
    <w:p w14:paraId="6FDAF708" w14:textId="77777777" w:rsidR="009F1CB0" w:rsidRDefault="009F1CB0" w:rsidP="00443D3B">
      <w:pPr>
        <w:spacing w:after="0" w:line="279" w:lineRule="auto"/>
        <w:jc w:val="both"/>
        <w:rPr>
          <w:rFonts w:ascii="Times New Roman" w:hAnsi="Times New Roman"/>
          <w:sz w:val="36"/>
        </w:rPr>
      </w:pPr>
    </w:p>
    <w:p w14:paraId="6F510047" w14:textId="5B1C8303" w:rsidR="00443D3B" w:rsidRPr="00ED527E" w:rsidRDefault="00443D3B" w:rsidP="00443D3B">
      <w:pPr>
        <w:spacing w:after="0" w:line="279" w:lineRule="auto"/>
        <w:jc w:val="both"/>
        <w:rPr>
          <w:rFonts w:ascii="Times New Roman" w:hAnsi="Times New Roman"/>
          <w:b w:val="0"/>
          <w:sz w:val="36"/>
        </w:rPr>
      </w:pPr>
      <w:r w:rsidRPr="00ED527E">
        <w:rPr>
          <w:rFonts w:ascii="Times New Roman" w:hAnsi="Times New Roman"/>
          <w:sz w:val="36"/>
        </w:rPr>
        <w:t xml:space="preserve">Post-Seminar Process: </w:t>
      </w:r>
    </w:p>
    <w:p w14:paraId="1184934A" w14:textId="77777777" w:rsidR="00443D3B" w:rsidRPr="00B900B7" w:rsidRDefault="00443D3B" w:rsidP="00443D3B">
      <w:pPr>
        <w:spacing w:after="0" w:line="279" w:lineRule="auto"/>
        <w:jc w:val="both"/>
        <w:rPr>
          <w:rFonts w:ascii="Times New Roman" w:hAnsi="Times New Roman"/>
          <w:b w:val="0"/>
          <w:sz w:val="20"/>
        </w:rPr>
      </w:pPr>
    </w:p>
    <w:p w14:paraId="26133C26" w14:textId="530FF843" w:rsidR="00B900B7" w:rsidRPr="00B900B7" w:rsidRDefault="00B900B7" w:rsidP="00B900B7">
      <w:pPr>
        <w:spacing w:after="146" w:line="265" w:lineRule="auto"/>
        <w:ind w:left="-5" w:hanging="10"/>
        <w:rPr>
          <w:rFonts w:ascii="Times New Roman" w:hAnsi="Times New Roman"/>
          <w:b w:val="0"/>
          <w:sz w:val="28"/>
        </w:rPr>
      </w:pPr>
      <w:r w:rsidRPr="00B900B7">
        <w:rPr>
          <w:rFonts w:ascii="Times New Roman" w:eastAsia="Arial" w:hAnsi="Times New Roman"/>
          <w:i/>
          <w:sz w:val="28"/>
        </w:rPr>
        <w:t>“</w:t>
      </w:r>
      <w:r w:rsidR="009A785B">
        <w:rPr>
          <w:rFonts w:ascii="Times New Roman" w:eastAsia="Arial" w:hAnsi="Times New Roman"/>
          <w:i/>
          <w:sz w:val="28"/>
        </w:rPr>
        <w:t>Ask each person what they liked most about the discussion</w:t>
      </w:r>
      <w:r w:rsidR="00D8166A">
        <w:rPr>
          <w:rFonts w:ascii="Times New Roman" w:eastAsia="Arial" w:hAnsi="Times New Roman"/>
          <w:i/>
          <w:sz w:val="28"/>
        </w:rPr>
        <w:t>.”</w:t>
      </w:r>
    </w:p>
    <w:p w14:paraId="4AF75578" w14:textId="77777777" w:rsidR="00B900B7" w:rsidRPr="00B900B7" w:rsidRDefault="00B900B7" w:rsidP="00443D3B">
      <w:pPr>
        <w:spacing w:after="0" w:line="279" w:lineRule="auto"/>
        <w:jc w:val="both"/>
        <w:rPr>
          <w:rFonts w:ascii="Times New Roman" w:hAnsi="Times New Roman"/>
          <w:b w:val="0"/>
          <w:sz w:val="14"/>
        </w:rPr>
      </w:pPr>
    </w:p>
    <w:p w14:paraId="0D96CA5E" w14:textId="2C8488E8" w:rsidR="00443D3B" w:rsidRDefault="00443D3B" w:rsidP="00443D3B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lastRenderedPageBreak/>
        <w:t xml:space="preserve">Have </w:t>
      </w:r>
      <w:r w:rsidR="009A785B">
        <w:rPr>
          <w:rFonts w:ascii="Times New Roman" w:hAnsi="Times New Roman"/>
          <w:sz w:val="28"/>
        </w:rPr>
        <w:t>the family</w:t>
      </w:r>
      <w:r>
        <w:rPr>
          <w:rFonts w:ascii="Times New Roman" w:hAnsi="Times New Roman"/>
          <w:sz w:val="28"/>
        </w:rPr>
        <w:t xml:space="preserve"> do a</w:t>
      </w:r>
      <w:r w:rsidR="009A785B">
        <w:rPr>
          <w:rFonts w:ascii="Times New Roman" w:hAnsi="Times New Roman"/>
          <w:sz w:val="28"/>
        </w:rPr>
        <w:t xml:space="preserve"> quick check</w:t>
      </w:r>
      <w:r>
        <w:rPr>
          <w:rFonts w:ascii="Times New Roman" w:hAnsi="Times New Roman"/>
          <w:sz w:val="28"/>
        </w:rPr>
        <w:t xml:space="preserve"> of the </w:t>
      </w:r>
      <w:r w:rsidR="009A785B">
        <w:rPr>
          <w:rFonts w:ascii="Times New Roman" w:hAnsi="Times New Roman"/>
          <w:sz w:val="28"/>
        </w:rPr>
        <w:t>discussion</w:t>
      </w:r>
      <w:r>
        <w:rPr>
          <w:rFonts w:ascii="Times New Roman" w:hAnsi="Times New Roman"/>
          <w:sz w:val="28"/>
        </w:rPr>
        <w:t xml:space="preserve"> goal.</w:t>
      </w:r>
    </w:p>
    <w:p w14:paraId="35E3A322" w14:textId="0EDBDEDD" w:rsidR="00ED527E" w:rsidRPr="009A785B" w:rsidRDefault="009A785B" w:rsidP="009A785B">
      <w:pPr>
        <w:spacing w:after="0" w:line="247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eastAsia="Arial" w:hAnsi="Times New Roman"/>
          <w:i/>
          <w:sz w:val="24"/>
          <w:szCs w:val="24"/>
        </w:rPr>
        <w:t xml:space="preserve"> </w:t>
      </w:r>
    </w:p>
    <w:p w14:paraId="43145421" w14:textId="77777777" w:rsidR="005B64B8" w:rsidRDefault="005B64B8" w:rsidP="00B900B7">
      <w:pPr>
        <w:spacing w:after="0" w:line="279" w:lineRule="auto"/>
        <w:jc w:val="both"/>
        <w:rPr>
          <w:rFonts w:ascii="Times New Roman" w:hAnsi="Times New Roman"/>
          <w:sz w:val="36"/>
        </w:rPr>
      </w:pPr>
    </w:p>
    <w:p w14:paraId="1A45315D" w14:textId="73A2AEAF" w:rsidR="00B900B7" w:rsidRPr="00ED527E" w:rsidRDefault="00B900B7" w:rsidP="00B900B7">
      <w:pPr>
        <w:spacing w:after="0" w:line="279" w:lineRule="auto"/>
        <w:jc w:val="both"/>
        <w:rPr>
          <w:rFonts w:ascii="Times New Roman" w:hAnsi="Times New Roman"/>
          <w:b w:val="0"/>
          <w:sz w:val="36"/>
        </w:rPr>
      </w:pPr>
      <w:r w:rsidRPr="00ED527E">
        <w:rPr>
          <w:rFonts w:ascii="Times New Roman" w:hAnsi="Times New Roman"/>
          <w:sz w:val="36"/>
        </w:rPr>
        <w:t>Post Seminar Content:</w:t>
      </w:r>
    </w:p>
    <w:p w14:paraId="6B8387A3" w14:textId="77777777" w:rsidR="00B900B7" w:rsidRDefault="00B900B7" w:rsidP="00B900B7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2FF763AA" w14:textId="619E597E" w:rsidR="00B900B7" w:rsidRDefault="00B900B7" w:rsidP="00B900B7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Transition to Writing:</w:t>
      </w:r>
    </w:p>
    <w:sdt>
      <w:sdtPr>
        <w:rPr>
          <w:rStyle w:val="NPC19"/>
        </w:rPr>
        <w:id w:val="-798067471"/>
        <w:placeholder>
          <w:docPart w:val="74497B5E4BB64B5FAD0EF3C86A818518"/>
        </w:placeholder>
      </w:sdtPr>
      <w:sdtEndPr>
        <w:rPr>
          <w:rStyle w:val="DefaultParagraphFont"/>
          <w:b/>
        </w:rPr>
      </w:sdtEndPr>
      <w:sdtContent>
        <w:sdt>
          <w:sdtPr>
            <w:rPr>
              <w:rFonts w:ascii="Times New Roman" w:hAnsi="Times New Roman"/>
              <w:sz w:val="28"/>
            </w:rPr>
            <w:id w:val="1458458563"/>
            <w:placeholder>
              <w:docPart w:val="5A7D5D20D8F24177B729A39B375A1D3F"/>
            </w:placeholder>
          </w:sdtPr>
          <w:sdtEndPr>
            <w:rPr>
              <w:sz w:val="22"/>
            </w:rPr>
          </w:sdtEndPr>
          <w:sdtContent>
            <w:p w14:paraId="74B0819B" w14:textId="50FAA478" w:rsidR="005B64B8" w:rsidRDefault="00670BFC" w:rsidP="00B973FC">
              <w:pPr>
                <w:spacing w:after="0" w:line="240" w:lineRule="auto"/>
                <w:ind w:left="1080"/>
                <w:rPr>
                  <w:rFonts w:cs="Arial"/>
                  <w:b w:val="0"/>
                  <w:sz w:val="24"/>
                  <w:szCs w:val="24"/>
                </w:rPr>
              </w:pPr>
              <w:r w:rsidRPr="00670BFC">
                <w:rPr>
                  <w:rFonts w:cs="Arial"/>
                  <w:b w:val="0"/>
                  <w:sz w:val="24"/>
                  <w:szCs w:val="24"/>
                </w:rPr>
                <w:t xml:space="preserve">Review and discuss key ideas that </w:t>
              </w:r>
              <w:r>
                <w:rPr>
                  <w:rFonts w:cs="Arial"/>
                  <w:b w:val="0"/>
                  <w:sz w:val="24"/>
                  <w:szCs w:val="24"/>
                </w:rPr>
                <w:t xml:space="preserve">you </w:t>
              </w:r>
              <w:r w:rsidRPr="00670BFC">
                <w:rPr>
                  <w:rFonts w:cs="Arial"/>
                  <w:b w:val="0"/>
                  <w:sz w:val="24"/>
                  <w:szCs w:val="24"/>
                </w:rPr>
                <w:t>heard, said</w:t>
              </w:r>
              <w:r w:rsidR="004B5D1A">
                <w:rPr>
                  <w:rFonts w:cs="Arial"/>
                  <w:b w:val="0"/>
                  <w:sz w:val="24"/>
                  <w:szCs w:val="24"/>
                </w:rPr>
                <w:t>,</w:t>
              </w:r>
              <w:r w:rsidRPr="00670BFC">
                <w:rPr>
                  <w:rFonts w:cs="Arial"/>
                  <w:b w:val="0"/>
                  <w:sz w:val="24"/>
                  <w:szCs w:val="24"/>
                </w:rPr>
                <w:t xml:space="preserve"> and thought during the </w:t>
              </w:r>
              <w:r>
                <w:rPr>
                  <w:rFonts w:cs="Arial"/>
                  <w:b w:val="0"/>
                  <w:sz w:val="24"/>
                  <w:szCs w:val="24"/>
                </w:rPr>
                <w:t xml:space="preserve">family </w:t>
              </w:r>
              <w:r w:rsidRPr="00670BFC">
                <w:rPr>
                  <w:rFonts w:cs="Arial"/>
                  <w:b w:val="0"/>
                  <w:sz w:val="24"/>
                  <w:szCs w:val="24"/>
                </w:rPr>
                <w:t>seminar</w:t>
              </w:r>
              <w:r w:rsidR="008E2556">
                <w:rPr>
                  <w:rFonts w:cs="Arial"/>
                  <w:b w:val="0"/>
                  <w:sz w:val="24"/>
                  <w:szCs w:val="24"/>
                </w:rPr>
                <w:t xml:space="preserve">. </w:t>
              </w:r>
            </w:p>
            <w:p w14:paraId="3C3A4DB8" w14:textId="712EF1FE" w:rsidR="00B900B7" w:rsidRPr="00323A2F" w:rsidRDefault="007F1758" w:rsidP="005B64B8">
              <w:pPr>
                <w:spacing w:after="0" w:line="279" w:lineRule="auto"/>
                <w:rPr>
                  <w:rFonts w:ascii="Times New Roman" w:hAnsi="Times New Roman"/>
                  <w:sz w:val="24"/>
                  <w:szCs w:val="24"/>
                </w:rPr>
              </w:pPr>
            </w:p>
          </w:sdtContent>
        </w:sdt>
      </w:sdtContent>
    </w:sdt>
    <w:p w14:paraId="23C455BA" w14:textId="77777777" w:rsidR="00B900B7" w:rsidRDefault="00B900B7" w:rsidP="00B900B7">
      <w:pPr>
        <w:pStyle w:val="ListParagraph"/>
        <w:numPr>
          <w:ilvl w:val="0"/>
          <w:numId w:val="2"/>
        </w:num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Brainstorm:</w:t>
      </w:r>
    </w:p>
    <w:sdt>
      <w:sdtPr>
        <w:rPr>
          <w:rStyle w:val="NPC19"/>
          <w:sz w:val="24"/>
          <w:szCs w:val="24"/>
        </w:rPr>
        <w:id w:val="-921261996"/>
        <w:placeholder>
          <w:docPart w:val="41AA8E7890A54F389DE629AD290FAF62"/>
        </w:placeholder>
      </w:sdtPr>
      <w:sdtEndPr>
        <w:rPr>
          <w:rStyle w:val="DefaultParagraphFont"/>
          <w:rFonts w:ascii="Times New Roman" w:hAnsi="Times New Roman"/>
          <w:b/>
        </w:rPr>
      </w:sdtEndPr>
      <w:sdtContent>
        <w:p w14:paraId="570C3FF3" w14:textId="24366D8C" w:rsidR="00323A2F" w:rsidRPr="004B5D1A" w:rsidRDefault="005B64B8" w:rsidP="0095768A">
          <w:pPr>
            <w:spacing w:after="0" w:line="240" w:lineRule="auto"/>
            <w:ind w:left="1080"/>
            <w:rPr>
              <w:b w:val="0"/>
              <w:sz w:val="24"/>
              <w:szCs w:val="24"/>
            </w:rPr>
          </w:pPr>
          <w:r w:rsidRPr="004B5D1A">
            <w:rPr>
              <w:rStyle w:val="NPC19"/>
              <w:sz w:val="24"/>
              <w:szCs w:val="24"/>
            </w:rPr>
            <w:t>Think back to the Big Ideas Chat about</w:t>
          </w:r>
          <w:r w:rsidR="007B3E88" w:rsidRPr="004B5D1A">
            <w:rPr>
              <w:rStyle w:val="NPC19"/>
              <w:sz w:val="24"/>
              <w:szCs w:val="24"/>
            </w:rPr>
            <w:t xml:space="preserve"> </w:t>
          </w:r>
          <w:r w:rsidR="0095768A" w:rsidRPr="004B5D1A">
            <w:rPr>
              <w:rStyle w:val="NPC19"/>
              <w:sz w:val="24"/>
              <w:szCs w:val="24"/>
            </w:rPr>
            <w:t>learning something you d</w:t>
          </w:r>
          <w:r w:rsidR="00D8127B">
            <w:rPr>
              <w:rStyle w:val="NPC19"/>
              <w:sz w:val="24"/>
              <w:szCs w:val="24"/>
            </w:rPr>
            <w:t>id</w:t>
          </w:r>
          <w:r w:rsidR="0095768A" w:rsidRPr="004B5D1A">
            <w:rPr>
              <w:rStyle w:val="NPC19"/>
              <w:sz w:val="24"/>
              <w:szCs w:val="24"/>
            </w:rPr>
            <w:t xml:space="preserve"> not want to. How can you </w:t>
          </w:r>
          <w:r w:rsidR="000D72BB">
            <w:rPr>
              <w:rStyle w:val="NPC19"/>
              <w:sz w:val="24"/>
              <w:szCs w:val="24"/>
            </w:rPr>
            <w:t xml:space="preserve">be </w:t>
          </w:r>
          <w:r w:rsidR="0095768A" w:rsidRPr="004B5D1A">
            <w:rPr>
              <w:rStyle w:val="NPC19"/>
              <w:sz w:val="24"/>
              <w:szCs w:val="24"/>
            </w:rPr>
            <w:t>sure that that skill or new knowledge will not be valuable later in life</w:t>
          </w:r>
          <w:r w:rsidR="005F2081" w:rsidRPr="004B5D1A">
            <w:rPr>
              <w:rStyle w:val="NPC19"/>
              <w:sz w:val="24"/>
              <w:szCs w:val="24"/>
            </w:rPr>
            <w:t>?</w:t>
          </w:r>
        </w:p>
        <w:p w14:paraId="11AB0056" w14:textId="77777777" w:rsidR="00323A2F" w:rsidRPr="004B5D1A" w:rsidRDefault="00323A2F" w:rsidP="00360963">
          <w:pPr>
            <w:spacing w:after="0" w:line="279" w:lineRule="auto"/>
            <w:ind w:left="1080"/>
            <w:rPr>
              <w:rFonts w:ascii="Times New Roman" w:hAnsi="Times New Roman"/>
              <w:b w:val="0"/>
              <w:sz w:val="24"/>
              <w:szCs w:val="24"/>
            </w:rPr>
          </w:pPr>
        </w:p>
        <w:p w14:paraId="1EEAC750" w14:textId="10375B43" w:rsidR="00323A2F" w:rsidRPr="004B5D1A" w:rsidRDefault="009B3D29" w:rsidP="00445D54">
          <w:pPr>
            <w:pStyle w:val="ListParagraph"/>
            <w:numPr>
              <w:ilvl w:val="0"/>
              <w:numId w:val="2"/>
            </w:numPr>
            <w:spacing w:after="0" w:line="279" w:lineRule="auto"/>
            <w:jc w:val="both"/>
            <w:rPr>
              <w:rStyle w:val="NPC19"/>
              <w:rFonts w:ascii="Times New Roman" w:hAnsi="Times New Roman"/>
              <w:sz w:val="24"/>
              <w:szCs w:val="24"/>
            </w:rPr>
          </w:pPr>
          <w:r>
            <w:rPr>
              <w:rFonts w:ascii="Times New Roman" w:hAnsi="Times New Roman"/>
              <w:sz w:val="28"/>
              <w:szCs w:val="28"/>
            </w:rPr>
            <w:t>Family Activity</w:t>
          </w:r>
          <w:r w:rsidR="00323A2F" w:rsidRPr="004B5D1A">
            <w:rPr>
              <w:rFonts w:ascii="Times New Roman" w:hAnsi="Times New Roman"/>
              <w:sz w:val="24"/>
              <w:szCs w:val="24"/>
            </w:rPr>
            <w:t>:</w:t>
          </w:r>
        </w:p>
        <w:p w14:paraId="29AC450D" w14:textId="0FD72924" w:rsidR="009B3D29" w:rsidRDefault="0095768A" w:rsidP="00A76E4E">
          <w:pPr>
            <w:spacing w:after="0" w:line="240" w:lineRule="auto"/>
            <w:ind w:left="1080"/>
            <w:rPr>
              <w:b w:val="0"/>
              <w:bCs/>
              <w:sz w:val="24"/>
              <w:szCs w:val="24"/>
            </w:rPr>
          </w:pPr>
          <w:r w:rsidRPr="004B5D1A">
            <w:rPr>
              <w:b w:val="0"/>
              <w:bCs/>
              <w:sz w:val="24"/>
              <w:szCs w:val="24"/>
            </w:rPr>
            <w:t xml:space="preserve">Develop a brief one-minute video message trying to convince a friend or family member to learn something new. </w:t>
          </w:r>
          <w:r w:rsidR="0025421C">
            <w:rPr>
              <w:b w:val="0"/>
              <w:bCs/>
              <w:sz w:val="24"/>
              <w:szCs w:val="24"/>
            </w:rPr>
            <w:t>Think of a particular skill; m</w:t>
          </w:r>
          <w:r w:rsidR="009B3D29">
            <w:rPr>
              <w:b w:val="0"/>
              <w:bCs/>
              <w:sz w:val="24"/>
              <w:szCs w:val="24"/>
            </w:rPr>
            <w:t>ake sure you give</w:t>
          </w:r>
          <w:r w:rsidRPr="004B5D1A">
            <w:rPr>
              <w:b w:val="0"/>
              <w:bCs/>
              <w:sz w:val="24"/>
              <w:szCs w:val="24"/>
            </w:rPr>
            <w:t xml:space="preserve"> a few reasons why it might be </w:t>
          </w:r>
          <w:r w:rsidR="004B5D1A">
            <w:rPr>
              <w:b w:val="0"/>
              <w:bCs/>
              <w:sz w:val="24"/>
              <w:szCs w:val="24"/>
            </w:rPr>
            <w:t>essential</w:t>
          </w:r>
          <w:r w:rsidR="0025421C">
            <w:rPr>
              <w:b w:val="0"/>
              <w:bCs/>
              <w:sz w:val="24"/>
              <w:szCs w:val="24"/>
            </w:rPr>
            <w:t>,</w:t>
          </w:r>
          <w:r w:rsidRPr="004B5D1A">
            <w:rPr>
              <w:b w:val="0"/>
              <w:bCs/>
              <w:sz w:val="24"/>
              <w:szCs w:val="24"/>
            </w:rPr>
            <w:t xml:space="preserve"> and even though it does not seem fun now, why learning this new thing will be worth the time. </w:t>
          </w:r>
        </w:p>
        <w:p w14:paraId="01E152CE" w14:textId="77777777" w:rsidR="009B3D29" w:rsidRDefault="009B3D29" w:rsidP="00A76E4E">
          <w:pPr>
            <w:spacing w:after="0" w:line="240" w:lineRule="auto"/>
            <w:ind w:left="1080"/>
            <w:rPr>
              <w:b w:val="0"/>
              <w:bCs/>
              <w:sz w:val="24"/>
              <w:szCs w:val="24"/>
            </w:rPr>
          </w:pPr>
        </w:p>
        <w:p w14:paraId="47868F03" w14:textId="50E1CF7A" w:rsidR="005B64B8" w:rsidRPr="004B5D1A" w:rsidRDefault="0095768A" w:rsidP="00A76E4E">
          <w:pPr>
            <w:spacing w:after="0" w:line="240" w:lineRule="auto"/>
            <w:ind w:left="1080"/>
            <w:rPr>
              <w:b w:val="0"/>
              <w:bCs/>
              <w:sz w:val="24"/>
              <w:szCs w:val="24"/>
            </w:rPr>
          </w:pPr>
          <w:r w:rsidRPr="004B5D1A">
            <w:rPr>
              <w:b w:val="0"/>
              <w:bCs/>
              <w:sz w:val="24"/>
              <w:szCs w:val="24"/>
            </w:rPr>
            <w:t>If you like you</w:t>
          </w:r>
          <w:r w:rsidR="004B5D1A">
            <w:rPr>
              <w:b w:val="0"/>
              <w:bCs/>
              <w:sz w:val="24"/>
              <w:szCs w:val="24"/>
            </w:rPr>
            <w:t>r</w:t>
          </w:r>
          <w:r w:rsidRPr="004B5D1A">
            <w:rPr>
              <w:b w:val="0"/>
              <w:bCs/>
              <w:sz w:val="24"/>
              <w:szCs w:val="24"/>
            </w:rPr>
            <w:t xml:space="preserve"> video</w:t>
          </w:r>
          <w:r w:rsidR="004B5D1A">
            <w:rPr>
              <w:b w:val="0"/>
              <w:bCs/>
              <w:sz w:val="24"/>
              <w:szCs w:val="24"/>
            </w:rPr>
            <w:t>,</w:t>
          </w:r>
          <w:r w:rsidRPr="004B5D1A">
            <w:rPr>
              <w:b w:val="0"/>
              <w:bCs/>
              <w:sz w:val="24"/>
              <w:szCs w:val="24"/>
            </w:rPr>
            <w:t xml:space="preserve"> share it to social media and tag the National Paideia Center</w:t>
          </w:r>
          <w:r w:rsidR="00A76E4E">
            <w:rPr>
              <w:b w:val="0"/>
              <w:bCs/>
              <w:sz w:val="24"/>
              <w:szCs w:val="24"/>
            </w:rPr>
            <w:t>!</w:t>
          </w:r>
          <w:r w:rsidRPr="004B5D1A">
            <w:rPr>
              <w:b w:val="0"/>
              <w:bCs/>
              <w:sz w:val="24"/>
              <w:szCs w:val="24"/>
            </w:rPr>
            <w:t xml:space="preserve"> @</w:t>
          </w:r>
          <w:proofErr w:type="spellStart"/>
          <w:r w:rsidRPr="004B5D1A">
            <w:rPr>
              <w:b w:val="0"/>
              <w:bCs/>
              <w:sz w:val="24"/>
              <w:szCs w:val="24"/>
            </w:rPr>
            <w:t>PaideiaCenter</w:t>
          </w:r>
          <w:proofErr w:type="spellEnd"/>
          <w:r w:rsidRPr="004B5D1A">
            <w:rPr>
              <w:b w:val="0"/>
              <w:bCs/>
              <w:sz w:val="24"/>
              <w:szCs w:val="24"/>
            </w:rPr>
            <w:t xml:space="preserve">. </w:t>
          </w:r>
        </w:p>
        <w:p w14:paraId="2887E3AA" w14:textId="05394284" w:rsidR="00445D54" w:rsidRDefault="007F1758" w:rsidP="006D6AAA">
          <w:pPr>
            <w:spacing w:after="0" w:line="279" w:lineRule="auto"/>
            <w:ind w:left="1080"/>
            <w:rPr>
              <w:rFonts w:ascii="Times New Roman" w:hAnsi="Times New Roman"/>
              <w:sz w:val="24"/>
              <w:szCs w:val="24"/>
            </w:rPr>
          </w:pPr>
        </w:p>
      </w:sdtContent>
    </w:sdt>
    <w:p w14:paraId="6841C669" w14:textId="7E4CFEB7" w:rsidR="006D6AAA" w:rsidRDefault="006D6AAA" w:rsidP="00445D54">
      <w:pPr>
        <w:spacing w:after="0" w:line="279" w:lineRule="auto"/>
        <w:rPr>
          <w:rFonts w:ascii="Times New Roman" w:hAnsi="Times New Roman"/>
          <w:sz w:val="24"/>
          <w:szCs w:val="24"/>
        </w:rPr>
      </w:pPr>
    </w:p>
    <w:sdt>
      <w:sdtPr>
        <w:rPr>
          <w:rStyle w:val="NPC19"/>
        </w:rPr>
        <w:id w:val="-1357804567"/>
        <w:placeholder>
          <w:docPart w:val="6A1C929AC21D48828467C4BE8AE2EAA2"/>
        </w:placeholder>
      </w:sdtPr>
      <w:sdtEndPr>
        <w:rPr>
          <w:rStyle w:val="DefaultParagraphFont"/>
          <w:rFonts w:ascii="Times New Roman" w:hAnsi="Times New Roman"/>
          <w:b/>
          <w:sz w:val="28"/>
        </w:rPr>
      </w:sdtEndPr>
      <w:sdtContent>
        <w:p w14:paraId="3A4D4B3D" w14:textId="2D3F1628" w:rsidR="00AE7E53" w:rsidRPr="006D6AAA" w:rsidRDefault="00AE7E53" w:rsidP="006D6AAA">
          <w:pPr>
            <w:spacing w:after="0" w:line="279" w:lineRule="auto"/>
            <w:ind w:left="1080"/>
            <w:rPr>
              <w:rStyle w:val="NPC19"/>
              <w:rFonts w:ascii="Times New Roman" w:hAnsi="Times New Roman"/>
              <w:sz w:val="24"/>
              <w:szCs w:val="24"/>
            </w:rPr>
          </w:pPr>
          <w:r>
            <w:rPr>
              <w:rStyle w:val="NPC19"/>
            </w:rPr>
            <w:tab/>
          </w:r>
        </w:p>
        <w:p w14:paraId="3D9AC518" w14:textId="04CFFC25" w:rsidR="00151BCC" w:rsidRPr="005C0215" w:rsidRDefault="007F1758" w:rsidP="005C0215">
          <w:pPr>
            <w:pStyle w:val="ListParagraph"/>
            <w:spacing w:after="0" w:line="279" w:lineRule="auto"/>
            <w:ind w:left="1080"/>
            <w:jc w:val="both"/>
            <w:rPr>
              <w:rFonts w:ascii="Times New Roman" w:hAnsi="Times New Roman"/>
              <w:b w:val="0"/>
              <w:sz w:val="28"/>
            </w:rPr>
          </w:pPr>
        </w:p>
      </w:sdtContent>
    </w:sdt>
    <w:p w14:paraId="0325F9B7" w14:textId="77777777" w:rsidR="00151BCC" w:rsidRDefault="00151BCC" w:rsidP="00151BCC">
      <w:pPr>
        <w:pStyle w:val="ListParagraph"/>
        <w:spacing w:after="0" w:line="279" w:lineRule="auto"/>
        <w:ind w:left="1080"/>
        <w:jc w:val="both"/>
        <w:rPr>
          <w:rFonts w:ascii="Times New Roman" w:hAnsi="Times New Roman"/>
          <w:b w:val="0"/>
          <w:sz w:val="28"/>
        </w:rPr>
      </w:pPr>
    </w:p>
    <w:p w14:paraId="62E98392" w14:textId="77777777" w:rsidR="00151BCC" w:rsidRDefault="00151BCC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This Paideia Lesson Plan was created by:</w:t>
      </w:r>
    </w:p>
    <w:p w14:paraId="33696AAF" w14:textId="77777777" w:rsidR="00151BCC" w:rsidRDefault="00151BCC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6E2E829B" w14:textId="4CB8DDE0" w:rsidR="00151BCC" w:rsidRDefault="00151BCC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ab/>
        <w:t>Name:</w:t>
      </w:r>
      <w:r>
        <w:rPr>
          <w:rFonts w:ascii="Times New Roman" w:hAnsi="Times New Roman"/>
          <w:sz w:val="28"/>
        </w:rPr>
        <w:tab/>
      </w:r>
      <w:r>
        <w:rPr>
          <w:rFonts w:ascii="Times New Roman" w:hAnsi="Times New Roman"/>
          <w:sz w:val="28"/>
        </w:rPr>
        <w:tab/>
      </w:r>
      <w:sdt>
        <w:sdtPr>
          <w:rPr>
            <w:rStyle w:val="NPC19"/>
          </w:rPr>
          <w:id w:val="-264074415"/>
          <w:placeholder>
            <w:docPart w:val="1EA5C137624E4A7EB0010E9A9F9BF7A2"/>
          </w:placeholder>
        </w:sdtPr>
        <w:sdtEndPr>
          <w:rPr>
            <w:rStyle w:val="DefaultParagraphFont"/>
            <w:rFonts w:ascii="Times New Roman" w:hAnsi="Times New Roman"/>
            <w:b/>
            <w:sz w:val="28"/>
          </w:rPr>
        </w:sdtEndPr>
        <w:sdtContent>
          <w:r w:rsidR="0092459F" w:rsidRPr="00360963">
            <w:rPr>
              <w:rStyle w:val="NPC19"/>
              <w:sz w:val="24"/>
              <w:szCs w:val="24"/>
            </w:rPr>
            <w:t>Jeremy Spielman</w:t>
          </w:r>
        </w:sdtContent>
      </w:sdt>
    </w:p>
    <w:p w14:paraId="095555A5" w14:textId="243A8128" w:rsidR="00151BCC" w:rsidRDefault="00151BCC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ab/>
        <w:t xml:space="preserve">Organization: </w:t>
      </w:r>
      <w:r>
        <w:rPr>
          <w:rFonts w:ascii="Times New Roman" w:hAnsi="Times New Roman"/>
          <w:sz w:val="28"/>
        </w:rPr>
        <w:tab/>
      </w:r>
      <w:sdt>
        <w:sdtPr>
          <w:rPr>
            <w:rStyle w:val="NPC19"/>
          </w:rPr>
          <w:id w:val="-205105857"/>
          <w:placeholder>
            <w:docPart w:val="5A7C5555AF9D432EAB16BB2A55A9F347"/>
          </w:placeholder>
        </w:sdtPr>
        <w:sdtEndPr>
          <w:rPr>
            <w:rStyle w:val="DefaultParagraphFont"/>
            <w:rFonts w:ascii="Times New Roman" w:hAnsi="Times New Roman"/>
            <w:b/>
            <w:sz w:val="28"/>
          </w:rPr>
        </w:sdtEndPr>
        <w:sdtContent>
          <w:r w:rsidR="0092459F" w:rsidRPr="00360963">
            <w:rPr>
              <w:rStyle w:val="NPC19"/>
              <w:sz w:val="24"/>
              <w:szCs w:val="24"/>
            </w:rPr>
            <w:t>National Paideia Center</w:t>
          </w:r>
        </w:sdtContent>
      </w:sdt>
    </w:p>
    <w:p w14:paraId="4B9058A7" w14:textId="32B4F272" w:rsidR="00ED527E" w:rsidRDefault="00ED527E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194F4CA7" w14:textId="123C6FC6" w:rsidR="00445D54" w:rsidRDefault="00445D54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3398AEE3" w14:textId="0379F789" w:rsidR="00445D54" w:rsidRDefault="00445D54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7919F7AA" w14:textId="77777777" w:rsidR="00445D54" w:rsidRDefault="00445D54" w:rsidP="00151BCC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</w:p>
    <w:p w14:paraId="1B8E1287" w14:textId="759BCCB4" w:rsidR="00ED527E" w:rsidRDefault="00ED527E" w:rsidP="00ED527E">
      <w:pPr>
        <w:spacing w:after="0" w:line="279" w:lineRule="auto"/>
        <w:jc w:val="both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*Text is attached if open sourced.</w:t>
      </w:r>
    </w:p>
    <w:p w14:paraId="5C4AC05E" w14:textId="561B4C77" w:rsidR="003F5876" w:rsidRDefault="003F5876" w:rsidP="003F5876">
      <w:pPr>
        <w:pStyle w:val="NormalWeb"/>
        <w:shd w:val="clear" w:color="auto" w:fill="FFFFFF"/>
        <w:spacing w:before="0" w:beforeAutospacing="0" w:after="360" w:afterAutospacing="0" w:line="420" w:lineRule="atLeast"/>
        <w:rPr>
          <w:rFonts w:ascii="Georgia" w:hAnsi="Georgia"/>
          <w:color w:val="333333"/>
          <w:sz w:val="27"/>
          <w:szCs w:val="27"/>
        </w:rPr>
      </w:pPr>
    </w:p>
    <w:p w14:paraId="6C377459" w14:textId="267758AB" w:rsidR="000308A7" w:rsidRDefault="000308A7" w:rsidP="003F5876">
      <w:pPr>
        <w:pStyle w:val="NormalWeb"/>
        <w:shd w:val="clear" w:color="auto" w:fill="FFFFFF"/>
        <w:spacing w:before="0" w:beforeAutospacing="0" w:after="360" w:afterAutospacing="0" w:line="420" w:lineRule="atLeast"/>
        <w:rPr>
          <w:rFonts w:ascii="Georgia" w:hAnsi="Georgia"/>
          <w:color w:val="333333"/>
          <w:sz w:val="27"/>
          <w:szCs w:val="27"/>
        </w:rPr>
      </w:pPr>
    </w:p>
    <w:p w14:paraId="14B3CDA3" w14:textId="77777777" w:rsidR="000308A7" w:rsidRDefault="000308A7" w:rsidP="000308A7">
      <w:pPr>
        <w:pStyle w:val="Heading1"/>
        <w:shd w:val="clear" w:color="auto" w:fill="FFFFFF"/>
        <w:spacing w:before="0" w:beforeAutospacing="0" w:after="0" w:afterAutospacing="0"/>
        <w:textAlignment w:val="baseline"/>
        <w:rPr>
          <w:rFonts w:ascii="canada-type-gibson" w:hAnsi="canada-type-gibson"/>
          <w:color w:val="000000"/>
          <w:sz w:val="24"/>
          <w:szCs w:val="24"/>
        </w:rPr>
      </w:pPr>
    </w:p>
    <w:p w14:paraId="304B73AD" w14:textId="141C173A" w:rsidR="000308A7" w:rsidRPr="00A76E4E" w:rsidRDefault="000308A7" w:rsidP="000308A7">
      <w:pPr>
        <w:pStyle w:val="Heading1"/>
        <w:shd w:val="clear" w:color="auto" w:fill="FFFFFF"/>
        <w:spacing w:before="0" w:beforeAutospacing="0" w:after="0" w:afterAutospacing="0"/>
        <w:textAlignment w:val="baseline"/>
        <w:rPr>
          <w:color w:val="000000"/>
          <w:sz w:val="24"/>
          <w:szCs w:val="24"/>
        </w:rPr>
      </w:pPr>
      <w:r w:rsidRPr="00A76E4E">
        <w:rPr>
          <w:color w:val="000000"/>
          <w:sz w:val="24"/>
          <w:szCs w:val="24"/>
        </w:rPr>
        <w:t>lessons</w:t>
      </w:r>
    </w:p>
    <w:p w14:paraId="59A184FF" w14:textId="77777777" w:rsidR="000308A7" w:rsidRPr="0095768A" w:rsidRDefault="000308A7" w:rsidP="000308A7">
      <w:pPr>
        <w:shd w:val="clear" w:color="auto" w:fill="FFFFFF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  <w:r w:rsidRPr="0095768A">
        <w:rPr>
          <w:rStyle w:val="c-txt"/>
          <w:rFonts w:ascii="Times New Roman" w:hAnsi="Times New Roman"/>
          <w:b w:val="0"/>
          <w:caps/>
          <w:color w:val="494949"/>
          <w:spacing w:val="21"/>
          <w:sz w:val="24"/>
          <w:szCs w:val="24"/>
          <w:bdr w:val="none" w:sz="0" w:space="0" w:color="auto" w:frame="1"/>
        </w:rPr>
        <w:t>BY </w:t>
      </w:r>
      <w:hyperlink r:id="rId10" w:history="1">
        <w:r w:rsidRPr="0095768A">
          <w:rPr>
            <w:rStyle w:val="Hyperlink"/>
            <w:rFonts w:ascii="Times New Roman" w:hAnsi="Times New Roman"/>
            <w:b w:val="0"/>
            <w:caps/>
            <w:color w:val="000000"/>
            <w:spacing w:val="21"/>
            <w:sz w:val="24"/>
            <w:szCs w:val="24"/>
            <w:bdr w:val="none" w:sz="0" w:space="0" w:color="auto" w:frame="1"/>
          </w:rPr>
          <w:t>JACQUELINE WOODSON</w:t>
        </w:r>
      </w:hyperlink>
    </w:p>
    <w:p w14:paraId="2478051D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  <w:r w:rsidRPr="00A76E4E">
        <w:rPr>
          <w:rFonts w:ascii="Times New Roman" w:hAnsi="Times New Roman"/>
          <w:b w:val="0"/>
          <w:color w:val="000000"/>
          <w:sz w:val="24"/>
          <w:szCs w:val="24"/>
        </w:rPr>
        <w:t>My mother says:</w:t>
      </w:r>
    </w:p>
    <w:p w14:paraId="2B68FCDB" w14:textId="77777777" w:rsidR="000308A7" w:rsidRPr="00A76E4E" w:rsidRDefault="000308A7" w:rsidP="000308A7">
      <w:pPr>
        <w:shd w:val="clear" w:color="auto" w:fill="FFFFFF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</w:p>
    <w:p w14:paraId="75B936CC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  <w:r w:rsidRPr="00A76E4E">
        <w:rPr>
          <w:rStyle w:val="Emphasis"/>
          <w:rFonts w:ascii="Times New Roman" w:hAnsi="Times New Roman"/>
          <w:b w:val="0"/>
          <w:color w:val="000000"/>
          <w:sz w:val="24"/>
          <w:szCs w:val="24"/>
          <w:bdr w:val="none" w:sz="0" w:space="0" w:color="auto" w:frame="1"/>
        </w:rPr>
        <w:t>When Mama tried to teach me</w:t>
      </w:r>
    </w:p>
    <w:p w14:paraId="5D7816C2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</w:p>
    <w:p w14:paraId="630E0AFC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  <w:r w:rsidRPr="00A76E4E">
        <w:rPr>
          <w:rStyle w:val="Emphasis"/>
          <w:rFonts w:ascii="Times New Roman" w:hAnsi="Times New Roman"/>
          <w:b w:val="0"/>
          <w:color w:val="000000"/>
          <w:sz w:val="24"/>
          <w:szCs w:val="24"/>
          <w:bdr w:val="none" w:sz="0" w:space="0" w:color="auto" w:frame="1"/>
        </w:rPr>
        <w:t>to make collards and potato salad</w:t>
      </w:r>
    </w:p>
    <w:p w14:paraId="2CC83EB7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  <w:r w:rsidRPr="00A76E4E">
        <w:rPr>
          <w:rStyle w:val="Emphasis"/>
          <w:rFonts w:ascii="Times New Roman" w:hAnsi="Times New Roman"/>
          <w:b w:val="0"/>
          <w:color w:val="000000"/>
          <w:sz w:val="24"/>
          <w:szCs w:val="24"/>
          <w:bdr w:val="none" w:sz="0" w:space="0" w:color="auto" w:frame="1"/>
        </w:rPr>
        <w:t>I didn't want to learn.</w:t>
      </w:r>
    </w:p>
    <w:p w14:paraId="191AABCE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</w:p>
    <w:p w14:paraId="2F3DAF97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  <w:r w:rsidRPr="00A76E4E">
        <w:rPr>
          <w:rFonts w:ascii="Times New Roman" w:hAnsi="Times New Roman"/>
          <w:b w:val="0"/>
          <w:color w:val="000000"/>
          <w:sz w:val="24"/>
          <w:szCs w:val="24"/>
        </w:rPr>
        <w:t>She opens the box of pancake mix, adds milk</w:t>
      </w:r>
    </w:p>
    <w:p w14:paraId="6C85FEB5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  <w:r w:rsidRPr="00A76E4E">
        <w:rPr>
          <w:rFonts w:ascii="Times New Roman" w:hAnsi="Times New Roman"/>
          <w:b w:val="0"/>
          <w:color w:val="000000"/>
          <w:sz w:val="24"/>
          <w:szCs w:val="24"/>
        </w:rPr>
        <w:t>and eggs, stirs. I watch</w:t>
      </w:r>
    </w:p>
    <w:p w14:paraId="6B895133" w14:textId="19D90FE9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  <w:r w:rsidRPr="00A76E4E">
        <w:rPr>
          <w:rFonts w:ascii="Times New Roman" w:hAnsi="Times New Roman"/>
          <w:b w:val="0"/>
          <w:color w:val="000000"/>
          <w:sz w:val="24"/>
          <w:szCs w:val="24"/>
        </w:rPr>
        <w:t>grateful for the food we have now</w:t>
      </w:r>
      <w:r w:rsidRPr="00A76E4E">
        <w:rPr>
          <w:rFonts w:ascii="Times New Roman" w:hAnsi="Times New Roman"/>
          <w:b w:val="0"/>
          <w:color w:val="000000"/>
          <w:sz w:val="24"/>
          <w:szCs w:val="24"/>
          <w:bdr w:val="none" w:sz="0" w:space="0" w:color="auto" w:frame="1"/>
        </w:rPr>
        <w:t>—syrup waiting</w:t>
      </w:r>
    </w:p>
    <w:p w14:paraId="0DFCFDA7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  <w:r w:rsidRPr="00A76E4E">
        <w:rPr>
          <w:rFonts w:ascii="Times New Roman" w:hAnsi="Times New Roman"/>
          <w:b w:val="0"/>
          <w:color w:val="000000"/>
          <w:sz w:val="24"/>
          <w:szCs w:val="24"/>
        </w:rPr>
        <w:t>in the cabinet, bananas to slice on top.</w:t>
      </w:r>
    </w:p>
    <w:p w14:paraId="3D9BA757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  <w:r w:rsidRPr="00A76E4E">
        <w:rPr>
          <w:rFonts w:ascii="Times New Roman" w:hAnsi="Times New Roman"/>
          <w:b w:val="0"/>
          <w:color w:val="000000"/>
          <w:sz w:val="24"/>
          <w:szCs w:val="24"/>
        </w:rPr>
        <w:t>It's Saturday morning.</w:t>
      </w:r>
    </w:p>
    <w:p w14:paraId="176F8CE0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  <w:r w:rsidRPr="00A76E4E">
        <w:rPr>
          <w:rFonts w:ascii="Times New Roman" w:hAnsi="Times New Roman"/>
          <w:b w:val="0"/>
          <w:color w:val="000000"/>
          <w:sz w:val="24"/>
          <w:szCs w:val="24"/>
        </w:rPr>
        <w:t>Five days a week, she leaves us</w:t>
      </w:r>
    </w:p>
    <w:p w14:paraId="2D7C1FCE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  <w:r w:rsidRPr="00A76E4E">
        <w:rPr>
          <w:rFonts w:ascii="Times New Roman" w:hAnsi="Times New Roman"/>
          <w:b w:val="0"/>
          <w:color w:val="000000"/>
          <w:sz w:val="24"/>
          <w:szCs w:val="24"/>
        </w:rPr>
        <w:t>to work at an office back in Brownsville.</w:t>
      </w:r>
    </w:p>
    <w:p w14:paraId="0DDCDEAE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  <w:r w:rsidRPr="00A76E4E">
        <w:rPr>
          <w:rFonts w:ascii="Times New Roman" w:hAnsi="Times New Roman"/>
          <w:b w:val="0"/>
          <w:color w:val="000000"/>
          <w:sz w:val="24"/>
          <w:szCs w:val="24"/>
        </w:rPr>
        <w:t>Saturday we have her to ourselves, all day long.</w:t>
      </w:r>
    </w:p>
    <w:p w14:paraId="6D577F91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</w:p>
    <w:p w14:paraId="50C5CD05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  <w:r w:rsidRPr="00A76E4E">
        <w:rPr>
          <w:rStyle w:val="Emphasis"/>
          <w:rFonts w:ascii="Times New Roman" w:hAnsi="Times New Roman"/>
          <w:b w:val="0"/>
          <w:color w:val="000000"/>
          <w:sz w:val="24"/>
          <w:szCs w:val="24"/>
          <w:bdr w:val="none" w:sz="0" w:space="0" w:color="auto" w:frame="1"/>
        </w:rPr>
        <w:t>Me and Kay didn't want to be inside cooking.</w:t>
      </w:r>
    </w:p>
    <w:p w14:paraId="4F570FA8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</w:p>
    <w:p w14:paraId="5A008DE0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  <w:r w:rsidRPr="00A76E4E">
        <w:rPr>
          <w:rFonts w:ascii="Times New Roman" w:hAnsi="Times New Roman"/>
          <w:b w:val="0"/>
          <w:color w:val="000000"/>
          <w:sz w:val="24"/>
          <w:szCs w:val="24"/>
        </w:rPr>
        <w:t>She stirs the lumps from the batter, pours it</w:t>
      </w:r>
    </w:p>
    <w:p w14:paraId="624FAF27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  <w:r w:rsidRPr="00A76E4E">
        <w:rPr>
          <w:rFonts w:ascii="Times New Roman" w:hAnsi="Times New Roman"/>
          <w:b w:val="0"/>
          <w:color w:val="000000"/>
          <w:sz w:val="24"/>
          <w:szCs w:val="24"/>
        </w:rPr>
        <w:t>into the buttered, hissing pan.</w:t>
      </w:r>
    </w:p>
    <w:p w14:paraId="25FF50C6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</w:p>
    <w:p w14:paraId="4ECA7B18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  <w:r w:rsidRPr="00A76E4E">
        <w:rPr>
          <w:rStyle w:val="Emphasis"/>
          <w:rFonts w:ascii="Times New Roman" w:hAnsi="Times New Roman"/>
          <w:b w:val="0"/>
          <w:color w:val="000000"/>
          <w:sz w:val="24"/>
          <w:szCs w:val="24"/>
          <w:bdr w:val="none" w:sz="0" w:space="0" w:color="auto" w:frame="1"/>
        </w:rPr>
        <w:t>Wanted to be with our friends</w:t>
      </w:r>
    </w:p>
    <w:p w14:paraId="48E12647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  <w:r w:rsidRPr="00A76E4E">
        <w:rPr>
          <w:rStyle w:val="Emphasis"/>
          <w:rFonts w:ascii="Times New Roman" w:hAnsi="Times New Roman"/>
          <w:b w:val="0"/>
          <w:color w:val="000000"/>
          <w:sz w:val="24"/>
          <w:szCs w:val="24"/>
          <w:bdr w:val="none" w:sz="0" w:space="0" w:color="auto" w:frame="1"/>
        </w:rPr>
        <w:t>running wild through Greenville.</w:t>
      </w:r>
    </w:p>
    <w:p w14:paraId="0086547A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  <w:r w:rsidRPr="00A76E4E">
        <w:rPr>
          <w:rStyle w:val="Emphasis"/>
          <w:rFonts w:ascii="Times New Roman" w:hAnsi="Times New Roman"/>
          <w:b w:val="0"/>
          <w:color w:val="000000"/>
          <w:sz w:val="24"/>
          <w:szCs w:val="24"/>
          <w:bdr w:val="none" w:sz="0" w:space="0" w:color="auto" w:frame="1"/>
        </w:rPr>
        <w:t>There was a man with a peach tree down the road.</w:t>
      </w:r>
    </w:p>
    <w:p w14:paraId="3C638843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  <w:r w:rsidRPr="00A76E4E">
        <w:rPr>
          <w:rStyle w:val="Emphasis"/>
          <w:rFonts w:ascii="Times New Roman" w:hAnsi="Times New Roman"/>
          <w:b w:val="0"/>
          <w:color w:val="000000"/>
          <w:sz w:val="24"/>
          <w:szCs w:val="24"/>
          <w:bdr w:val="none" w:sz="0" w:space="0" w:color="auto" w:frame="1"/>
        </w:rPr>
        <w:t>One day Robert climbed over that fence, filled a bucket</w:t>
      </w:r>
    </w:p>
    <w:p w14:paraId="516F582B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  <w:r w:rsidRPr="00A76E4E">
        <w:rPr>
          <w:rStyle w:val="Emphasis"/>
          <w:rFonts w:ascii="Times New Roman" w:hAnsi="Times New Roman"/>
          <w:b w:val="0"/>
          <w:color w:val="000000"/>
          <w:sz w:val="24"/>
          <w:szCs w:val="24"/>
          <w:bdr w:val="none" w:sz="0" w:space="0" w:color="auto" w:frame="1"/>
        </w:rPr>
        <w:t>with peaches. Wouldn't share them with any of us but</w:t>
      </w:r>
    </w:p>
    <w:p w14:paraId="37964928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  <w:r w:rsidRPr="00A76E4E">
        <w:rPr>
          <w:rStyle w:val="Emphasis"/>
          <w:rFonts w:ascii="Times New Roman" w:hAnsi="Times New Roman"/>
          <w:b w:val="0"/>
          <w:color w:val="000000"/>
          <w:sz w:val="24"/>
          <w:szCs w:val="24"/>
          <w:bdr w:val="none" w:sz="0" w:space="0" w:color="auto" w:frame="1"/>
        </w:rPr>
        <w:t>told us where the peach tree was. And that's where we</w:t>
      </w:r>
    </w:p>
    <w:p w14:paraId="1B814DB6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  <w:r w:rsidRPr="00A76E4E">
        <w:rPr>
          <w:rStyle w:val="Emphasis"/>
          <w:rFonts w:ascii="Times New Roman" w:hAnsi="Times New Roman"/>
          <w:b w:val="0"/>
          <w:color w:val="000000"/>
          <w:sz w:val="24"/>
          <w:szCs w:val="24"/>
          <w:bdr w:val="none" w:sz="0" w:space="0" w:color="auto" w:frame="1"/>
        </w:rPr>
        <w:t>wanted to be</w:t>
      </w:r>
    </w:p>
    <w:p w14:paraId="4A8F1236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  <w:r w:rsidRPr="00A76E4E">
        <w:rPr>
          <w:rStyle w:val="Emphasis"/>
          <w:rFonts w:ascii="Times New Roman" w:hAnsi="Times New Roman"/>
          <w:b w:val="0"/>
          <w:color w:val="000000"/>
          <w:sz w:val="24"/>
          <w:szCs w:val="24"/>
          <w:bdr w:val="none" w:sz="0" w:space="0" w:color="auto" w:frame="1"/>
        </w:rPr>
        <w:lastRenderedPageBreak/>
        <w:t>sneaking peaches from that man's tree, throwing</w:t>
      </w:r>
    </w:p>
    <w:p w14:paraId="6DBA8C50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  <w:r w:rsidRPr="00A76E4E">
        <w:rPr>
          <w:rStyle w:val="Emphasis"/>
          <w:rFonts w:ascii="Times New Roman" w:hAnsi="Times New Roman"/>
          <w:b w:val="0"/>
          <w:color w:val="000000"/>
          <w:sz w:val="24"/>
          <w:szCs w:val="24"/>
          <w:bdr w:val="none" w:sz="0" w:space="0" w:color="auto" w:frame="1"/>
        </w:rPr>
        <w:t>the rotten ones</w:t>
      </w:r>
    </w:p>
    <w:p w14:paraId="28A5CC14" w14:textId="567EB24C" w:rsidR="000308A7" w:rsidRPr="00A76E4E" w:rsidRDefault="000308A7" w:rsidP="000308A7">
      <w:pPr>
        <w:shd w:val="clear" w:color="auto" w:fill="FFFFFF"/>
        <w:ind w:hanging="240"/>
        <w:textAlignment w:val="baseline"/>
        <w:rPr>
          <w:rStyle w:val="Emphasis"/>
          <w:rFonts w:ascii="Times New Roman" w:hAnsi="Times New Roman"/>
          <w:b w:val="0"/>
          <w:color w:val="000000"/>
          <w:sz w:val="24"/>
          <w:szCs w:val="24"/>
          <w:bdr w:val="none" w:sz="0" w:space="0" w:color="auto" w:frame="1"/>
        </w:rPr>
      </w:pPr>
      <w:r w:rsidRPr="00A76E4E">
        <w:rPr>
          <w:rStyle w:val="Emphasis"/>
          <w:rFonts w:ascii="Times New Roman" w:hAnsi="Times New Roman"/>
          <w:b w:val="0"/>
          <w:color w:val="000000"/>
          <w:sz w:val="24"/>
          <w:szCs w:val="24"/>
          <w:bdr w:val="none" w:sz="0" w:space="0" w:color="auto" w:frame="1"/>
        </w:rPr>
        <w:t>at your uncles!</w:t>
      </w:r>
    </w:p>
    <w:p w14:paraId="085DDE0C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</w:p>
    <w:p w14:paraId="7B92EE35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</w:p>
    <w:p w14:paraId="4EC96A61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  <w:r w:rsidRPr="00A76E4E">
        <w:rPr>
          <w:rStyle w:val="Emphasis"/>
          <w:rFonts w:ascii="Times New Roman" w:hAnsi="Times New Roman"/>
          <w:b w:val="0"/>
          <w:color w:val="000000"/>
          <w:sz w:val="24"/>
          <w:szCs w:val="24"/>
          <w:bdr w:val="none" w:sz="0" w:space="0" w:color="auto" w:frame="1"/>
        </w:rPr>
        <w:t>Mama wanted us to learn to cook.</w:t>
      </w:r>
    </w:p>
    <w:p w14:paraId="2002E049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</w:p>
    <w:p w14:paraId="29630A37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  <w:r w:rsidRPr="00A76E4E">
        <w:rPr>
          <w:rStyle w:val="Emphasis"/>
          <w:rFonts w:ascii="Times New Roman" w:hAnsi="Times New Roman"/>
          <w:b w:val="0"/>
          <w:color w:val="000000"/>
          <w:sz w:val="24"/>
          <w:szCs w:val="24"/>
          <w:bdr w:val="none" w:sz="0" w:space="0" w:color="auto" w:frame="1"/>
        </w:rPr>
        <w:t>Ask the boys, we said. And Mama knew that wasn't fair</w:t>
      </w:r>
    </w:p>
    <w:p w14:paraId="578BB493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  <w:r w:rsidRPr="00A76E4E">
        <w:rPr>
          <w:rStyle w:val="Emphasis"/>
          <w:rFonts w:ascii="Times New Roman" w:hAnsi="Times New Roman"/>
          <w:b w:val="0"/>
          <w:color w:val="000000"/>
          <w:sz w:val="24"/>
          <w:szCs w:val="24"/>
          <w:bdr w:val="none" w:sz="0" w:space="0" w:color="auto" w:frame="1"/>
        </w:rPr>
        <w:t>girls inside and the boys going off to steal peaches!</w:t>
      </w:r>
    </w:p>
    <w:p w14:paraId="259B4804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  <w:r w:rsidRPr="00A76E4E">
        <w:rPr>
          <w:rStyle w:val="Emphasis"/>
          <w:rFonts w:ascii="Times New Roman" w:hAnsi="Times New Roman"/>
          <w:b w:val="0"/>
          <w:color w:val="000000"/>
          <w:sz w:val="24"/>
          <w:szCs w:val="24"/>
          <w:bdr w:val="none" w:sz="0" w:space="0" w:color="auto" w:frame="1"/>
        </w:rPr>
        <w:t>So she let all of us</w:t>
      </w:r>
    </w:p>
    <w:p w14:paraId="51268869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  <w:r w:rsidRPr="00A76E4E">
        <w:rPr>
          <w:rStyle w:val="Emphasis"/>
          <w:rFonts w:ascii="Times New Roman" w:hAnsi="Times New Roman"/>
          <w:b w:val="0"/>
          <w:color w:val="000000"/>
          <w:sz w:val="24"/>
          <w:szCs w:val="24"/>
          <w:bdr w:val="none" w:sz="0" w:space="0" w:color="auto" w:frame="1"/>
        </w:rPr>
        <w:t>stay outside until suppertime.</w:t>
      </w:r>
    </w:p>
    <w:p w14:paraId="4E4BFE82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</w:p>
    <w:p w14:paraId="546F9D50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  <w:r w:rsidRPr="00A76E4E">
        <w:rPr>
          <w:rStyle w:val="Emphasis"/>
          <w:rFonts w:ascii="Times New Roman" w:hAnsi="Times New Roman"/>
          <w:b w:val="0"/>
          <w:color w:val="000000"/>
          <w:sz w:val="24"/>
          <w:szCs w:val="24"/>
          <w:bdr w:val="none" w:sz="0" w:space="0" w:color="auto" w:frame="1"/>
        </w:rPr>
        <w:t>And by then, </w:t>
      </w:r>
      <w:r w:rsidRPr="00A76E4E">
        <w:rPr>
          <w:rFonts w:ascii="Times New Roman" w:hAnsi="Times New Roman"/>
          <w:b w:val="0"/>
          <w:color w:val="000000"/>
          <w:sz w:val="24"/>
          <w:szCs w:val="24"/>
        </w:rPr>
        <w:t>she says, putting our breakfast on the table,</w:t>
      </w:r>
    </w:p>
    <w:p w14:paraId="58F2E8F7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</w:p>
    <w:p w14:paraId="79E042F0" w14:textId="77777777" w:rsidR="000308A7" w:rsidRPr="00A76E4E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b w:val="0"/>
          <w:color w:val="000000"/>
          <w:sz w:val="24"/>
          <w:szCs w:val="24"/>
        </w:rPr>
      </w:pPr>
      <w:r w:rsidRPr="00A76E4E">
        <w:rPr>
          <w:rStyle w:val="Emphasis"/>
          <w:rFonts w:ascii="Times New Roman" w:hAnsi="Times New Roman"/>
          <w:b w:val="0"/>
          <w:color w:val="000000"/>
          <w:sz w:val="24"/>
          <w:szCs w:val="24"/>
          <w:bdr w:val="none" w:sz="0" w:space="0" w:color="auto" w:frame="1"/>
        </w:rPr>
        <w:t>it was too late.</w:t>
      </w:r>
    </w:p>
    <w:p w14:paraId="2B74F104" w14:textId="77777777" w:rsidR="000308A7" w:rsidRPr="0095768A" w:rsidRDefault="000308A7" w:rsidP="000308A7">
      <w:pPr>
        <w:shd w:val="clear" w:color="auto" w:fill="FFFFFF"/>
        <w:ind w:hanging="240"/>
        <w:textAlignment w:val="baseline"/>
        <w:rPr>
          <w:rFonts w:ascii="Times New Roman" w:hAnsi="Times New Roman"/>
          <w:color w:val="000000"/>
          <w:sz w:val="30"/>
          <w:szCs w:val="30"/>
        </w:rPr>
      </w:pPr>
    </w:p>
    <w:p w14:paraId="404EFBCC" w14:textId="77777777" w:rsidR="000308A7" w:rsidRPr="000308A7" w:rsidRDefault="000308A7" w:rsidP="000308A7">
      <w:pPr>
        <w:shd w:val="clear" w:color="auto" w:fill="FFFFFF"/>
        <w:textAlignment w:val="baseline"/>
        <w:rPr>
          <w:rFonts w:ascii="inherit" w:hAnsi="inherit"/>
          <w:color w:val="000000"/>
          <w:sz w:val="13"/>
          <w:szCs w:val="10"/>
        </w:rPr>
      </w:pPr>
      <w:r w:rsidRPr="000308A7">
        <w:rPr>
          <w:rStyle w:val="c-txt"/>
          <w:rFonts w:ascii="canada-type-gibson" w:hAnsi="canada-type-gibson"/>
          <w:color w:val="767676"/>
          <w:sz w:val="13"/>
          <w:szCs w:val="10"/>
          <w:bdr w:val="none" w:sz="0" w:space="0" w:color="auto" w:frame="1"/>
        </w:rPr>
        <w:t>Jacqueline Woodson, "lessons" from </w:t>
      </w:r>
      <w:r w:rsidRPr="000308A7">
        <w:rPr>
          <w:rStyle w:val="Emphasis"/>
          <w:rFonts w:ascii="inherit" w:hAnsi="inherit"/>
          <w:color w:val="767676"/>
          <w:sz w:val="8"/>
          <w:szCs w:val="4"/>
          <w:bdr w:val="none" w:sz="0" w:space="0" w:color="auto" w:frame="1"/>
        </w:rPr>
        <w:t>Brown Girl Dreaming.</w:t>
      </w:r>
      <w:r w:rsidRPr="000308A7">
        <w:rPr>
          <w:rStyle w:val="c-txt"/>
          <w:rFonts w:ascii="canada-type-gibson" w:hAnsi="canada-type-gibson"/>
          <w:color w:val="767676"/>
          <w:sz w:val="13"/>
          <w:szCs w:val="10"/>
          <w:bdr w:val="none" w:sz="0" w:space="0" w:color="auto" w:frame="1"/>
        </w:rPr>
        <w:t> Copyright © 2014 by Jacqueline Woodson. Used by permission of Nancy Paulsen Books, an imprint of Penguin Young Readers Group, a division of Penguin Random House LLC.</w:t>
      </w:r>
    </w:p>
    <w:p w14:paraId="311E96AE" w14:textId="77777777" w:rsidR="000308A7" w:rsidRPr="000308A7" w:rsidRDefault="000308A7" w:rsidP="000308A7">
      <w:pPr>
        <w:shd w:val="clear" w:color="auto" w:fill="FFFFFF"/>
        <w:textAlignment w:val="baseline"/>
        <w:rPr>
          <w:rFonts w:ascii="inherit" w:hAnsi="inherit"/>
          <w:color w:val="000000"/>
          <w:sz w:val="13"/>
          <w:szCs w:val="10"/>
        </w:rPr>
      </w:pPr>
      <w:r w:rsidRPr="000308A7">
        <w:rPr>
          <w:rStyle w:val="c-txt"/>
          <w:rFonts w:ascii="canada-type-gibson" w:hAnsi="canada-type-gibson"/>
          <w:color w:val="767676"/>
          <w:sz w:val="13"/>
          <w:szCs w:val="10"/>
          <w:bdr w:val="none" w:sz="0" w:space="0" w:color="auto" w:frame="1"/>
        </w:rPr>
        <w:t>Source: </w:t>
      </w:r>
      <w:r w:rsidRPr="000308A7">
        <w:rPr>
          <w:rStyle w:val="Emphasis"/>
          <w:rFonts w:ascii="inherit" w:hAnsi="inherit"/>
          <w:color w:val="767676"/>
          <w:sz w:val="8"/>
          <w:szCs w:val="4"/>
          <w:bdr w:val="none" w:sz="0" w:space="0" w:color="auto" w:frame="1"/>
        </w:rPr>
        <w:t>Brown Girl Dreaming</w:t>
      </w:r>
      <w:r w:rsidRPr="000308A7">
        <w:rPr>
          <w:rStyle w:val="c-txt"/>
          <w:rFonts w:ascii="canada-type-gibson" w:hAnsi="canada-type-gibson"/>
          <w:color w:val="767676"/>
          <w:sz w:val="13"/>
          <w:szCs w:val="10"/>
          <w:bdr w:val="none" w:sz="0" w:space="0" w:color="auto" w:frame="1"/>
        </w:rPr>
        <w:t> (Nancy Paulsen Books, 2014)</w:t>
      </w:r>
    </w:p>
    <w:p w14:paraId="4B9165F9" w14:textId="77777777" w:rsidR="000308A7" w:rsidRDefault="000308A7" w:rsidP="003F5876">
      <w:pPr>
        <w:pStyle w:val="NormalWeb"/>
        <w:shd w:val="clear" w:color="auto" w:fill="FFFFFF"/>
        <w:spacing w:before="0" w:beforeAutospacing="0" w:after="360" w:afterAutospacing="0" w:line="420" w:lineRule="atLeast"/>
        <w:rPr>
          <w:rFonts w:ascii="Georgia" w:hAnsi="Georgia"/>
          <w:color w:val="333333"/>
          <w:sz w:val="27"/>
          <w:szCs w:val="27"/>
        </w:rPr>
      </w:pPr>
    </w:p>
    <w:p w14:paraId="608E777D" w14:textId="7B73BD47" w:rsidR="00ED527E" w:rsidRDefault="00ED527E" w:rsidP="00ED527E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sz w:val="28"/>
        </w:rPr>
        <w:t>*Text is cited if it needs to be procured.</w:t>
      </w:r>
    </w:p>
    <w:p w14:paraId="32EF7DA3" w14:textId="311CC16F" w:rsidR="0092459F" w:rsidRPr="00817A12" w:rsidRDefault="007F1758">
      <w:pPr>
        <w:spacing w:after="0" w:line="279" w:lineRule="auto"/>
        <w:jc w:val="both"/>
        <w:rPr>
          <w:rFonts w:ascii="Times New Roman" w:hAnsi="Times New Roman"/>
          <w:b w:val="0"/>
          <w:sz w:val="28"/>
        </w:rPr>
      </w:pPr>
      <w:hyperlink r:id="rId11" w:history="1">
        <w:r w:rsidR="0095768A">
          <w:rPr>
            <w:rStyle w:val="Hyperlink"/>
          </w:rPr>
          <w:t>https://www.poetryfoundation.org/poems/58423/lessons-56d23cc927c21</w:t>
        </w:r>
      </w:hyperlink>
    </w:p>
    <w:sectPr w:rsidR="0092459F" w:rsidRPr="00817A12" w:rsidSect="00ED527E">
      <w:footerReference w:type="first" r:id="rId12"/>
      <w:pgSz w:w="12240" w:h="15840"/>
      <w:pgMar w:top="1008" w:right="1152" w:bottom="1008" w:left="1152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ACD4BB" w14:textId="77777777" w:rsidR="007F1758" w:rsidRDefault="007F1758" w:rsidP="00080137">
      <w:pPr>
        <w:spacing w:after="0" w:line="240" w:lineRule="auto"/>
      </w:pPr>
      <w:r>
        <w:separator/>
      </w:r>
    </w:p>
  </w:endnote>
  <w:endnote w:type="continuationSeparator" w:id="0">
    <w:p w14:paraId="605A36DF" w14:textId="77777777" w:rsidR="007F1758" w:rsidRDefault="007F1758" w:rsidP="000801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nada-type-gibson">
    <w:altName w:val="Cambria"/>
    <w:panose1 w:val="020B0604020202020204"/>
    <w:charset w:val="00"/>
    <w:family w:val="roman"/>
    <w:notTrueType/>
    <w:pitch w:val="default"/>
  </w:font>
  <w:font w:name="inherit">
    <w:altName w:val="Cambria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E9A1C8" w14:textId="6EBB2A52" w:rsidR="00A95DE8" w:rsidRDefault="00A95DE8">
    <w:pPr>
      <w:pStyle w:val="Footer"/>
    </w:pPr>
    <w:r>
      <w:fldChar w:fldCharType="begin"/>
    </w:r>
    <w:r>
      <w:instrText xml:space="preserve"> DATE \@ "d MMMM yyyy" </w:instrText>
    </w:r>
    <w:r>
      <w:fldChar w:fldCharType="separate"/>
    </w:r>
    <w:r w:rsidR="00C00BF1">
      <w:rPr>
        <w:noProof/>
      </w:rPr>
      <w:t>24 March 2020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49AAD8" w14:textId="77777777" w:rsidR="007F1758" w:rsidRDefault="007F1758" w:rsidP="00080137">
      <w:pPr>
        <w:spacing w:after="0" w:line="240" w:lineRule="auto"/>
      </w:pPr>
      <w:r>
        <w:separator/>
      </w:r>
    </w:p>
  </w:footnote>
  <w:footnote w:type="continuationSeparator" w:id="0">
    <w:p w14:paraId="2DEF11B5" w14:textId="77777777" w:rsidR="007F1758" w:rsidRDefault="007F1758" w:rsidP="000801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AD36E6"/>
    <w:multiLevelType w:val="hybridMultilevel"/>
    <w:tmpl w:val="DE922D4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7521F7"/>
    <w:multiLevelType w:val="hybridMultilevel"/>
    <w:tmpl w:val="72EC308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10B2F47"/>
    <w:multiLevelType w:val="hybridMultilevel"/>
    <w:tmpl w:val="DC9851F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C7A52A0"/>
    <w:multiLevelType w:val="hybridMultilevel"/>
    <w:tmpl w:val="9F7E4DB8"/>
    <w:lvl w:ilvl="0" w:tplc="0409000D">
      <w:start w:val="1"/>
      <w:numFmt w:val="bullet"/>
      <w:lvlText w:val=""/>
      <w:lvlJc w:val="left"/>
      <w:pPr>
        <w:ind w:left="77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proofState w:spelling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MjUxMDE3NTYyMTNX0lEKTi0uzszPAykwNKgFANINi1gtAAAA"/>
  </w:docVars>
  <w:rsids>
    <w:rsidRoot w:val="00AC4BF3"/>
    <w:rsid w:val="00020BDA"/>
    <w:rsid w:val="000308A7"/>
    <w:rsid w:val="000407CA"/>
    <w:rsid w:val="00065001"/>
    <w:rsid w:val="00080137"/>
    <w:rsid w:val="0008046D"/>
    <w:rsid w:val="000A48E4"/>
    <w:rsid w:val="000A6042"/>
    <w:rsid w:val="000D25C3"/>
    <w:rsid w:val="000D4B9D"/>
    <w:rsid w:val="000D72BB"/>
    <w:rsid w:val="00106F97"/>
    <w:rsid w:val="00120196"/>
    <w:rsid w:val="00125DDE"/>
    <w:rsid w:val="00135016"/>
    <w:rsid w:val="0014466D"/>
    <w:rsid w:val="00151BCC"/>
    <w:rsid w:val="0019053E"/>
    <w:rsid w:val="001969DC"/>
    <w:rsid w:val="001971EE"/>
    <w:rsid w:val="001A1160"/>
    <w:rsid w:val="001A459F"/>
    <w:rsid w:val="001A4CC9"/>
    <w:rsid w:val="001A628F"/>
    <w:rsid w:val="001F7C5E"/>
    <w:rsid w:val="00222095"/>
    <w:rsid w:val="0023424D"/>
    <w:rsid w:val="0025421C"/>
    <w:rsid w:val="0025604E"/>
    <w:rsid w:val="00270E7C"/>
    <w:rsid w:val="00280D7A"/>
    <w:rsid w:val="00283CEA"/>
    <w:rsid w:val="002A052D"/>
    <w:rsid w:val="002B0A5E"/>
    <w:rsid w:val="002B4497"/>
    <w:rsid w:val="002B58C0"/>
    <w:rsid w:val="002B6DF9"/>
    <w:rsid w:val="002F4220"/>
    <w:rsid w:val="00314E0C"/>
    <w:rsid w:val="00323A2F"/>
    <w:rsid w:val="003361D1"/>
    <w:rsid w:val="003434B1"/>
    <w:rsid w:val="00360963"/>
    <w:rsid w:val="003A107C"/>
    <w:rsid w:val="003A11F8"/>
    <w:rsid w:val="003D4DB2"/>
    <w:rsid w:val="003E7378"/>
    <w:rsid w:val="003F5876"/>
    <w:rsid w:val="003F5DC0"/>
    <w:rsid w:val="003F68F1"/>
    <w:rsid w:val="004129F6"/>
    <w:rsid w:val="00417ECB"/>
    <w:rsid w:val="00437ACE"/>
    <w:rsid w:val="00443D3B"/>
    <w:rsid w:val="00445D54"/>
    <w:rsid w:val="00480529"/>
    <w:rsid w:val="00481705"/>
    <w:rsid w:val="004A1444"/>
    <w:rsid w:val="004A4923"/>
    <w:rsid w:val="004B5D1A"/>
    <w:rsid w:val="004B7927"/>
    <w:rsid w:val="004C51FE"/>
    <w:rsid w:val="004D01C0"/>
    <w:rsid w:val="004D26C8"/>
    <w:rsid w:val="005102BC"/>
    <w:rsid w:val="0052651D"/>
    <w:rsid w:val="00554DB5"/>
    <w:rsid w:val="0055668F"/>
    <w:rsid w:val="00556753"/>
    <w:rsid w:val="005654F2"/>
    <w:rsid w:val="00582B20"/>
    <w:rsid w:val="005B64B8"/>
    <w:rsid w:val="005C0215"/>
    <w:rsid w:val="005C6821"/>
    <w:rsid w:val="005E3A2C"/>
    <w:rsid w:val="005F2081"/>
    <w:rsid w:val="00601A16"/>
    <w:rsid w:val="00640A25"/>
    <w:rsid w:val="00670BFC"/>
    <w:rsid w:val="00693EE6"/>
    <w:rsid w:val="006D6AAA"/>
    <w:rsid w:val="00707EF3"/>
    <w:rsid w:val="00737AFA"/>
    <w:rsid w:val="00751BDA"/>
    <w:rsid w:val="00754C8D"/>
    <w:rsid w:val="0076282F"/>
    <w:rsid w:val="00786BC7"/>
    <w:rsid w:val="007B17D0"/>
    <w:rsid w:val="007B3E88"/>
    <w:rsid w:val="007B5E36"/>
    <w:rsid w:val="007D01C3"/>
    <w:rsid w:val="007F1758"/>
    <w:rsid w:val="00805DB5"/>
    <w:rsid w:val="00812088"/>
    <w:rsid w:val="00817A12"/>
    <w:rsid w:val="0082298A"/>
    <w:rsid w:val="00824A7A"/>
    <w:rsid w:val="00850649"/>
    <w:rsid w:val="008506E2"/>
    <w:rsid w:val="00863D55"/>
    <w:rsid w:val="00863ED8"/>
    <w:rsid w:val="008875A5"/>
    <w:rsid w:val="00897C14"/>
    <w:rsid w:val="008A46FD"/>
    <w:rsid w:val="008C2691"/>
    <w:rsid w:val="008D2852"/>
    <w:rsid w:val="008E2556"/>
    <w:rsid w:val="0090156A"/>
    <w:rsid w:val="00903202"/>
    <w:rsid w:val="009033A5"/>
    <w:rsid w:val="009036C5"/>
    <w:rsid w:val="0092459F"/>
    <w:rsid w:val="009355C3"/>
    <w:rsid w:val="00943172"/>
    <w:rsid w:val="00952CC4"/>
    <w:rsid w:val="00956343"/>
    <w:rsid w:val="0095768A"/>
    <w:rsid w:val="0096372A"/>
    <w:rsid w:val="00970F2A"/>
    <w:rsid w:val="00977160"/>
    <w:rsid w:val="009A785B"/>
    <w:rsid w:val="009B3D29"/>
    <w:rsid w:val="009C3A30"/>
    <w:rsid w:val="009D3F51"/>
    <w:rsid w:val="009F1CB0"/>
    <w:rsid w:val="009F30A1"/>
    <w:rsid w:val="009F581F"/>
    <w:rsid w:val="00A036D5"/>
    <w:rsid w:val="00A3043D"/>
    <w:rsid w:val="00A325F3"/>
    <w:rsid w:val="00A42637"/>
    <w:rsid w:val="00A60C5B"/>
    <w:rsid w:val="00A76E4E"/>
    <w:rsid w:val="00A91483"/>
    <w:rsid w:val="00A95DE8"/>
    <w:rsid w:val="00AA0D23"/>
    <w:rsid w:val="00AB112A"/>
    <w:rsid w:val="00AB3510"/>
    <w:rsid w:val="00AB60F2"/>
    <w:rsid w:val="00AB756F"/>
    <w:rsid w:val="00AC446D"/>
    <w:rsid w:val="00AC4BF3"/>
    <w:rsid w:val="00AD70D0"/>
    <w:rsid w:val="00AE7E53"/>
    <w:rsid w:val="00B00EC4"/>
    <w:rsid w:val="00B125B2"/>
    <w:rsid w:val="00B33EDF"/>
    <w:rsid w:val="00B55D7F"/>
    <w:rsid w:val="00B8536A"/>
    <w:rsid w:val="00B900B7"/>
    <w:rsid w:val="00B973FC"/>
    <w:rsid w:val="00BA4924"/>
    <w:rsid w:val="00BC3B1C"/>
    <w:rsid w:val="00BC6586"/>
    <w:rsid w:val="00BE42AF"/>
    <w:rsid w:val="00C00BF1"/>
    <w:rsid w:val="00C022D9"/>
    <w:rsid w:val="00C02547"/>
    <w:rsid w:val="00C10559"/>
    <w:rsid w:val="00C16DA3"/>
    <w:rsid w:val="00C20524"/>
    <w:rsid w:val="00C342A8"/>
    <w:rsid w:val="00C36059"/>
    <w:rsid w:val="00C42F6A"/>
    <w:rsid w:val="00C83A79"/>
    <w:rsid w:val="00C9557C"/>
    <w:rsid w:val="00CB36CB"/>
    <w:rsid w:val="00CB48D1"/>
    <w:rsid w:val="00CE1C44"/>
    <w:rsid w:val="00D355EB"/>
    <w:rsid w:val="00D359F2"/>
    <w:rsid w:val="00D53986"/>
    <w:rsid w:val="00D67BA6"/>
    <w:rsid w:val="00D8127B"/>
    <w:rsid w:val="00D8166A"/>
    <w:rsid w:val="00D844B5"/>
    <w:rsid w:val="00D93ED6"/>
    <w:rsid w:val="00DC0424"/>
    <w:rsid w:val="00DE449C"/>
    <w:rsid w:val="00DE4E15"/>
    <w:rsid w:val="00DF714D"/>
    <w:rsid w:val="00E07AD0"/>
    <w:rsid w:val="00E3003B"/>
    <w:rsid w:val="00E3257D"/>
    <w:rsid w:val="00E43ED6"/>
    <w:rsid w:val="00EB1641"/>
    <w:rsid w:val="00EC09D7"/>
    <w:rsid w:val="00ED527E"/>
    <w:rsid w:val="00EF06F1"/>
    <w:rsid w:val="00F0136A"/>
    <w:rsid w:val="00F07657"/>
    <w:rsid w:val="00F16AF1"/>
    <w:rsid w:val="00F21694"/>
    <w:rsid w:val="00F30D57"/>
    <w:rsid w:val="00F469F9"/>
    <w:rsid w:val="00F6512E"/>
    <w:rsid w:val="00F7322D"/>
    <w:rsid w:val="00FA20B3"/>
    <w:rsid w:val="00FA35A7"/>
    <w:rsid w:val="00FB6C77"/>
    <w:rsid w:val="00FC373A"/>
    <w:rsid w:val="00FE4E06"/>
    <w:rsid w:val="00FF1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541B9"/>
  <w15:chartTrackingRefBased/>
  <w15:docId w15:val="{8E057911-77C0-44DC-9F75-04E3466C1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Times New Roman"/>
        <w:b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5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locked/>
    <w:rsid w:val="000308A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locked/>
    <w:rsid w:val="00AC4BF3"/>
    <w:rPr>
      <w:color w:val="808080"/>
    </w:rPr>
  </w:style>
  <w:style w:type="character" w:customStyle="1" w:styleId="Style1">
    <w:name w:val="Style1"/>
    <w:basedOn w:val="DefaultParagraphFont"/>
    <w:uiPriority w:val="1"/>
    <w:locked/>
    <w:rsid w:val="00AD70D0"/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locked/>
    <w:rsid w:val="00C022D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locked/>
    <w:rsid w:val="00080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0137"/>
  </w:style>
  <w:style w:type="paragraph" w:styleId="Footer">
    <w:name w:val="footer"/>
    <w:basedOn w:val="Normal"/>
    <w:link w:val="FooterChar"/>
    <w:uiPriority w:val="99"/>
    <w:unhideWhenUsed/>
    <w:locked/>
    <w:rsid w:val="00080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0137"/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A95D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5DE8"/>
    <w:rPr>
      <w:rFonts w:ascii="Segoe UI" w:hAnsi="Segoe UI" w:cs="Segoe UI"/>
      <w:sz w:val="18"/>
      <w:szCs w:val="18"/>
    </w:rPr>
  </w:style>
  <w:style w:type="character" w:customStyle="1" w:styleId="NPC">
    <w:name w:val="NPC"/>
    <w:basedOn w:val="DefaultParagraphFont"/>
    <w:uiPriority w:val="1"/>
    <w:qFormat/>
    <w:rsid w:val="00863ED8"/>
    <w:rPr>
      <w:rFonts w:ascii="Arial" w:hAnsi="Arial"/>
      <w:b w:val="0"/>
      <w:sz w:val="20"/>
    </w:rPr>
  </w:style>
  <w:style w:type="character" w:customStyle="1" w:styleId="NPC11">
    <w:name w:val="NPC 11"/>
    <w:basedOn w:val="DefaultParagraphFont"/>
    <w:uiPriority w:val="1"/>
    <w:qFormat/>
    <w:rsid w:val="00C342A8"/>
    <w:rPr>
      <w:rFonts w:ascii="Arial" w:hAnsi="Arial"/>
      <w:sz w:val="22"/>
    </w:rPr>
  </w:style>
  <w:style w:type="character" w:customStyle="1" w:styleId="NPC19">
    <w:name w:val="NPC 19"/>
    <w:basedOn w:val="DefaultParagraphFont"/>
    <w:uiPriority w:val="1"/>
    <w:qFormat/>
    <w:rsid w:val="00C342A8"/>
    <w:rPr>
      <w:rFonts w:ascii="Arial" w:hAnsi="Arial"/>
      <w:b w:val="0"/>
      <w:sz w:val="22"/>
    </w:rPr>
  </w:style>
  <w:style w:type="character" w:styleId="Hyperlink">
    <w:name w:val="Hyperlink"/>
    <w:basedOn w:val="DefaultParagraphFont"/>
    <w:uiPriority w:val="99"/>
    <w:unhideWhenUsed/>
    <w:locked/>
    <w:rsid w:val="009245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459F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DE449C"/>
  </w:style>
  <w:style w:type="paragraph" w:styleId="NormalWeb">
    <w:name w:val="Normal (Web)"/>
    <w:basedOn w:val="Normal"/>
    <w:uiPriority w:val="99"/>
    <w:semiHidden/>
    <w:unhideWhenUsed/>
    <w:locked/>
    <w:rsid w:val="003F5876"/>
    <w:pPr>
      <w:spacing w:before="100" w:beforeAutospacing="1" w:after="100" w:afterAutospacing="1" w:line="240" w:lineRule="auto"/>
    </w:pPr>
    <w:rPr>
      <w:rFonts w:ascii="Times New Roman" w:eastAsia="Times New Roman" w:hAnsi="Times New Roman"/>
      <w:b w:val="0"/>
      <w:sz w:val="24"/>
      <w:szCs w:val="24"/>
    </w:rPr>
  </w:style>
  <w:style w:type="character" w:styleId="Strong">
    <w:name w:val="Strong"/>
    <w:basedOn w:val="DefaultParagraphFont"/>
    <w:uiPriority w:val="22"/>
    <w:qFormat/>
    <w:locked/>
    <w:rsid w:val="003F5876"/>
    <w:rPr>
      <w:b w:val="0"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0308A7"/>
    <w:rPr>
      <w:rFonts w:ascii="Times New Roman" w:eastAsia="Times New Roman" w:hAnsi="Times New Roman"/>
      <w:bCs/>
      <w:kern w:val="36"/>
      <w:sz w:val="48"/>
      <w:szCs w:val="48"/>
    </w:rPr>
  </w:style>
  <w:style w:type="character" w:customStyle="1" w:styleId="c-txt">
    <w:name w:val="c-txt"/>
    <w:basedOn w:val="DefaultParagraphFont"/>
    <w:rsid w:val="000308A7"/>
  </w:style>
  <w:style w:type="character" w:styleId="Emphasis">
    <w:name w:val="Emphasis"/>
    <w:basedOn w:val="DefaultParagraphFont"/>
    <w:uiPriority w:val="20"/>
    <w:qFormat/>
    <w:locked/>
    <w:rsid w:val="000308A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749322">
          <w:marLeft w:val="0"/>
          <w:marRight w:val="0"/>
          <w:marTop w:val="0"/>
          <w:marBottom w:val="9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754045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4097176">
                  <w:marLeft w:val="0"/>
                  <w:marRight w:val="0"/>
                  <w:marTop w:val="0"/>
                  <w:marBottom w:val="49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23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614226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0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5158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79871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44141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4875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6997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69879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6157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75269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76323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26476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4743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5260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32059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3706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6947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6533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21089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73742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0231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08625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19302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7565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9133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4575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25967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40257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0374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13305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20789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344460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1984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18212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7431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34635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8620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74087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1208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503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56507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8639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20002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3835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52819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173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21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644770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758871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poetryfoundation.org/poems/58423/lessons-56d23cc927c21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poetryfoundation.org/poets/jacqueline-woodson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B6DF5202CF14020B0D8FB4E4E244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247CEF-C96E-4E6C-950F-53350913E195}"/>
      </w:docPartPr>
      <w:docPartBody>
        <w:p w:rsidR="001E5439" w:rsidRDefault="001E5439" w:rsidP="001E5439">
          <w:pPr>
            <w:pStyle w:val="FB6DF5202CF14020B0D8FB4E4E24489A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5C9602CE2C4E50829844A3ECD30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B60D8E-93B8-407E-925A-F731A7371188}"/>
      </w:docPartPr>
      <w:docPartBody>
        <w:p w:rsidR="001E5439" w:rsidRDefault="001E5439" w:rsidP="001E5439">
          <w:pPr>
            <w:pStyle w:val="615C9602CE2C4E50829844A3ECD30162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52CFE2A467474BA98762DCF3EF6D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1BB425-CB7A-4700-9D10-92AD2CABC586}"/>
      </w:docPartPr>
      <w:docPartBody>
        <w:p w:rsidR="001E5439" w:rsidRDefault="001E5439" w:rsidP="001E5439">
          <w:pPr>
            <w:pStyle w:val="C552CFE2A467474BA98762DCF3EF6D39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36FD07058148CA93F6E4C6F42E4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A078A-4A19-4E69-A5AD-343C8122993A}"/>
      </w:docPartPr>
      <w:docPartBody>
        <w:p w:rsidR="001E5439" w:rsidRDefault="001E5439" w:rsidP="001E5439">
          <w:pPr>
            <w:pStyle w:val="8936FD07058148CA93F6E4C6F42E4D58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51FE3C84E14A38A94513D3FC87A2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37ACF3-4748-47D0-BDF3-E25631E6C22B}"/>
      </w:docPartPr>
      <w:docPartBody>
        <w:p w:rsidR="001E5439" w:rsidRDefault="001E5439" w:rsidP="001E5439">
          <w:pPr>
            <w:pStyle w:val="4051FE3C84E14A38A94513D3FC87A2EE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9F7AA3A74B4C158312124BA58B66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06F5B-5C5D-4AA0-A972-BD5DE3587717}"/>
      </w:docPartPr>
      <w:docPartBody>
        <w:p w:rsidR="001E5439" w:rsidRDefault="001E5439" w:rsidP="001E5439">
          <w:pPr>
            <w:pStyle w:val="5F9F7AA3A74B4C158312124BA58B66CF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DBFAEEBA2646D89347E8752C102B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07A8E0-27C5-427D-A32F-A0BD34082666}"/>
      </w:docPartPr>
      <w:docPartBody>
        <w:p w:rsidR="001E5439" w:rsidRDefault="001E5439" w:rsidP="001E5439">
          <w:pPr>
            <w:pStyle w:val="6EDBFAEEBA2646D89347E8752C102B4E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497B5E4BB64B5FAD0EF3C86A8185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5D21B9-6592-4F7E-AF9D-7897A5A3EA69}"/>
      </w:docPartPr>
      <w:docPartBody>
        <w:p w:rsidR="001E5439" w:rsidRDefault="001E5439" w:rsidP="001E5439">
          <w:pPr>
            <w:pStyle w:val="74497B5E4BB64B5FAD0EF3C86A818518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AA8E7890A54F389DE629AD290FAF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BE728D-05F7-488B-973A-A2EB7B206FD3}"/>
      </w:docPartPr>
      <w:docPartBody>
        <w:p w:rsidR="001E5439" w:rsidRDefault="001E5439" w:rsidP="001E5439">
          <w:pPr>
            <w:pStyle w:val="41AA8E7890A54F389DE629AD290FAF62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1C929AC21D48828467C4BE8AE2E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3E1E31-DA13-4B91-BDC9-A49E45C16883}"/>
      </w:docPartPr>
      <w:docPartBody>
        <w:p w:rsidR="001E5439" w:rsidRDefault="001E5439" w:rsidP="001E5439">
          <w:pPr>
            <w:pStyle w:val="6A1C929AC21D48828467C4BE8AE2EAA2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A5C137624E4A7EB0010E9A9F9BF7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7C580-63F1-41BA-9A04-5035171D5221}"/>
      </w:docPartPr>
      <w:docPartBody>
        <w:p w:rsidR="001E5439" w:rsidRDefault="001E5439" w:rsidP="001E5439">
          <w:pPr>
            <w:pStyle w:val="1EA5C137624E4A7EB0010E9A9F9BF7A2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7C5555AF9D432EAB16BB2A55A9F3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F38C83-B41D-4792-8053-8160C9250283}"/>
      </w:docPartPr>
      <w:docPartBody>
        <w:p w:rsidR="001E5439" w:rsidRDefault="001E5439" w:rsidP="001E5439">
          <w:pPr>
            <w:pStyle w:val="5A7C5555AF9D432EAB16BB2A55A9F347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3AABD4D67D4009ACA2B09B77A4AE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07E89-2AF8-4026-82F1-ACD4810C73DD}"/>
      </w:docPartPr>
      <w:docPartBody>
        <w:p w:rsidR="00907BE5" w:rsidRDefault="00A27277" w:rsidP="00A27277">
          <w:pPr>
            <w:pStyle w:val="8C3AABD4D67D4009ACA2B09B77A4AE96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7D5D20D8F24177B729A39B375A1D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E54D7-8AC6-4486-9AEA-F0266DF54E64}"/>
      </w:docPartPr>
      <w:docPartBody>
        <w:p w:rsidR="00907BE5" w:rsidRDefault="00A27277" w:rsidP="00A27277">
          <w:pPr>
            <w:pStyle w:val="5A7D5D20D8F24177B729A39B375A1D3F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A7392592064AE787C79870E5897C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25316F-8795-4D70-B994-E3CEC0D33C55}"/>
      </w:docPartPr>
      <w:docPartBody>
        <w:p w:rsidR="003A4B13" w:rsidRDefault="000F5AFF" w:rsidP="000F5AFF">
          <w:pPr>
            <w:pStyle w:val="C7A7392592064AE787C79870E5897C02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nada-type-gibson">
    <w:altName w:val="Cambria"/>
    <w:panose1 w:val="020B0604020202020204"/>
    <w:charset w:val="00"/>
    <w:family w:val="roman"/>
    <w:notTrueType/>
    <w:pitch w:val="default"/>
  </w:font>
  <w:font w:name="inherit">
    <w:altName w:val="Cambria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233E7"/>
    <w:rsid w:val="00012007"/>
    <w:rsid w:val="000B5B08"/>
    <w:rsid w:val="000F2D6D"/>
    <w:rsid w:val="000F5AFF"/>
    <w:rsid w:val="001E5439"/>
    <w:rsid w:val="0025622B"/>
    <w:rsid w:val="002E36FA"/>
    <w:rsid w:val="003A4B13"/>
    <w:rsid w:val="004233E7"/>
    <w:rsid w:val="00732EA2"/>
    <w:rsid w:val="008918FE"/>
    <w:rsid w:val="00907BE5"/>
    <w:rsid w:val="009B1519"/>
    <w:rsid w:val="009B3442"/>
    <w:rsid w:val="00A27277"/>
    <w:rsid w:val="00B0377B"/>
    <w:rsid w:val="00B079DD"/>
    <w:rsid w:val="00C429D0"/>
    <w:rsid w:val="00C545CB"/>
    <w:rsid w:val="00D53927"/>
    <w:rsid w:val="00DC4866"/>
    <w:rsid w:val="00E15E79"/>
    <w:rsid w:val="00E20EC2"/>
    <w:rsid w:val="00F66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F5AFF"/>
    <w:rPr>
      <w:color w:val="808080"/>
    </w:rPr>
  </w:style>
  <w:style w:type="paragraph" w:customStyle="1" w:styleId="5541D466EDBB48898F572111BD7F2DF0">
    <w:name w:val="5541D466EDBB48898F572111BD7F2DF0"/>
    <w:rsid w:val="004233E7"/>
    <w:rPr>
      <w:rFonts w:eastAsiaTheme="minorHAnsi"/>
    </w:rPr>
  </w:style>
  <w:style w:type="paragraph" w:customStyle="1" w:styleId="59A96649FA1A45FFA14BF43CDD5F3F46">
    <w:name w:val="59A96649FA1A45FFA14BF43CDD5F3F46"/>
    <w:rsid w:val="004233E7"/>
    <w:rPr>
      <w:rFonts w:eastAsiaTheme="minorHAnsi"/>
    </w:rPr>
  </w:style>
  <w:style w:type="paragraph" w:customStyle="1" w:styleId="FB6DF5202CF14020B0D8FB4E4E24489A">
    <w:name w:val="FB6DF5202CF14020B0D8FB4E4E24489A"/>
    <w:rsid w:val="004233E7"/>
    <w:rPr>
      <w:rFonts w:eastAsiaTheme="minorHAnsi"/>
    </w:rPr>
  </w:style>
  <w:style w:type="paragraph" w:customStyle="1" w:styleId="615C9602CE2C4E50829844A3ECD30162">
    <w:name w:val="615C9602CE2C4E50829844A3ECD30162"/>
    <w:rsid w:val="004233E7"/>
    <w:rPr>
      <w:rFonts w:eastAsiaTheme="minorHAnsi"/>
    </w:rPr>
  </w:style>
  <w:style w:type="paragraph" w:customStyle="1" w:styleId="C552CFE2A467474BA98762DCF3EF6D39">
    <w:name w:val="C552CFE2A467474BA98762DCF3EF6D39"/>
    <w:rsid w:val="004233E7"/>
    <w:rPr>
      <w:rFonts w:eastAsiaTheme="minorHAnsi"/>
    </w:rPr>
  </w:style>
  <w:style w:type="paragraph" w:customStyle="1" w:styleId="64A44402AC954EFA891E6A745EC3DEBD">
    <w:name w:val="64A44402AC954EFA891E6A745EC3DEBD"/>
    <w:rsid w:val="004233E7"/>
    <w:rPr>
      <w:rFonts w:eastAsiaTheme="minorHAnsi"/>
    </w:rPr>
  </w:style>
  <w:style w:type="paragraph" w:customStyle="1" w:styleId="8936FD07058148CA93F6E4C6F42E4D58">
    <w:name w:val="8936FD07058148CA93F6E4C6F42E4D58"/>
    <w:rsid w:val="004233E7"/>
    <w:rPr>
      <w:rFonts w:eastAsiaTheme="minorHAnsi"/>
    </w:rPr>
  </w:style>
  <w:style w:type="paragraph" w:customStyle="1" w:styleId="4051FE3C84E14A38A94513D3FC87A2EE">
    <w:name w:val="4051FE3C84E14A38A94513D3FC87A2EE"/>
    <w:rsid w:val="004233E7"/>
    <w:rPr>
      <w:rFonts w:eastAsiaTheme="minorHAnsi"/>
    </w:rPr>
  </w:style>
  <w:style w:type="paragraph" w:customStyle="1" w:styleId="5F9F7AA3A74B4C158312124BA58B66CF">
    <w:name w:val="5F9F7AA3A74B4C158312124BA58B66CF"/>
    <w:rsid w:val="004233E7"/>
    <w:pPr>
      <w:ind w:left="720"/>
      <w:contextualSpacing/>
    </w:pPr>
    <w:rPr>
      <w:rFonts w:eastAsiaTheme="minorHAnsi"/>
    </w:rPr>
  </w:style>
  <w:style w:type="paragraph" w:customStyle="1" w:styleId="2E78DBADBC5E4F808939CE2513800770">
    <w:name w:val="2E78DBADBC5E4F808939CE2513800770"/>
    <w:rsid w:val="004233E7"/>
    <w:pPr>
      <w:ind w:left="720"/>
      <w:contextualSpacing/>
    </w:pPr>
    <w:rPr>
      <w:rFonts w:eastAsiaTheme="minorHAnsi"/>
    </w:rPr>
  </w:style>
  <w:style w:type="paragraph" w:customStyle="1" w:styleId="6EDBFAEEBA2646D89347E8752C102B4E">
    <w:name w:val="6EDBFAEEBA2646D89347E8752C102B4E"/>
    <w:rsid w:val="004233E7"/>
    <w:pPr>
      <w:ind w:left="720"/>
      <w:contextualSpacing/>
    </w:pPr>
    <w:rPr>
      <w:rFonts w:eastAsiaTheme="minorHAnsi"/>
    </w:rPr>
  </w:style>
  <w:style w:type="paragraph" w:customStyle="1" w:styleId="12FD08EF7148401D8ED274DC08436A1A">
    <w:name w:val="12FD08EF7148401D8ED274DC08436A1A"/>
    <w:rsid w:val="004233E7"/>
    <w:pPr>
      <w:ind w:left="720"/>
      <w:contextualSpacing/>
    </w:pPr>
    <w:rPr>
      <w:rFonts w:eastAsiaTheme="minorHAnsi"/>
    </w:rPr>
  </w:style>
  <w:style w:type="paragraph" w:customStyle="1" w:styleId="D5564289302C4507AB21BE5A566C1C50">
    <w:name w:val="D5564289302C4507AB21BE5A566C1C50"/>
    <w:rsid w:val="004233E7"/>
    <w:pPr>
      <w:ind w:left="720"/>
      <w:contextualSpacing/>
    </w:pPr>
    <w:rPr>
      <w:rFonts w:eastAsiaTheme="minorHAnsi"/>
    </w:rPr>
  </w:style>
  <w:style w:type="paragraph" w:customStyle="1" w:styleId="C87B421B668A4974BDDEC63F67D6828E">
    <w:name w:val="C87B421B668A4974BDDEC63F67D6828E"/>
    <w:rsid w:val="004233E7"/>
    <w:pPr>
      <w:ind w:left="720"/>
      <w:contextualSpacing/>
    </w:pPr>
    <w:rPr>
      <w:rFonts w:eastAsiaTheme="minorHAnsi"/>
    </w:rPr>
  </w:style>
  <w:style w:type="paragraph" w:customStyle="1" w:styleId="D554510B2E444FF9B07146E51648D745">
    <w:name w:val="D554510B2E444FF9B07146E51648D745"/>
    <w:rsid w:val="004233E7"/>
    <w:pPr>
      <w:ind w:left="720"/>
      <w:contextualSpacing/>
    </w:pPr>
    <w:rPr>
      <w:rFonts w:eastAsiaTheme="minorHAnsi"/>
    </w:rPr>
  </w:style>
  <w:style w:type="paragraph" w:customStyle="1" w:styleId="4E77685555AA4E738693EE54AD7B3BB5">
    <w:name w:val="4E77685555AA4E738693EE54AD7B3BB5"/>
    <w:rsid w:val="004233E7"/>
    <w:pPr>
      <w:ind w:left="720"/>
      <w:contextualSpacing/>
    </w:pPr>
    <w:rPr>
      <w:rFonts w:eastAsiaTheme="minorHAnsi"/>
    </w:rPr>
  </w:style>
  <w:style w:type="paragraph" w:customStyle="1" w:styleId="F5A203AD9591472F82D4E4D4F69AABDD">
    <w:name w:val="F5A203AD9591472F82D4E4D4F69AABDD"/>
    <w:rsid w:val="004233E7"/>
    <w:pPr>
      <w:ind w:left="720"/>
      <w:contextualSpacing/>
    </w:pPr>
    <w:rPr>
      <w:rFonts w:eastAsiaTheme="minorHAnsi"/>
    </w:rPr>
  </w:style>
  <w:style w:type="paragraph" w:customStyle="1" w:styleId="C2FC65C41EC34F15B6807BB6C88FED03">
    <w:name w:val="C2FC65C41EC34F15B6807BB6C88FED03"/>
    <w:rsid w:val="004233E7"/>
    <w:pPr>
      <w:ind w:left="720"/>
      <w:contextualSpacing/>
    </w:pPr>
    <w:rPr>
      <w:rFonts w:eastAsiaTheme="minorHAnsi"/>
    </w:rPr>
  </w:style>
  <w:style w:type="paragraph" w:customStyle="1" w:styleId="74497B5E4BB64B5FAD0EF3C86A818518">
    <w:name w:val="74497B5E4BB64B5FAD0EF3C86A818518"/>
    <w:rsid w:val="004233E7"/>
    <w:pPr>
      <w:ind w:left="720"/>
      <w:contextualSpacing/>
    </w:pPr>
    <w:rPr>
      <w:rFonts w:eastAsiaTheme="minorHAnsi"/>
    </w:rPr>
  </w:style>
  <w:style w:type="paragraph" w:customStyle="1" w:styleId="4D58069914EA4BABAEDCDC43257B4529">
    <w:name w:val="4D58069914EA4BABAEDCDC43257B4529"/>
    <w:rsid w:val="004233E7"/>
    <w:pPr>
      <w:ind w:left="720"/>
      <w:contextualSpacing/>
    </w:pPr>
    <w:rPr>
      <w:rFonts w:eastAsiaTheme="minorHAnsi"/>
    </w:rPr>
  </w:style>
  <w:style w:type="paragraph" w:customStyle="1" w:styleId="41AA8E7890A54F389DE629AD290FAF62">
    <w:name w:val="41AA8E7890A54F389DE629AD290FAF62"/>
    <w:rsid w:val="004233E7"/>
    <w:rPr>
      <w:rFonts w:eastAsiaTheme="minorHAnsi"/>
    </w:rPr>
  </w:style>
  <w:style w:type="paragraph" w:customStyle="1" w:styleId="6A1C929AC21D48828467C4BE8AE2EAA2">
    <w:name w:val="6A1C929AC21D48828467C4BE8AE2EAA2"/>
    <w:rsid w:val="004233E7"/>
    <w:pPr>
      <w:ind w:left="720"/>
      <w:contextualSpacing/>
    </w:pPr>
    <w:rPr>
      <w:rFonts w:eastAsiaTheme="minorHAnsi"/>
    </w:rPr>
  </w:style>
  <w:style w:type="paragraph" w:customStyle="1" w:styleId="E3AA18C047AE46699868FBE846DB99FC">
    <w:name w:val="E3AA18C047AE46699868FBE846DB99FC"/>
    <w:rsid w:val="004233E7"/>
    <w:pPr>
      <w:ind w:left="720"/>
      <w:contextualSpacing/>
    </w:pPr>
    <w:rPr>
      <w:rFonts w:eastAsiaTheme="minorHAnsi"/>
    </w:rPr>
  </w:style>
  <w:style w:type="paragraph" w:customStyle="1" w:styleId="60550681BE0B442FAB3065A5EB77E388">
    <w:name w:val="60550681BE0B442FAB3065A5EB77E388"/>
    <w:rsid w:val="004233E7"/>
    <w:pPr>
      <w:ind w:left="720"/>
      <w:contextualSpacing/>
    </w:pPr>
    <w:rPr>
      <w:rFonts w:eastAsiaTheme="minorHAnsi"/>
    </w:rPr>
  </w:style>
  <w:style w:type="paragraph" w:customStyle="1" w:styleId="F371EC717D014FA4B9AA554B4E7F9624">
    <w:name w:val="F371EC717D014FA4B9AA554B4E7F9624"/>
    <w:rsid w:val="004233E7"/>
    <w:pPr>
      <w:ind w:left="720"/>
      <w:contextualSpacing/>
    </w:pPr>
    <w:rPr>
      <w:rFonts w:eastAsiaTheme="minorHAnsi"/>
    </w:rPr>
  </w:style>
  <w:style w:type="paragraph" w:customStyle="1" w:styleId="0E6C5B7D018C49D08508022ABFEFA2C9">
    <w:name w:val="0E6C5B7D018C49D08508022ABFEFA2C9"/>
    <w:rsid w:val="004233E7"/>
    <w:pPr>
      <w:ind w:left="720"/>
      <w:contextualSpacing/>
    </w:pPr>
    <w:rPr>
      <w:rFonts w:eastAsiaTheme="minorHAnsi"/>
    </w:rPr>
  </w:style>
  <w:style w:type="paragraph" w:customStyle="1" w:styleId="1EA5C137624E4A7EB0010E9A9F9BF7A2">
    <w:name w:val="1EA5C137624E4A7EB0010E9A9F9BF7A2"/>
    <w:rsid w:val="004233E7"/>
    <w:rPr>
      <w:rFonts w:eastAsiaTheme="minorHAnsi"/>
    </w:rPr>
  </w:style>
  <w:style w:type="paragraph" w:customStyle="1" w:styleId="5A7C5555AF9D432EAB16BB2A55A9F347">
    <w:name w:val="5A7C5555AF9D432EAB16BB2A55A9F347"/>
    <w:rsid w:val="004233E7"/>
    <w:rPr>
      <w:rFonts w:eastAsiaTheme="minorHAnsi"/>
    </w:rPr>
  </w:style>
  <w:style w:type="paragraph" w:customStyle="1" w:styleId="5541D466EDBB48898F572111BD7F2DF01">
    <w:name w:val="5541D466EDBB48898F572111BD7F2DF01"/>
    <w:rsid w:val="004233E7"/>
    <w:rPr>
      <w:rFonts w:eastAsiaTheme="minorHAnsi"/>
    </w:rPr>
  </w:style>
  <w:style w:type="paragraph" w:customStyle="1" w:styleId="59A96649FA1A45FFA14BF43CDD5F3F461">
    <w:name w:val="59A96649FA1A45FFA14BF43CDD5F3F461"/>
    <w:rsid w:val="004233E7"/>
    <w:rPr>
      <w:rFonts w:eastAsiaTheme="minorHAnsi"/>
    </w:rPr>
  </w:style>
  <w:style w:type="paragraph" w:customStyle="1" w:styleId="FB6DF5202CF14020B0D8FB4E4E24489A1">
    <w:name w:val="FB6DF5202CF14020B0D8FB4E4E24489A1"/>
    <w:rsid w:val="004233E7"/>
    <w:rPr>
      <w:rFonts w:eastAsiaTheme="minorHAnsi"/>
    </w:rPr>
  </w:style>
  <w:style w:type="paragraph" w:customStyle="1" w:styleId="615C9602CE2C4E50829844A3ECD301621">
    <w:name w:val="615C9602CE2C4E50829844A3ECD301621"/>
    <w:rsid w:val="004233E7"/>
    <w:rPr>
      <w:rFonts w:eastAsiaTheme="minorHAnsi"/>
    </w:rPr>
  </w:style>
  <w:style w:type="paragraph" w:customStyle="1" w:styleId="C552CFE2A467474BA98762DCF3EF6D391">
    <w:name w:val="C552CFE2A467474BA98762DCF3EF6D391"/>
    <w:rsid w:val="004233E7"/>
    <w:rPr>
      <w:rFonts w:eastAsiaTheme="minorHAnsi"/>
    </w:rPr>
  </w:style>
  <w:style w:type="paragraph" w:customStyle="1" w:styleId="64A44402AC954EFA891E6A745EC3DEBD1">
    <w:name w:val="64A44402AC954EFA891E6A745EC3DEBD1"/>
    <w:rsid w:val="004233E7"/>
    <w:rPr>
      <w:rFonts w:eastAsiaTheme="minorHAnsi"/>
    </w:rPr>
  </w:style>
  <w:style w:type="paragraph" w:customStyle="1" w:styleId="8936FD07058148CA93F6E4C6F42E4D581">
    <w:name w:val="8936FD07058148CA93F6E4C6F42E4D581"/>
    <w:rsid w:val="004233E7"/>
    <w:rPr>
      <w:rFonts w:eastAsiaTheme="minorHAnsi"/>
    </w:rPr>
  </w:style>
  <w:style w:type="paragraph" w:customStyle="1" w:styleId="4051FE3C84E14A38A94513D3FC87A2EE1">
    <w:name w:val="4051FE3C84E14A38A94513D3FC87A2EE1"/>
    <w:rsid w:val="004233E7"/>
    <w:rPr>
      <w:rFonts w:eastAsiaTheme="minorHAnsi"/>
    </w:rPr>
  </w:style>
  <w:style w:type="paragraph" w:customStyle="1" w:styleId="5F9F7AA3A74B4C158312124BA58B66CF1">
    <w:name w:val="5F9F7AA3A74B4C158312124BA58B66CF1"/>
    <w:rsid w:val="004233E7"/>
    <w:pPr>
      <w:ind w:left="720"/>
      <w:contextualSpacing/>
    </w:pPr>
    <w:rPr>
      <w:rFonts w:eastAsiaTheme="minorHAnsi"/>
    </w:rPr>
  </w:style>
  <w:style w:type="paragraph" w:customStyle="1" w:styleId="2E78DBADBC5E4F808939CE25138007701">
    <w:name w:val="2E78DBADBC5E4F808939CE25138007701"/>
    <w:rsid w:val="004233E7"/>
    <w:pPr>
      <w:ind w:left="720"/>
      <w:contextualSpacing/>
    </w:pPr>
    <w:rPr>
      <w:rFonts w:eastAsiaTheme="minorHAnsi"/>
    </w:rPr>
  </w:style>
  <w:style w:type="paragraph" w:customStyle="1" w:styleId="6EDBFAEEBA2646D89347E8752C102B4E1">
    <w:name w:val="6EDBFAEEBA2646D89347E8752C102B4E1"/>
    <w:rsid w:val="004233E7"/>
    <w:pPr>
      <w:ind w:left="720"/>
      <w:contextualSpacing/>
    </w:pPr>
    <w:rPr>
      <w:rFonts w:eastAsiaTheme="minorHAnsi"/>
    </w:rPr>
  </w:style>
  <w:style w:type="paragraph" w:customStyle="1" w:styleId="12FD08EF7148401D8ED274DC08436A1A1">
    <w:name w:val="12FD08EF7148401D8ED274DC08436A1A1"/>
    <w:rsid w:val="004233E7"/>
    <w:pPr>
      <w:ind w:left="720"/>
      <w:contextualSpacing/>
    </w:pPr>
    <w:rPr>
      <w:rFonts w:eastAsiaTheme="minorHAnsi"/>
    </w:rPr>
  </w:style>
  <w:style w:type="paragraph" w:customStyle="1" w:styleId="D5564289302C4507AB21BE5A566C1C501">
    <w:name w:val="D5564289302C4507AB21BE5A566C1C501"/>
    <w:rsid w:val="004233E7"/>
    <w:pPr>
      <w:ind w:left="720"/>
      <w:contextualSpacing/>
    </w:pPr>
    <w:rPr>
      <w:rFonts w:eastAsiaTheme="minorHAnsi"/>
    </w:rPr>
  </w:style>
  <w:style w:type="paragraph" w:customStyle="1" w:styleId="C87B421B668A4974BDDEC63F67D6828E1">
    <w:name w:val="C87B421B668A4974BDDEC63F67D6828E1"/>
    <w:rsid w:val="004233E7"/>
    <w:pPr>
      <w:ind w:left="720"/>
      <w:contextualSpacing/>
    </w:pPr>
    <w:rPr>
      <w:rFonts w:eastAsiaTheme="minorHAnsi"/>
    </w:rPr>
  </w:style>
  <w:style w:type="paragraph" w:customStyle="1" w:styleId="D554510B2E444FF9B07146E51648D7451">
    <w:name w:val="D554510B2E444FF9B07146E51648D7451"/>
    <w:rsid w:val="004233E7"/>
    <w:pPr>
      <w:ind w:left="720"/>
      <w:contextualSpacing/>
    </w:pPr>
    <w:rPr>
      <w:rFonts w:eastAsiaTheme="minorHAnsi"/>
    </w:rPr>
  </w:style>
  <w:style w:type="paragraph" w:customStyle="1" w:styleId="4E77685555AA4E738693EE54AD7B3BB51">
    <w:name w:val="4E77685555AA4E738693EE54AD7B3BB51"/>
    <w:rsid w:val="004233E7"/>
    <w:pPr>
      <w:ind w:left="720"/>
      <w:contextualSpacing/>
    </w:pPr>
    <w:rPr>
      <w:rFonts w:eastAsiaTheme="minorHAnsi"/>
    </w:rPr>
  </w:style>
  <w:style w:type="paragraph" w:customStyle="1" w:styleId="F5A203AD9591472F82D4E4D4F69AABDD1">
    <w:name w:val="F5A203AD9591472F82D4E4D4F69AABDD1"/>
    <w:rsid w:val="004233E7"/>
    <w:pPr>
      <w:ind w:left="720"/>
      <w:contextualSpacing/>
    </w:pPr>
    <w:rPr>
      <w:rFonts w:eastAsiaTheme="minorHAnsi"/>
    </w:rPr>
  </w:style>
  <w:style w:type="paragraph" w:customStyle="1" w:styleId="C2FC65C41EC34F15B6807BB6C88FED031">
    <w:name w:val="C2FC65C41EC34F15B6807BB6C88FED031"/>
    <w:rsid w:val="004233E7"/>
    <w:pPr>
      <w:ind w:left="720"/>
      <w:contextualSpacing/>
    </w:pPr>
    <w:rPr>
      <w:rFonts w:eastAsiaTheme="minorHAnsi"/>
    </w:rPr>
  </w:style>
  <w:style w:type="paragraph" w:customStyle="1" w:styleId="74497B5E4BB64B5FAD0EF3C86A8185181">
    <w:name w:val="74497B5E4BB64B5FAD0EF3C86A8185181"/>
    <w:rsid w:val="004233E7"/>
    <w:pPr>
      <w:ind w:left="720"/>
      <w:contextualSpacing/>
    </w:pPr>
    <w:rPr>
      <w:rFonts w:eastAsiaTheme="minorHAnsi"/>
    </w:rPr>
  </w:style>
  <w:style w:type="paragraph" w:customStyle="1" w:styleId="4D58069914EA4BABAEDCDC43257B45291">
    <w:name w:val="4D58069914EA4BABAEDCDC43257B45291"/>
    <w:rsid w:val="004233E7"/>
    <w:pPr>
      <w:ind w:left="720"/>
      <w:contextualSpacing/>
    </w:pPr>
    <w:rPr>
      <w:rFonts w:eastAsiaTheme="minorHAnsi"/>
    </w:rPr>
  </w:style>
  <w:style w:type="paragraph" w:customStyle="1" w:styleId="41AA8E7890A54F389DE629AD290FAF621">
    <w:name w:val="41AA8E7890A54F389DE629AD290FAF621"/>
    <w:rsid w:val="004233E7"/>
    <w:rPr>
      <w:rFonts w:eastAsiaTheme="minorHAnsi"/>
    </w:rPr>
  </w:style>
  <w:style w:type="paragraph" w:customStyle="1" w:styleId="6A1C929AC21D48828467C4BE8AE2EAA21">
    <w:name w:val="6A1C929AC21D48828467C4BE8AE2EAA21"/>
    <w:rsid w:val="004233E7"/>
    <w:pPr>
      <w:ind w:left="720"/>
      <w:contextualSpacing/>
    </w:pPr>
    <w:rPr>
      <w:rFonts w:eastAsiaTheme="minorHAnsi"/>
    </w:rPr>
  </w:style>
  <w:style w:type="paragraph" w:customStyle="1" w:styleId="E3AA18C047AE46699868FBE846DB99FC1">
    <w:name w:val="E3AA18C047AE46699868FBE846DB99FC1"/>
    <w:rsid w:val="004233E7"/>
    <w:pPr>
      <w:ind w:left="720"/>
      <w:contextualSpacing/>
    </w:pPr>
    <w:rPr>
      <w:rFonts w:eastAsiaTheme="minorHAnsi"/>
    </w:rPr>
  </w:style>
  <w:style w:type="paragraph" w:customStyle="1" w:styleId="60550681BE0B442FAB3065A5EB77E3881">
    <w:name w:val="60550681BE0B442FAB3065A5EB77E3881"/>
    <w:rsid w:val="004233E7"/>
    <w:pPr>
      <w:ind w:left="720"/>
      <w:contextualSpacing/>
    </w:pPr>
    <w:rPr>
      <w:rFonts w:eastAsiaTheme="minorHAnsi"/>
    </w:rPr>
  </w:style>
  <w:style w:type="paragraph" w:customStyle="1" w:styleId="F371EC717D014FA4B9AA554B4E7F96241">
    <w:name w:val="F371EC717D014FA4B9AA554B4E7F96241"/>
    <w:rsid w:val="004233E7"/>
    <w:pPr>
      <w:ind w:left="720"/>
      <w:contextualSpacing/>
    </w:pPr>
    <w:rPr>
      <w:rFonts w:eastAsiaTheme="minorHAnsi"/>
    </w:rPr>
  </w:style>
  <w:style w:type="paragraph" w:customStyle="1" w:styleId="0E6C5B7D018C49D08508022ABFEFA2C91">
    <w:name w:val="0E6C5B7D018C49D08508022ABFEFA2C91"/>
    <w:rsid w:val="004233E7"/>
    <w:pPr>
      <w:ind w:left="720"/>
      <w:contextualSpacing/>
    </w:pPr>
    <w:rPr>
      <w:rFonts w:eastAsiaTheme="minorHAnsi"/>
    </w:rPr>
  </w:style>
  <w:style w:type="paragraph" w:customStyle="1" w:styleId="1EA5C137624E4A7EB0010E9A9F9BF7A21">
    <w:name w:val="1EA5C137624E4A7EB0010E9A9F9BF7A21"/>
    <w:rsid w:val="004233E7"/>
    <w:rPr>
      <w:rFonts w:eastAsiaTheme="minorHAnsi"/>
    </w:rPr>
  </w:style>
  <w:style w:type="paragraph" w:customStyle="1" w:styleId="5A7C5555AF9D432EAB16BB2A55A9F3471">
    <w:name w:val="5A7C5555AF9D432EAB16BB2A55A9F3471"/>
    <w:rsid w:val="004233E7"/>
    <w:rPr>
      <w:rFonts w:eastAsiaTheme="minorHAnsi"/>
    </w:rPr>
  </w:style>
  <w:style w:type="paragraph" w:customStyle="1" w:styleId="5541D466EDBB48898F572111BD7F2DF02">
    <w:name w:val="5541D466EDBB48898F572111BD7F2DF02"/>
    <w:rsid w:val="001E5439"/>
    <w:rPr>
      <w:rFonts w:eastAsiaTheme="minorHAnsi"/>
    </w:rPr>
  </w:style>
  <w:style w:type="paragraph" w:customStyle="1" w:styleId="59A96649FA1A45FFA14BF43CDD5F3F462">
    <w:name w:val="59A96649FA1A45FFA14BF43CDD5F3F462"/>
    <w:rsid w:val="001E5439"/>
    <w:rPr>
      <w:rFonts w:eastAsiaTheme="minorHAnsi"/>
    </w:rPr>
  </w:style>
  <w:style w:type="paragraph" w:customStyle="1" w:styleId="FB6DF5202CF14020B0D8FB4E4E24489A2">
    <w:name w:val="FB6DF5202CF14020B0D8FB4E4E24489A2"/>
    <w:rsid w:val="001E5439"/>
    <w:rPr>
      <w:rFonts w:eastAsiaTheme="minorHAnsi"/>
    </w:rPr>
  </w:style>
  <w:style w:type="paragraph" w:customStyle="1" w:styleId="615C9602CE2C4E50829844A3ECD301622">
    <w:name w:val="615C9602CE2C4E50829844A3ECD301622"/>
    <w:rsid w:val="001E5439"/>
    <w:rPr>
      <w:rFonts w:eastAsiaTheme="minorHAnsi"/>
    </w:rPr>
  </w:style>
  <w:style w:type="paragraph" w:customStyle="1" w:styleId="C552CFE2A467474BA98762DCF3EF6D392">
    <w:name w:val="C552CFE2A467474BA98762DCF3EF6D392"/>
    <w:rsid w:val="001E5439"/>
    <w:rPr>
      <w:rFonts w:eastAsiaTheme="minorHAnsi"/>
    </w:rPr>
  </w:style>
  <w:style w:type="paragraph" w:customStyle="1" w:styleId="64A44402AC954EFA891E6A745EC3DEBD2">
    <w:name w:val="64A44402AC954EFA891E6A745EC3DEBD2"/>
    <w:rsid w:val="001E5439"/>
    <w:rPr>
      <w:rFonts w:eastAsiaTheme="minorHAnsi"/>
    </w:rPr>
  </w:style>
  <w:style w:type="paragraph" w:customStyle="1" w:styleId="8936FD07058148CA93F6E4C6F42E4D582">
    <w:name w:val="8936FD07058148CA93F6E4C6F42E4D582"/>
    <w:rsid w:val="001E5439"/>
    <w:rPr>
      <w:rFonts w:eastAsiaTheme="minorHAnsi"/>
    </w:rPr>
  </w:style>
  <w:style w:type="paragraph" w:customStyle="1" w:styleId="4051FE3C84E14A38A94513D3FC87A2EE2">
    <w:name w:val="4051FE3C84E14A38A94513D3FC87A2EE2"/>
    <w:rsid w:val="001E5439"/>
    <w:rPr>
      <w:rFonts w:eastAsiaTheme="minorHAnsi"/>
    </w:rPr>
  </w:style>
  <w:style w:type="paragraph" w:customStyle="1" w:styleId="5F9F7AA3A74B4C158312124BA58B66CF2">
    <w:name w:val="5F9F7AA3A74B4C158312124BA58B66CF2"/>
    <w:rsid w:val="001E5439"/>
    <w:pPr>
      <w:ind w:left="720"/>
      <w:contextualSpacing/>
    </w:pPr>
    <w:rPr>
      <w:rFonts w:eastAsiaTheme="minorHAnsi"/>
    </w:rPr>
  </w:style>
  <w:style w:type="paragraph" w:customStyle="1" w:styleId="6EDBFAEEBA2646D89347E8752C102B4E2">
    <w:name w:val="6EDBFAEEBA2646D89347E8752C102B4E2"/>
    <w:rsid w:val="001E5439"/>
    <w:pPr>
      <w:ind w:left="720"/>
      <w:contextualSpacing/>
    </w:pPr>
    <w:rPr>
      <w:rFonts w:eastAsiaTheme="minorHAnsi"/>
    </w:rPr>
  </w:style>
  <w:style w:type="paragraph" w:customStyle="1" w:styleId="F5A203AD9591472F82D4E4D4F69AABDD2">
    <w:name w:val="F5A203AD9591472F82D4E4D4F69AABDD2"/>
    <w:rsid w:val="001E5439"/>
    <w:pPr>
      <w:ind w:left="720"/>
      <w:contextualSpacing/>
    </w:pPr>
    <w:rPr>
      <w:rFonts w:eastAsiaTheme="minorHAnsi"/>
    </w:rPr>
  </w:style>
  <w:style w:type="paragraph" w:customStyle="1" w:styleId="74497B5E4BB64B5FAD0EF3C86A8185182">
    <w:name w:val="74497B5E4BB64B5FAD0EF3C86A8185182"/>
    <w:rsid w:val="001E5439"/>
    <w:pPr>
      <w:ind w:left="720"/>
      <w:contextualSpacing/>
    </w:pPr>
    <w:rPr>
      <w:rFonts w:eastAsiaTheme="minorHAnsi"/>
    </w:rPr>
  </w:style>
  <w:style w:type="paragraph" w:customStyle="1" w:styleId="4D58069914EA4BABAEDCDC43257B45292">
    <w:name w:val="4D58069914EA4BABAEDCDC43257B45292"/>
    <w:rsid w:val="001E5439"/>
    <w:pPr>
      <w:ind w:left="720"/>
      <w:contextualSpacing/>
    </w:pPr>
    <w:rPr>
      <w:rFonts w:eastAsiaTheme="minorHAnsi"/>
    </w:rPr>
  </w:style>
  <w:style w:type="paragraph" w:customStyle="1" w:styleId="41AA8E7890A54F389DE629AD290FAF622">
    <w:name w:val="41AA8E7890A54F389DE629AD290FAF622"/>
    <w:rsid w:val="001E5439"/>
    <w:rPr>
      <w:rFonts w:eastAsiaTheme="minorHAnsi"/>
    </w:rPr>
  </w:style>
  <w:style w:type="paragraph" w:customStyle="1" w:styleId="6A1C929AC21D48828467C4BE8AE2EAA22">
    <w:name w:val="6A1C929AC21D48828467C4BE8AE2EAA22"/>
    <w:rsid w:val="001E5439"/>
    <w:pPr>
      <w:ind w:left="720"/>
      <w:contextualSpacing/>
    </w:pPr>
    <w:rPr>
      <w:rFonts w:eastAsiaTheme="minorHAnsi"/>
    </w:rPr>
  </w:style>
  <w:style w:type="paragraph" w:customStyle="1" w:styleId="E3AA18C047AE46699868FBE846DB99FC2">
    <w:name w:val="E3AA18C047AE46699868FBE846DB99FC2"/>
    <w:rsid w:val="001E5439"/>
    <w:pPr>
      <w:ind w:left="720"/>
      <w:contextualSpacing/>
    </w:pPr>
    <w:rPr>
      <w:rFonts w:eastAsiaTheme="minorHAnsi"/>
    </w:rPr>
  </w:style>
  <w:style w:type="paragraph" w:customStyle="1" w:styleId="60550681BE0B442FAB3065A5EB77E3882">
    <w:name w:val="60550681BE0B442FAB3065A5EB77E3882"/>
    <w:rsid w:val="001E5439"/>
    <w:pPr>
      <w:ind w:left="720"/>
      <w:contextualSpacing/>
    </w:pPr>
    <w:rPr>
      <w:rFonts w:eastAsiaTheme="minorHAnsi"/>
    </w:rPr>
  </w:style>
  <w:style w:type="paragraph" w:customStyle="1" w:styleId="F371EC717D014FA4B9AA554B4E7F96242">
    <w:name w:val="F371EC717D014FA4B9AA554B4E7F96242"/>
    <w:rsid w:val="001E5439"/>
    <w:pPr>
      <w:ind w:left="720"/>
      <w:contextualSpacing/>
    </w:pPr>
    <w:rPr>
      <w:rFonts w:eastAsiaTheme="minorHAnsi"/>
    </w:rPr>
  </w:style>
  <w:style w:type="paragraph" w:customStyle="1" w:styleId="0E6C5B7D018C49D08508022ABFEFA2C92">
    <w:name w:val="0E6C5B7D018C49D08508022ABFEFA2C92"/>
    <w:rsid w:val="001E5439"/>
    <w:pPr>
      <w:ind w:left="720"/>
      <w:contextualSpacing/>
    </w:pPr>
    <w:rPr>
      <w:rFonts w:eastAsiaTheme="minorHAnsi"/>
    </w:rPr>
  </w:style>
  <w:style w:type="paragraph" w:customStyle="1" w:styleId="1EA5C137624E4A7EB0010E9A9F9BF7A22">
    <w:name w:val="1EA5C137624E4A7EB0010E9A9F9BF7A22"/>
    <w:rsid w:val="001E5439"/>
    <w:rPr>
      <w:rFonts w:eastAsiaTheme="minorHAnsi"/>
    </w:rPr>
  </w:style>
  <w:style w:type="paragraph" w:customStyle="1" w:styleId="5A7C5555AF9D432EAB16BB2A55A9F3472">
    <w:name w:val="5A7C5555AF9D432EAB16BB2A55A9F3472"/>
    <w:rsid w:val="001E5439"/>
    <w:rPr>
      <w:rFonts w:eastAsiaTheme="minorHAnsi"/>
    </w:rPr>
  </w:style>
  <w:style w:type="paragraph" w:customStyle="1" w:styleId="5B79079A138541FCB14013EB2EAD0152">
    <w:name w:val="5B79079A138541FCB14013EB2EAD0152"/>
    <w:rsid w:val="001E5439"/>
    <w:rPr>
      <w:rFonts w:eastAsiaTheme="minorHAnsi"/>
    </w:rPr>
  </w:style>
  <w:style w:type="paragraph" w:customStyle="1" w:styleId="5541D466EDBB48898F572111BD7F2DF03">
    <w:name w:val="5541D466EDBB48898F572111BD7F2DF03"/>
    <w:rsid w:val="001E5439"/>
    <w:rPr>
      <w:rFonts w:eastAsiaTheme="minorHAnsi"/>
    </w:rPr>
  </w:style>
  <w:style w:type="paragraph" w:customStyle="1" w:styleId="59A96649FA1A45FFA14BF43CDD5F3F463">
    <w:name w:val="59A96649FA1A45FFA14BF43CDD5F3F463"/>
    <w:rsid w:val="001E5439"/>
    <w:rPr>
      <w:rFonts w:eastAsiaTheme="minorHAnsi"/>
    </w:rPr>
  </w:style>
  <w:style w:type="paragraph" w:customStyle="1" w:styleId="FB6DF5202CF14020B0D8FB4E4E24489A3">
    <w:name w:val="FB6DF5202CF14020B0D8FB4E4E24489A3"/>
    <w:rsid w:val="001E5439"/>
    <w:rPr>
      <w:rFonts w:eastAsiaTheme="minorHAnsi"/>
    </w:rPr>
  </w:style>
  <w:style w:type="paragraph" w:customStyle="1" w:styleId="A8F2629E25DB497D966ACC225FEFED04">
    <w:name w:val="A8F2629E25DB497D966ACC225FEFED04"/>
    <w:rsid w:val="001E5439"/>
    <w:rPr>
      <w:rFonts w:eastAsiaTheme="minorHAnsi"/>
    </w:rPr>
  </w:style>
  <w:style w:type="paragraph" w:customStyle="1" w:styleId="615C9602CE2C4E50829844A3ECD301623">
    <w:name w:val="615C9602CE2C4E50829844A3ECD301623"/>
    <w:rsid w:val="001E5439"/>
    <w:rPr>
      <w:rFonts w:eastAsiaTheme="minorHAnsi"/>
    </w:rPr>
  </w:style>
  <w:style w:type="paragraph" w:customStyle="1" w:styleId="C552CFE2A467474BA98762DCF3EF6D393">
    <w:name w:val="C552CFE2A467474BA98762DCF3EF6D393"/>
    <w:rsid w:val="001E5439"/>
    <w:rPr>
      <w:rFonts w:eastAsiaTheme="minorHAnsi"/>
    </w:rPr>
  </w:style>
  <w:style w:type="paragraph" w:customStyle="1" w:styleId="64A44402AC954EFA891E6A745EC3DEBD3">
    <w:name w:val="64A44402AC954EFA891E6A745EC3DEBD3"/>
    <w:rsid w:val="001E5439"/>
    <w:rPr>
      <w:rFonts w:eastAsiaTheme="minorHAnsi"/>
    </w:rPr>
  </w:style>
  <w:style w:type="paragraph" w:customStyle="1" w:styleId="8936FD07058148CA93F6E4C6F42E4D583">
    <w:name w:val="8936FD07058148CA93F6E4C6F42E4D583"/>
    <w:rsid w:val="001E5439"/>
    <w:rPr>
      <w:rFonts w:eastAsiaTheme="minorHAnsi"/>
    </w:rPr>
  </w:style>
  <w:style w:type="paragraph" w:customStyle="1" w:styleId="4051FE3C84E14A38A94513D3FC87A2EE3">
    <w:name w:val="4051FE3C84E14A38A94513D3FC87A2EE3"/>
    <w:rsid w:val="001E5439"/>
    <w:rPr>
      <w:rFonts w:eastAsiaTheme="minorHAnsi"/>
    </w:rPr>
  </w:style>
  <w:style w:type="paragraph" w:customStyle="1" w:styleId="5F9F7AA3A74B4C158312124BA58B66CF3">
    <w:name w:val="5F9F7AA3A74B4C158312124BA58B66CF3"/>
    <w:rsid w:val="001E5439"/>
    <w:pPr>
      <w:ind w:left="720"/>
      <w:contextualSpacing/>
    </w:pPr>
    <w:rPr>
      <w:rFonts w:eastAsiaTheme="minorHAnsi"/>
    </w:rPr>
  </w:style>
  <w:style w:type="paragraph" w:customStyle="1" w:styleId="6EDBFAEEBA2646D89347E8752C102B4E3">
    <w:name w:val="6EDBFAEEBA2646D89347E8752C102B4E3"/>
    <w:rsid w:val="001E5439"/>
    <w:pPr>
      <w:ind w:left="720"/>
      <w:contextualSpacing/>
    </w:pPr>
    <w:rPr>
      <w:rFonts w:eastAsiaTheme="minorHAnsi"/>
    </w:rPr>
  </w:style>
  <w:style w:type="paragraph" w:customStyle="1" w:styleId="F5A203AD9591472F82D4E4D4F69AABDD3">
    <w:name w:val="F5A203AD9591472F82D4E4D4F69AABDD3"/>
    <w:rsid w:val="001E5439"/>
    <w:pPr>
      <w:ind w:left="720"/>
      <w:contextualSpacing/>
    </w:pPr>
    <w:rPr>
      <w:rFonts w:eastAsiaTheme="minorHAnsi"/>
    </w:rPr>
  </w:style>
  <w:style w:type="paragraph" w:customStyle="1" w:styleId="74497B5E4BB64B5FAD0EF3C86A8185183">
    <w:name w:val="74497B5E4BB64B5FAD0EF3C86A8185183"/>
    <w:rsid w:val="001E5439"/>
    <w:pPr>
      <w:ind w:left="720"/>
      <w:contextualSpacing/>
    </w:pPr>
    <w:rPr>
      <w:rFonts w:eastAsiaTheme="minorHAnsi"/>
    </w:rPr>
  </w:style>
  <w:style w:type="paragraph" w:customStyle="1" w:styleId="4D58069914EA4BABAEDCDC43257B45293">
    <w:name w:val="4D58069914EA4BABAEDCDC43257B45293"/>
    <w:rsid w:val="001E5439"/>
    <w:pPr>
      <w:ind w:left="720"/>
      <w:contextualSpacing/>
    </w:pPr>
    <w:rPr>
      <w:rFonts w:eastAsiaTheme="minorHAnsi"/>
    </w:rPr>
  </w:style>
  <w:style w:type="paragraph" w:customStyle="1" w:styleId="41AA8E7890A54F389DE629AD290FAF623">
    <w:name w:val="41AA8E7890A54F389DE629AD290FAF623"/>
    <w:rsid w:val="001E5439"/>
    <w:rPr>
      <w:rFonts w:eastAsiaTheme="minorHAnsi"/>
    </w:rPr>
  </w:style>
  <w:style w:type="paragraph" w:customStyle="1" w:styleId="6A1C929AC21D48828467C4BE8AE2EAA23">
    <w:name w:val="6A1C929AC21D48828467C4BE8AE2EAA23"/>
    <w:rsid w:val="001E5439"/>
    <w:pPr>
      <w:ind w:left="720"/>
      <w:contextualSpacing/>
    </w:pPr>
    <w:rPr>
      <w:rFonts w:eastAsiaTheme="minorHAnsi"/>
    </w:rPr>
  </w:style>
  <w:style w:type="paragraph" w:customStyle="1" w:styleId="E3AA18C047AE46699868FBE846DB99FC3">
    <w:name w:val="E3AA18C047AE46699868FBE846DB99FC3"/>
    <w:rsid w:val="001E5439"/>
    <w:pPr>
      <w:ind w:left="720"/>
      <w:contextualSpacing/>
    </w:pPr>
    <w:rPr>
      <w:rFonts w:eastAsiaTheme="minorHAnsi"/>
    </w:rPr>
  </w:style>
  <w:style w:type="paragraph" w:customStyle="1" w:styleId="60550681BE0B442FAB3065A5EB77E3883">
    <w:name w:val="60550681BE0B442FAB3065A5EB77E3883"/>
    <w:rsid w:val="001E5439"/>
    <w:pPr>
      <w:ind w:left="720"/>
      <w:contextualSpacing/>
    </w:pPr>
    <w:rPr>
      <w:rFonts w:eastAsiaTheme="minorHAnsi"/>
    </w:rPr>
  </w:style>
  <w:style w:type="paragraph" w:customStyle="1" w:styleId="F371EC717D014FA4B9AA554B4E7F96243">
    <w:name w:val="F371EC717D014FA4B9AA554B4E7F96243"/>
    <w:rsid w:val="001E5439"/>
    <w:pPr>
      <w:ind w:left="720"/>
      <w:contextualSpacing/>
    </w:pPr>
    <w:rPr>
      <w:rFonts w:eastAsiaTheme="minorHAnsi"/>
    </w:rPr>
  </w:style>
  <w:style w:type="paragraph" w:customStyle="1" w:styleId="0E6C5B7D018C49D08508022ABFEFA2C93">
    <w:name w:val="0E6C5B7D018C49D08508022ABFEFA2C93"/>
    <w:rsid w:val="001E5439"/>
    <w:pPr>
      <w:ind w:left="720"/>
      <w:contextualSpacing/>
    </w:pPr>
    <w:rPr>
      <w:rFonts w:eastAsiaTheme="minorHAnsi"/>
    </w:rPr>
  </w:style>
  <w:style w:type="paragraph" w:customStyle="1" w:styleId="1EA5C137624E4A7EB0010E9A9F9BF7A23">
    <w:name w:val="1EA5C137624E4A7EB0010E9A9F9BF7A23"/>
    <w:rsid w:val="001E5439"/>
    <w:rPr>
      <w:rFonts w:eastAsiaTheme="minorHAnsi"/>
    </w:rPr>
  </w:style>
  <w:style w:type="paragraph" w:customStyle="1" w:styleId="5A7C5555AF9D432EAB16BB2A55A9F3473">
    <w:name w:val="5A7C5555AF9D432EAB16BB2A55A9F3473"/>
    <w:rsid w:val="001E5439"/>
    <w:rPr>
      <w:rFonts w:eastAsiaTheme="minorHAnsi"/>
    </w:rPr>
  </w:style>
  <w:style w:type="paragraph" w:customStyle="1" w:styleId="5B79079A138541FCB14013EB2EAD01521">
    <w:name w:val="5B79079A138541FCB14013EB2EAD01521"/>
    <w:rsid w:val="001E5439"/>
    <w:rPr>
      <w:rFonts w:eastAsiaTheme="minorHAnsi"/>
    </w:rPr>
  </w:style>
  <w:style w:type="paragraph" w:customStyle="1" w:styleId="8C3AABD4D67D4009ACA2B09B77A4AE96">
    <w:name w:val="8C3AABD4D67D4009ACA2B09B77A4AE96"/>
    <w:rsid w:val="00A27277"/>
  </w:style>
  <w:style w:type="paragraph" w:customStyle="1" w:styleId="5A7D5D20D8F24177B729A39B375A1D3F">
    <w:name w:val="5A7D5D20D8F24177B729A39B375A1D3F"/>
    <w:rsid w:val="00A27277"/>
  </w:style>
  <w:style w:type="paragraph" w:customStyle="1" w:styleId="C38AA2050E6F4A41878F0EEBD5B8F887">
    <w:name w:val="C38AA2050E6F4A41878F0EEBD5B8F887"/>
    <w:rsid w:val="00A27277"/>
  </w:style>
  <w:style w:type="paragraph" w:customStyle="1" w:styleId="C7CCED08AD3A8D458B3AE660E160DE5F">
    <w:name w:val="C7CCED08AD3A8D458B3AE660E160DE5F"/>
    <w:rsid w:val="009B3442"/>
    <w:pPr>
      <w:spacing w:after="0" w:line="240" w:lineRule="auto"/>
    </w:pPr>
    <w:rPr>
      <w:sz w:val="24"/>
      <w:szCs w:val="24"/>
    </w:rPr>
  </w:style>
  <w:style w:type="paragraph" w:customStyle="1" w:styleId="F95E68D5C6B24BA08C76DF8AD155AAC9">
    <w:name w:val="F95E68D5C6B24BA08C76DF8AD155AAC9"/>
    <w:rsid w:val="00732EA2"/>
  </w:style>
  <w:style w:type="paragraph" w:customStyle="1" w:styleId="C7A7392592064AE787C79870E5897C02">
    <w:name w:val="C7A7392592064AE787C79870E5897C02"/>
    <w:rsid w:val="000F5AF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751547-0A09-2D48-8203-2703E8E098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792</Words>
  <Characters>452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 Spielman</dc:creator>
  <cp:keywords/>
  <dc:description/>
  <cp:lastModifiedBy>Microsoft Office User</cp:lastModifiedBy>
  <cp:revision>14</cp:revision>
  <cp:lastPrinted>2018-12-19T13:46:00Z</cp:lastPrinted>
  <dcterms:created xsi:type="dcterms:W3CDTF">2020-03-24T17:19:00Z</dcterms:created>
  <dcterms:modified xsi:type="dcterms:W3CDTF">2020-03-24T17:45:00Z</dcterms:modified>
</cp:coreProperties>
</file>